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80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655"/>
        <w:gridCol w:w="9"/>
        <w:gridCol w:w="1546"/>
        <w:gridCol w:w="398"/>
        <w:gridCol w:w="1545"/>
        <w:gridCol w:w="1400"/>
        <w:gridCol w:w="702"/>
        <w:gridCol w:w="698"/>
        <w:gridCol w:w="1262"/>
        <w:gridCol w:w="1585"/>
      </w:tblGrid>
      <w:tr w:rsidR="004A5798" w14:paraId="1118281C" w14:textId="77777777" w:rsidTr="004A5798">
        <w:trPr>
          <w:jc w:val="center"/>
        </w:trPr>
        <w:tc>
          <w:tcPr>
            <w:tcW w:w="10796" w:type="dxa"/>
            <w:gridSpan w:val="10"/>
            <w:tcBorders>
              <w:top w:val="single" w:sz="18" w:space="0" w:color="C0C0C0"/>
              <w:left w:val="single" w:sz="18" w:space="0" w:color="C0C0C0"/>
              <w:bottom w:val="dotted" w:sz="4" w:space="0" w:color="auto"/>
              <w:right w:val="single" w:sz="18" w:space="0" w:color="C0C0C0"/>
            </w:tcBorders>
            <w:shd w:val="clear" w:color="auto" w:fill="D9D9D9" w:themeFill="background1" w:themeFillShade="D9"/>
            <w:hideMark/>
          </w:tcPr>
          <w:p w14:paraId="58A6C674" w14:textId="77777777" w:rsidR="004A5798" w:rsidRDefault="004A5798">
            <w:pPr>
              <w:jc w:val="center"/>
              <w:rPr>
                <w:b/>
                <w:color w:val="1F497D"/>
                <w:lang w:val="tr-TR"/>
              </w:rPr>
            </w:pPr>
            <w:r>
              <w:rPr>
                <w:b/>
                <w:color w:val="1F497D"/>
                <w:lang w:val="tr-TR"/>
              </w:rPr>
              <w:t>I. BÖLÜM (Senato Onayı)</w:t>
            </w:r>
          </w:p>
        </w:tc>
      </w:tr>
      <w:tr w:rsidR="004A5798" w14:paraId="17DF5070" w14:textId="77777777" w:rsidTr="004A57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66C77716" w14:textId="77777777" w:rsidR="004A5798" w:rsidRDefault="004A5798">
            <w:pPr>
              <w:rPr>
                <w:b/>
                <w:color w:val="1F497D"/>
                <w:sz w:val="22"/>
                <w:szCs w:val="22"/>
                <w:lang w:val="tr-TR"/>
              </w:rPr>
            </w:pPr>
            <w:r>
              <w:rPr>
                <w:b/>
                <w:color w:val="1F497D"/>
                <w:sz w:val="22"/>
                <w:szCs w:val="22"/>
                <w:lang w:val="tr-TR"/>
              </w:rPr>
              <w:t>Dersi Açan Fakülte /YO</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D307AAF" w14:textId="77777777" w:rsidR="004A5798" w:rsidRDefault="004A5798">
            <w:pPr>
              <w:rPr>
                <w:b/>
                <w:color w:val="1F497D"/>
                <w:sz w:val="22"/>
                <w:szCs w:val="22"/>
                <w:lang w:val="tr-TR"/>
              </w:rPr>
            </w:pPr>
            <w:r>
              <w:rPr>
                <w:b/>
                <w:color w:val="1F497D"/>
                <w:sz w:val="22"/>
                <w:szCs w:val="22"/>
                <w:lang w:val="tr-TR"/>
              </w:rPr>
              <w:t>Meslek Yüksek Okulu</w:t>
            </w:r>
          </w:p>
        </w:tc>
      </w:tr>
      <w:tr w:rsidR="004A5798" w14:paraId="47AB4DF8" w14:textId="77777777" w:rsidTr="004A57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6D1D8963" w14:textId="77777777" w:rsidR="004A5798" w:rsidRDefault="004A5798">
            <w:pPr>
              <w:rPr>
                <w:b/>
                <w:color w:val="1F497D"/>
                <w:sz w:val="22"/>
                <w:szCs w:val="22"/>
                <w:lang w:val="tr-TR"/>
              </w:rPr>
            </w:pPr>
            <w:r>
              <w:rPr>
                <w:b/>
                <w:color w:val="1F497D"/>
                <w:sz w:val="22"/>
                <w:szCs w:val="22"/>
                <w:lang w:val="tr-TR"/>
              </w:rPr>
              <w:t>Dersi Açan Bölüm</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12C9DB8" w14:textId="77777777" w:rsidR="004A5798" w:rsidRDefault="004A5798">
            <w:pPr>
              <w:rPr>
                <w:b/>
                <w:color w:val="1F497D"/>
                <w:sz w:val="22"/>
                <w:szCs w:val="22"/>
                <w:lang w:val="tr-TR"/>
              </w:rPr>
            </w:pPr>
            <w:r>
              <w:rPr>
                <w:b/>
                <w:color w:val="1F497D"/>
                <w:sz w:val="22"/>
                <w:szCs w:val="22"/>
                <w:lang w:val="tr-TR"/>
              </w:rPr>
              <w:t>Bilgisayar Teknolojileri Programı</w:t>
            </w:r>
          </w:p>
        </w:tc>
      </w:tr>
      <w:tr w:rsidR="004A5798" w14:paraId="5C0AEA00" w14:textId="77777777" w:rsidTr="004A5798">
        <w:trPr>
          <w:trHeight w:val="114"/>
          <w:jc w:val="center"/>
        </w:trPr>
        <w:tc>
          <w:tcPr>
            <w:tcW w:w="1655" w:type="dxa"/>
            <w:vMerge w:val="restart"/>
            <w:tcBorders>
              <w:top w:val="dotted" w:sz="4" w:space="0" w:color="auto"/>
              <w:left w:val="single" w:sz="18" w:space="0" w:color="C0C0C0"/>
              <w:bottom w:val="dotted" w:sz="4" w:space="0" w:color="auto"/>
              <w:right w:val="dotted" w:sz="4" w:space="0" w:color="auto"/>
            </w:tcBorders>
            <w:hideMark/>
          </w:tcPr>
          <w:p w14:paraId="11DB10CB" w14:textId="77777777" w:rsidR="004A5798" w:rsidRDefault="004A5798">
            <w:pPr>
              <w:rPr>
                <w:b/>
                <w:color w:val="1F497D"/>
                <w:sz w:val="22"/>
                <w:szCs w:val="22"/>
                <w:lang w:val="tr-TR"/>
              </w:rPr>
            </w:pPr>
            <w:r>
              <w:rPr>
                <w:b/>
                <w:color w:val="1F497D"/>
                <w:sz w:val="22"/>
                <w:szCs w:val="22"/>
                <w:lang w:val="tr-TR"/>
              </w:rPr>
              <w:t>Dersi Alan Programlar</w:t>
            </w:r>
          </w:p>
        </w:tc>
        <w:tc>
          <w:tcPr>
            <w:tcW w:w="5597" w:type="dxa"/>
            <w:gridSpan w:val="6"/>
            <w:tcBorders>
              <w:top w:val="dotted" w:sz="4" w:space="0" w:color="auto"/>
              <w:left w:val="dotted" w:sz="4" w:space="0" w:color="auto"/>
              <w:bottom w:val="dotted" w:sz="4" w:space="0" w:color="auto"/>
              <w:right w:val="dotted" w:sz="4" w:space="0" w:color="auto"/>
            </w:tcBorders>
            <w:hideMark/>
          </w:tcPr>
          <w:p w14:paraId="1C1FEC3A" w14:textId="77777777" w:rsidR="004A5798" w:rsidRDefault="004A5798">
            <w:pPr>
              <w:rPr>
                <w:b/>
                <w:color w:val="1F497D"/>
                <w:sz w:val="22"/>
                <w:szCs w:val="22"/>
                <w:lang w:val="tr-TR"/>
              </w:rPr>
            </w:pPr>
            <w:r>
              <w:rPr>
                <w:b/>
                <w:color w:val="1F497D"/>
                <w:sz w:val="22"/>
                <w:szCs w:val="22"/>
                <w:lang w:val="tr-TR"/>
              </w:rPr>
              <w:t>Ön Lisans Öğrencileri</w:t>
            </w:r>
          </w:p>
        </w:tc>
        <w:tc>
          <w:tcPr>
            <w:tcW w:w="3544" w:type="dxa"/>
            <w:gridSpan w:val="3"/>
            <w:tcBorders>
              <w:top w:val="dotted" w:sz="4" w:space="0" w:color="auto"/>
              <w:left w:val="dotted" w:sz="4" w:space="0" w:color="auto"/>
              <w:bottom w:val="dotted" w:sz="4" w:space="0" w:color="auto"/>
              <w:right w:val="single" w:sz="18" w:space="0" w:color="C0C0C0"/>
            </w:tcBorders>
          </w:tcPr>
          <w:p w14:paraId="0FB6348E" w14:textId="77777777" w:rsidR="004A5798" w:rsidRDefault="004A5798">
            <w:pPr>
              <w:rPr>
                <w:b/>
                <w:color w:val="1F497D"/>
                <w:sz w:val="22"/>
                <w:szCs w:val="22"/>
                <w:lang w:val="tr-TR"/>
              </w:rPr>
            </w:pPr>
          </w:p>
        </w:tc>
      </w:tr>
      <w:tr w:rsidR="004A5798" w14:paraId="56AEAEA2" w14:textId="77777777" w:rsidTr="004A5798">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9BFE79B" w14:textId="77777777" w:rsidR="004A5798" w:rsidRDefault="004A5798">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4224E479" w14:textId="77777777" w:rsidR="004A5798" w:rsidRDefault="004A5798">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1C5DD485" w14:textId="77777777" w:rsidR="004A5798" w:rsidRDefault="004A5798">
            <w:pPr>
              <w:rPr>
                <w:b/>
                <w:color w:val="1F497D"/>
                <w:sz w:val="22"/>
                <w:szCs w:val="22"/>
                <w:lang w:val="tr-TR"/>
              </w:rPr>
            </w:pPr>
          </w:p>
        </w:tc>
      </w:tr>
      <w:tr w:rsidR="004A5798" w14:paraId="5EA19BF8" w14:textId="77777777" w:rsidTr="004A5798">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66E5F29" w14:textId="77777777" w:rsidR="004A5798" w:rsidRDefault="004A5798">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5345675C" w14:textId="77777777" w:rsidR="004A5798" w:rsidRDefault="004A5798">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289B087E" w14:textId="77777777" w:rsidR="004A5798" w:rsidRDefault="004A5798">
            <w:pPr>
              <w:rPr>
                <w:b/>
                <w:color w:val="1F497D"/>
                <w:sz w:val="22"/>
                <w:szCs w:val="22"/>
                <w:lang w:val="tr-TR"/>
              </w:rPr>
            </w:pPr>
          </w:p>
        </w:tc>
      </w:tr>
      <w:tr w:rsidR="004A5798" w14:paraId="5D27210F" w14:textId="77777777" w:rsidTr="004A57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78E95CE5" w14:textId="77777777" w:rsidR="004A5798" w:rsidRDefault="004A5798">
            <w:pPr>
              <w:rPr>
                <w:b/>
                <w:color w:val="1F497D"/>
                <w:sz w:val="22"/>
                <w:szCs w:val="22"/>
                <w:lang w:val="tr-TR"/>
              </w:rPr>
            </w:pPr>
            <w:r>
              <w:rPr>
                <w:b/>
                <w:color w:val="1F497D"/>
                <w:sz w:val="22"/>
                <w:szCs w:val="22"/>
                <w:lang w:val="tr-TR"/>
              </w:rPr>
              <w:t xml:space="preserve">Ders Kodu </w:t>
            </w:r>
          </w:p>
        </w:tc>
        <w:tc>
          <w:tcPr>
            <w:tcW w:w="9141" w:type="dxa"/>
            <w:gridSpan w:val="9"/>
            <w:tcBorders>
              <w:top w:val="dotted" w:sz="4" w:space="0" w:color="auto"/>
              <w:left w:val="dotted" w:sz="4" w:space="0" w:color="auto"/>
              <w:bottom w:val="dotted" w:sz="4" w:space="0" w:color="auto"/>
              <w:right w:val="single" w:sz="18" w:space="0" w:color="C0C0C0"/>
            </w:tcBorders>
          </w:tcPr>
          <w:p w14:paraId="2B9DBB4C" w14:textId="4F12C738" w:rsidR="004A5798" w:rsidRDefault="009333F1">
            <w:pPr>
              <w:rPr>
                <w:b/>
                <w:color w:val="1F497D"/>
                <w:sz w:val="22"/>
                <w:szCs w:val="22"/>
                <w:lang w:val="tr-TR"/>
              </w:rPr>
            </w:pPr>
            <w:r>
              <w:rPr>
                <w:b/>
                <w:color w:val="1F497D"/>
                <w:sz w:val="22"/>
                <w:szCs w:val="22"/>
                <w:lang w:val="tr-TR"/>
              </w:rPr>
              <w:t>BTP 207</w:t>
            </w:r>
          </w:p>
        </w:tc>
      </w:tr>
      <w:tr w:rsidR="004A5798" w14:paraId="54245306" w14:textId="77777777" w:rsidTr="004A57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412C1D1B" w14:textId="77777777" w:rsidR="004A5798" w:rsidRDefault="004A5798">
            <w:pPr>
              <w:rPr>
                <w:b/>
                <w:color w:val="1F497D"/>
                <w:sz w:val="22"/>
                <w:szCs w:val="22"/>
                <w:lang w:val="tr-TR"/>
              </w:rPr>
            </w:pPr>
            <w:r>
              <w:rPr>
                <w:b/>
                <w:color w:val="1F497D"/>
                <w:sz w:val="22"/>
                <w:szCs w:val="22"/>
                <w:lang w:val="tr-TR"/>
              </w:rPr>
              <w:t>Ders Adı</w:t>
            </w:r>
          </w:p>
        </w:tc>
        <w:tc>
          <w:tcPr>
            <w:tcW w:w="9141" w:type="dxa"/>
            <w:gridSpan w:val="9"/>
            <w:tcBorders>
              <w:top w:val="dotted" w:sz="4" w:space="0" w:color="auto"/>
              <w:left w:val="dotted" w:sz="4" w:space="0" w:color="auto"/>
              <w:bottom w:val="dotted" w:sz="4" w:space="0" w:color="auto"/>
              <w:right w:val="single" w:sz="18" w:space="0" w:color="C0C0C0"/>
            </w:tcBorders>
          </w:tcPr>
          <w:p w14:paraId="54657AC9" w14:textId="32C173CB" w:rsidR="004A5798" w:rsidRDefault="009333F1">
            <w:pPr>
              <w:rPr>
                <w:b/>
                <w:color w:val="1F497D"/>
                <w:sz w:val="22"/>
                <w:szCs w:val="22"/>
                <w:lang w:val="tr-TR"/>
              </w:rPr>
            </w:pPr>
            <w:r>
              <w:rPr>
                <w:b/>
                <w:color w:val="1F497D"/>
                <w:sz w:val="22"/>
                <w:szCs w:val="22"/>
                <w:lang w:val="tr-TR"/>
              </w:rPr>
              <w:t>İnternet Programcılığı</w:t>
            </w:r>
          </w:p>
        </w:tc>
      </w:tr>
      <w:tr w:rsidR="004A5798" w14:paraId="4030B800" w14:textId="77777777" w:rsidTr="004A57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1091FD80" w14:textId="77777777" w:rsidR="004A5798" w:rsidRDefault="004A5798">
            <w:pPr>
              <w:rPr>
                <w:b/>
                <w:color w:val="1F497D"/>
                <w:sz w:val="22"/>
                <w:szCs w:val="22"/>
                <w:lang w:val="tr-TR"/>
              </w:rPr>
            </w:pPr>
            <w:r>
              <w:rPr>
                <w:b/>
                <w:color w:val="1F497D"/>
                <w:sz w:val="22"/>
                <w:szCs w:val="22"/>
                <w:lang w:val="tr-TR"/>
              </w:rPr>
              <w:t xml:space="preserve">Öğretim dili </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BB6D5B1" w14:textId="77777777" w:rsidR="004A5798" w:rsidRDefault="004A5798">
            <w:pPr>
              <w:rPr>
                <w:b/>
                <w:color w:val="1F4B7B"/>
                <w:sz w:val="22"/>
                <w:szCs w:val="22"/>
                <w:lang w:val="tr-TR"/>
              </w:rPr>
            </w:pPr>
            <w:r>
              <w:rPr>
                <w:b/>
                <w:color w:val="1F497D"/>
                <w:sz w:val="22"/>
                <w:szCs w:val="22"/>
                <w:lang w:val="tr-TR"/>
              </w:rPr>
              <w:t>Türkçe</w:t>
            </w:r>
          </w:p>
        </w:tc>
      </w:tr>
      <w:tr w:rsidR="004A5798" w14:paraId="7C52E890" w14:textId="77777777" w:rsidTr="004A57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280FA388" w14:textId="77777777" w:rsidR="004A5798" w:rsidRDefault="004A5798">
            <w:pPr>
              <w:rPr>
                <w:b/>
                <w:bCs/>
                <w:color w:val="1F497D"/>
                <w:sz w:val="22"/>
                <w:szCs w:val="22"/>
                <w:lang w:val="tr-TR"/>
              </w:rPr>
            </w:pPr>
            <w:r>
              <w:rPr>
                <w:b/>
                <w:color w:val="1F497D"/>
                <w:sz w:val="22"/>
                <w:szCs w:val="22"/>
                <w:lang w:val="tr-TR"/>
              </w:rPr>
              <w:t>Ders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7B014F7A" w14:textId="77777777" w:rsidR="004A5798" w:rsidRDefault="004A5798">
            <w:pPr>
              <w:rPr>
                <w:b/>
                <w:color w:val="1F4B7B"/>
                <w:sz w:val="22"/>
                <w:szCs w:val="22"/>
                <w:lang w:val="tr-TR"/>
              </w:rPr>
            </w:pPr>
            <w:r>
              <w:rPr>
                <w:b/>
                <w:color w:val="1F497D"/>
                <w:sz w:val="22"/>
                <w:szCs w:val="22"/>
                <w:lang w:val="tr-TR"/>
              </w:rPr>
              <w:t>Zorunlu</w:t>
            </w:r>
          </w:p>
        </w:tc>
      </w:tr>
      <w:tr w:rsidR="004A5798" w14:paraId="49E34592" w14:textId="77777777" w:rsidTr="004A57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13B0D639" w14:textId="77777777" w:rsidR="004A5798" w:rsidRDefault="004A5798">
            <w:pPr>
              <w:rPr>
                <w:b/>
                <w:color w:val="1F497D"/>
                <w:sz w:val="22"/>
                <w:szCs w:val="22"/>
                <w:lang w:val="tr-TR"/>
              </w:rPr>
            </w:pPr>
            <w:r>
              <w:rPr>
                <w:b/>
                <w:color w:val="1F497D"/>
                <w:sz w:val="22"/>
                <w:szCs w:val="22"/>
                <w:lang w:val="tr-TR"/>
              </w:rPr>
              <w:t>Ders Seviyesi</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2171091" w14:textId="77777777" w:rsidR="004A5798" w:rsidRDefault="004A5798">
            <w:pPr>
              <w:rPr>
                <w:b/>
                <w:color w:val="1F4B7B"/>
                <w:sz w:val="22"/>
                <w:szCs w:val="22"/>
                <w:lang w:val="tr-TR"/>
              </w:rPr>
            </w:pPr>
            <w:r>
              <w:rPr>
                <w:b/>
                <w:color w:val="1F497D"/>
                <w:sz w:val="22"/>
                <w:szCs w:val="22"/>
                <w:lang w:val="tr-TR"/>
              </w:rPr>
              <w:t>Ön Lisans Düzeyi</w:t>
            </w:r>
          </w:p>
        </w:tc>
      </w:tr>
      <w:tr w:rsidR="004A5798" w14:paraId="7CC41080" w14:textId="77777777" w:rsidTr="004A57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2EF0C30A" w14:textId="77777777" w:rsidR="004A5798" w:rsidRDefault="004A5798">
            <w:pPr>
              <w:rPr>
                <w:b/>
                <w:color w:val="1F497D"/>
                <w:sz w:val="22"/>
                <w:szCs w:val="22"/>
                <w:lang w:val="tr-TR"/>
              </w:rPr>
            </w:pPr>
            <w:r>
              <w:rPr>
                <w:b/>
                <w:color w:val="1F497D"/>
                <w:sz w:val="22"/>
                <w:szCs w:val="22"/>
                <w:lang w:val="tr-TR"/>
              </w:rPr>
              <w:t>Haftalık Ders Saati</w:t>
            </w:r>
          </w:p>
        </w:tc>
        <w:tc>
          <w:tcPr>
            <w:tcW w:w="1952" w:type="dxa"/>
            <w:gridSpan w:val="3"/>
            <w:tcBorders>
              <w:top w:val="dotted" w:sz="4" w:space="0" w:color="auto"/>
              <w:left w:val="dotted" w:sz="4" w:space="0" w:color="auto"/>
              <w:bottom w:val="dotted" w:sz="4" w:space="0" w:color="auto"/>
              <w:right w:val="dotted" w:sz="4" w:space="0" w:color="auto"/>
            </w:tcBorders>
            <w:hideMark/>
          </w:tcPr>
          <w:p w14:paraId="65772EAC" w14:textId="7C7A9DC5" w:rsidR="004A5798" w:rsidRDefault="004A5798">
            <w:pPr>
              <w:rPr>
                <w:b/>
                <w:color w:val="1F4B7B"/>
                <w:sz w:val="22"/>
                <w:szCs w:val="22"/>
                <w:lang w:val="tr-TR"/>
              </w:rPr>
            </w:pPr>
            <w:r>
              <w:rPr>
                <w:b/>
                <w:color w:val="1F497D"/>
                <w:sz w:val="22"/>
                <w:szCs w:val="22"/>
                <w:lang w:val="tr-TR"/>
              </w:rPr>
              <w:t xml:space="preserve">Teori: </w:t>
            </w:r>
            <w:r w:rsidR="00D36BF8">
              <w:rPr>
                <w:b/>
                <w:color w:val="1F497D"/>
                <w:sz w:val="22"/>
                <w:szCs w:val="22"/>
                <w:lang w:val="tr-TR"/>
              </w:rPr>
              <w:t>3</w:t>
            </w:r>
          </w:p>
        </w:tc>
        <w:tc>
          <w:tcPr>
            <w:tcW w:w="1544" w:type="dxa"/>
            <w:tcBorders>
              <w:top w:val="dotted" w:sz="4" w:space="0" w:color="auto"/>
              <w:left w:val="dotted" w:sz="4" w:space="0" w:color="auto"/>
              <w:bottom w:val="dotted" w:sz="4" w:space="0" w:color="auto"/>
              <w:right w:val="dotted" w:sz="4" w:space="0" w:color="auto"/>
            </w:tcBorders>
            <w:hideMark/>
          </w:tcPr>
          <w:p w14:paraId="284666BC" w14:textId="0703863C" w:rsidR="004A5798" w:rsidRDefault="004A5798">
            <w:pPr>
              <w:rPr>
                <w:b/>
                <w:color w:val="1F4B7B"/>
                <w:sz w:val="22"/>
                <w:szCs w:val="22"/>
                <w:lang w:val="tr-TR"/>
              </w:rPr>
            </w:pPr>
            <w:r>
              <w:rPr>
                <w:b/>
                <w:color w:val="1F497D"/>
                <w:sz w:val="22"/>
                <w:szCs w:val="22"/>
                <w:lang w:val="tr-TR"/>
              </w:rPr>
              <w:t xml:space="preserve">Pratik: </w:t>
            </w:r>
            <w:r w:rsidR="00D36BF8">
              <w:rPr>
                <w:b/>
                <w:color w:val="1F497D"/>
                <w:sz w:val="22"/>
                <w:szCs w:val="22"/>
                <w:lang w:val="tr-TR"/>
              </w:rPr>
              <w:t>1</w:t>
            </w:r>
          </w:p>
        </w:tc>
        <w:tc>
          <w:tcPr>
            <w:tcW w:w="1399" w:type="dxa"/>
            <w:tcBorders>
              <w:top w:val="dotted" w:sz="4" w:space="0" w:color="auto"/>
              <w:left w:val="dotted" w:sz="4" w:space="0" w:color="auto"/>
              <w:bottom w:val="dotted" w:sz="4" w:space="0" w:color="auto"/>
              <w:right w:val="dotted" w:sz="4" w:space="0" w:color="auto"/>
            </w:tcBorders>
            <w:hideMark/>
          </w:tcPr>
          <w:p w14:paraId="2FE00381" w14:textId="77777777" w:rsidR="004A5798" w:rsidRDefault="004A5798">
            <w:pPr>
              <w:rPr>
                <w:b/>
                <w:color w:val="1F4B7B"/>
                <w:sz w:val="22"/>
                <w:szCs w:val="22"/>
                <w:lang w:val="tr-TR"/>
              </w:rPr>
            </w:pPr>
            <w:r>
              <w:rPr>
                <w:b/>
                <w:color w:val="1F497D" w:themeColor="text2"/>
                <w:sz w:val="22"/>
                <w:szCs w:val="22"/>
                <w:lang w:val="tr-TR"/>
              </w:rPr>
              <w:t>Diğer:</w:t>
            </w:r>
          </w:p>
        </w:tc>
        <w:tc>
          <w:tcPr>
            <w:tcW w:w="1400" w:type="dxa"/>
            <w:gridSpan w:val="2"/>
            <w:tcBorders>
              <w:top w:val="dotted" w:sz="4" w:space="0" w:color="auto"/>
              <w:left w:val="dotted" w:sz="4" w:space="0" w:color="auto"/>
              <w:bottom w:val="dotted" w:sz="4" w:space="0" w:color="auto"/>
              <w:right w:val="dotted" w:sz="4" w:space="0" w:color="auto"/>
            </w:tcBorders>
          </w:tcPr>
          <w:p w14:paraId="3FF33119" w14:textId="77777777" w:rsidR="004A5798" w:rsidRDefault="004A5798">
            <w:pPr>
              <w:rPr>
                <w:b/>
                <w:color w:val="1F4B7B"/>
                <w:sz w:val="22"/>
                <w:szCs w:val="22"/>
                <w:lang w:val="tr-TR"/>
              </w:rPr>
            </w:pPr>
          </w:p>
        </w:tc>
        <w:tc>
          <w:tcPr>
            <w:tcW w:w="1262" w:type="dxa"/>
            <w:tcBorders>
              <w:top w:val="dotted" w:sz="4" w:space="0" w:color="auto"/>
              <w:left w:val="dotted" w:sz="4" w:space="0" w:color="auto"/>
              <w:bottom w:val="dotted" w:sz="4" w:space="0" w:color="auto"/>
              <w:right w:val="dotted" w:sz="4" w:space="0" w:color="auto"/>
            </w:tcBorders>
          </w:tcPr>
          <w:p w14:paraId="6FAF5FA0" w14:textId="77777777" w:rsidR="004A5798" w:rsidRDefault="004A5798">
            <w:pPr>
              <w:rPr>
                <w:b/>
                <w:color w:val="1F4B7B"/>
                <w:sz w:val="22"/>
                <w:szCs w:val="22"/>
                <w:lang w:val="tr-TR"/>
              </w:rPr>
            </w:pPr>
          </w:p>
        </w:tc>
        <w:tc>
          <w:tcPr>
            <w:tcW w:w="1584" w:type="dxa"/>
            <w:tcBorders>
              <w:top w:val="dotted" w:sz="4" w:space="0" w:color="auto"/>
              <w:left w:val="dotted" w:sz="4" w:space="0" w:color="auto"/>
              <w:bottom w:val="dotted" w:sz="4" w:space="0" w:color="auto"/>
              <w:right w:val="single" w:sz="18" w:space="0" w:color="C0C0C0"/>
            </w:tcBorders>
          </w:tcPr>
          <w:p w14:paraId="35F46B45" w14:textId="77777777" w:rsidR="004A5798" w:rsidRDefault="004A5798">
            <w:pPr>
              <w:rPr>
                <w:b/>
                <w:color w:val="1F4B7B"/>
                <w:sz w:val="22"/>
                <w:szCs w:val="22"/>
                <w:lang w:val="tr-TR"/>
              </w:rPr>
            </w:pPr>
          </w:p>
        </w:tc>
      </w:tr>
      <w:tr w:rsidR="004A5798" w14:paraId="090F0C80" w14:textId="77777777" w:rsidTr="004A57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08BA07EC" w14:textId="77777777" w:rsidR="004A5798" w:rsidRDefault="004A5798">
            <w:pPr>
              <w:rPr>
                <w:b/>
                <w:color w:val="1F497D"/>
                <w:sz w:val="22"/>
                <w:szCs w:val="22"/>
                <w:lang w:val="tr-TR"/>
              </w:rPr>
            </w:pPr>
            <w:r>
              <w:rPr>
                <w:b/>
                <w:color w:val="1F497D"/>
                <w:sz w:val="22"/>
                <w:szCs w:val="22"/>
                <w:lang w:val="tr-TR"/>
              </w:rPr>
              <w:t>AKTS Kredisi</w:t>
            </w:r>
          </w:p>
        </w:tc>
        <w:tc>
          <w:tcPr>
            <w:tcW w:w="9141" w:type="dxa"/>
            <w:gridSpan w:val="9"/>
            <w:tcBorders>
              <w:top w:val="dotted" w:sz="4" w:space="0" w:color="auto"/>
              <w:left w:val="dotted" w:sz="4" w:space="0" w:color="auto"/>
              <w:bottom w:val="dotted" w:sz="4" w:space="0" w:color="auto"/>
              <w:right w:val="single" w:sz="18" w:space="0" w:color="C0C0C0"/>
            </w:tcBorders>
          </w:tcPr>
          <w:p w14:paraId="63CEA14E" w14:textId="77777777" w:rsidR="004A5798" w:rsidRDefault="004A5798">
            <w:pPr>
              <w:rPr>
                <w:b/>
                <w:color w:val="1F4B7B"/>
                <w:sz w:val="22"/>
                <w:szCs w:val="22"/>
                <w:lang w:val="tr-TR"/>
              </w:rPr>
            </w:pPr>
          </w:p>
        </w:tc>
      </w:tr>
      <w:tr w:rsidR="004A5798" w14:paraId="3154C5E0" w14:textId="77777777" w:rsidTr="004A57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215F31D7" w14:textId="77777777" w:rsidR="004A5798" w:rsidRDefault="004A5798">
            <w:pPr>
              <w:rPr>
                <w:b/>
                <w:color w:val="1F497D"/>
                <w:sz w:val="22"/>
                <w:szCs w:val="22"/>
                <w:lang w:val="tr-TR"/>
              </w:rPr>
            </w:pPr>
            <w:r>
              <w:rPr>
                <w:b/>
                <w:color w:val="1F497D"/>
                <w:sz w:val="22"/>
                <w:szCs w:val="22"/>
                <w:lang w:val="tr-TR"/>
              </w:rPr>
              <w:t>Not Sistemi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5C07C671" w14:textId="77777777" w:rsidR="004A5798" w:rsidRDefault="004A5798">
            <w:pPr>
              <w:rPr>
                <w:b/>
                <w:color w:val="1F4B7B"/>
                <w:sz w:val="22"/>
                <w:szCs w:val="22"/>
                <w:lang w:val="tr-TR"/>
              </w:rPr>
            </w:pPr>
            <w:r>
              <w:rPr>
                <w:b/>
                <w:color w:val="1F497D"/>
                <w:sz w:val="22"/>
                <w:szCs w:val="22"/>
                <w:lang w:val="tr-TR"/>
              </w:rPr>
              <w:t>Harf Notu</w:t>
            </w:r>
          </w:p>
        </w:tc>
      </w:tr>
      <w:tr w:rsidR="004A5798" w14:paraId="7D41969A" w14:textId="77777777" w:rsidTr="004A5798">
        <w:trPr>
          <w:trHeight w:val="323"/>
          <w:jc w:val="center"/>
        </w:trPr>
        <w:tc>
          <w:tcPr>
            <w:tcW w:w="1655" w:type="dxa"/>
            <w:tcBorders>
              <w:top w:val="dotted" w:sz="4" w:space="0" w:color="auto"/>
              <w:left w:val="single" w:sz="18" w:space="0" w:color="C0C0C0"/>
              <w:bottom w:val="dotted" w:sz="4" w:space="0" w:color="auto"/>
              <w:right w:val="dotted" w:sz="4" w:space="0" w:color="auto"/>
            </w:tcBorders>
            <w:hideMark/>
          </w:tcPr>
          <w:p w14:paraId="1C3800A3" w14:textId="77777777" w:rsidR="004A5798" w:rsidRDefault="004A5798">
            <w:pPr>
              <w:rPr>
                <w:b/>
                <w:color w:val="1F497D"/>
                <w:sz w:val="22"/>
                <w:szCs w:val="22"/>
                <w:lang w:val="tr-TR"/>
              </w:rPr>
            </w:pPr>
            <w:r>
              <w:rPr>
                <w:b/>
                <w:color w:val="1F497D"/>
                <w:sz w:val="22"/>
                <w:szCs w:val="22"/>
                <w:lang w:val="tr-TR"/>
              </w:rPr>
              <w:t>Ö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B7D3406" w14:textId="77777777" w:rsidR="004A5798" w:rsidRDefault="004A5798">
            <w:pPr>
              <w:rPr>
                <w:b/>
                <w:color w:val="1F4B7B"/>
                <w:sz w:val="22"/>
                <w:szCs w:val="22"/>
                <w:lang w:val="tr-TR"/>
              </w:rPr>
            </w:pPr>
            <w:r>
              <w:rPr>
                <w:b/>
                <w:color w:val="1F4B7B"/>
                <w:sz w:val="22"/>
                <w:szCs w:val="22"/>
                <w:lang w:val="tr-TR"/>
              </w:rPr>
              <w:t>-</w:t>
            </w:r>
          </w:p>
        </w:tc>
      </w:tr>
      <w:tr w:rsidR="004A5798" w14:paraId="2E5F2346" w14:textId="77777777" w:rsidTr="004A57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583B9CA3" w14:textId="77777777" w:rsidR="004A5798" w:rsidRDefault="004A5798">
            <w:pPr>
              <w:rPr>
                <w:b/>
                <w:color w:val="1F497D"/>
                <w:sz w:val="22"/>
                <w:szCs w:val="22"/>
                <w:lang w:val="tr-TR"/>
              </w:rPr>
            </w:pPr>
            <w:r>
              <w:rPr>
                <w:b/>
                <w:color w:val="1F497D"/>
                <w:sz w:val="22"/>
                <w:szCs w:val="22"/>
                <w:lang w:val="tr-TR"/>
              </w:rPr>
              <w:t>Ya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1F4FB73" w14:textId="77777777" w:rsidR="004A5798" w:rsidRDefault="004A5798">
            <w:pPr>
              <w:rPr>
                <w:b/>
                <w:color w:val="1F4B7B"/>
                <w:sz w:val="22"/>
                <w:szCs w:val="22"/>
                <w:lang w:val="tr-TR"/>
              </w:rPr>
            </w:pPr>
            <w:r>
              <w:rPr>
                <w:b/>
                <w:color w:val="1F497D"/>
                <w:sz w:val="22"/>
                <w:szCs w:val="22"/>
                <w:lang w:val="tr-TR"/>
              </w:rPr>
              <w:t>-</w:t>
            </w:r>
          </w:p>
        </w:tc>
      </w:tr>
      <w:tr w:rsidR="004A5798" w14:paraId="69AA10C0" w14:textId="77777777" w:rsidTr="004A57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12D90CA0" w14:textId="77777777" w:rsidR="004A5798" w:rsidRDefault="004A5798">
            <w:pPr>
              <w:rPr>
                <w:b/>
                <w:color w:val="1F497D"/>
                <w:sz w:val="22"/>
                <w:szCs w:val="22"/>
                <w:lang w:val="tr-TR"/>
              </w:rPr>
            </w:pPr>
            <w:r>
              <w:rPr>
                <w:b/>
                <w:color w:val="1F497D"/>
                <w:sz w:val="22"/>
                <w:szCs w:val="22"/>
                <w:lang w:val="tr-TR"/>
              </w:rPr>
              <w:t>Kayıt Kısıtlaması</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BC61897" w14:textId="77777777" w:rsidR="004A5798" w:rsidRDefault="004A5798">
            <w:pPr>
              <w:rPr>
                <w:color w:val="262626" w:themeColor="text1" w:themeTint="D9"/>
                <w:sz w:val="22"/>
                <w:szCs w:val="22"/>
                <w:lang w:val="tr-TR"/>
              </w:rPr>
            </w:pPr>
            <w:r>
              <w:rPr>
                <w:color w:val="262626" w:themeColor="text1" w:themeTint="D9"/>
                <w:sz w:val="22"/>
                <w:szCs w:val="22"/>
                <w:lang w:val="tr-TR"/>
              </w:rPr>
              <w:t>-</w:t>
            </w:r>
          </w:p>
        </w:tc>
      </w:tr>
      <w:tr w:rsidR="004A5798" w14:paraId="28C75D3A" w14:textId="77777777" w:rsidTr="004A57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3C5182EC" w14:textId="77777777" w:rsidR="004A5798" w:rsidRDefault="004A5798">
            <w:pPr>
              <w:rPr>
                <w:b/>
                <w:color w:val="1F497D"/>
                <w:sz w:val="22"/>
                <w:szCs w:val="22"/>
                <w:lang w:val="tr-TR"/>
              </w:rPr>
            </w:pPr>
            <w:r>
              <w:rPr>
                <w:b/>
                <w:color w:val="1F497D"/>
                <w:sz w:val="22"/>
                <w:szCs w:val="22"/>
                <w:lang w:val="tr-TR"/>
              </w:rPr>
              <w:t xml:space="preserve">Dersin Amacı </w:t>
            </w:r>
          </w:p>
        </w:tc>
        <w:tc>
          <w:tcPr>
            <w:tcW w:w="9141" w:type="dxa"/>
            <w:gridSpan w:val="9"/>
            <w:tcBorders>
              <w:top w:val="dotted" w:sz="4" w:space="0" w:color="auto"/>
              <w:left w:val="dotted" w:sz="4" w:space="0" w:color="auto"/>
              <w:bottom w:val="dotted" w:sz="4" w:space="0" w:color="auto"/>
              <w:right w:val="single" w:sz="18" w:space="0" w:color="C0C0C0"/>
            </w:tcBorders>
          </w:tcPr>
          <w:p w14:paraId="1E18642A" w14:textId="1308881B" w:rsidR="004A5798" w:rsidRDefault="009333F1">
            <w:pPr>
              <w:rPr>
                <w:lang w:val="tr-TR"/>
              </w:rPr>
            </w:pPr>
            <w:r w:rsidRPr="009333F1">
              <w:rPr>
                <w:sz w:val="22"/>
                <w:lang w:val="tr-TR"/>
              </w:rPr>
              <w:t>Bu ders ile öğrenci; İnternet ortamında çalışabilen açık kaynak kodlu programlar yazma yeterlikleri kazandırılacaktır</w:t>
            </w:r>
          </w:p>
        </w:tc>
      </w:tr>
      <w:tr w:rsidR="004A5798" w14:paraId="296495AA" w14:textId="77777777" w:rsidTr="004A57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035035DE" w14:textId="77777777" w:rsidR="004A5798" w:rsidRDefault="004A5798">
            <w:pPr>
              <w:rPr>
                <w:b/>
                <w:color w:val="1F497D"/>
                <w:sz w:val="22"/>
                <w:szCs w:val="22"/>
                <w:lang w:val="tr-TR"/>
              </w:rPr>
            </w:pPr>
            <w:r>
              <w:rPr>
                <w:b/>
                <w:color w:val="1F497D"/>
                <w:sz w:val="22"/>
                <w:szCs w:val="22"/>
                <w:lang w:val="tr-TR"/>
              </w:rPr>
              <w:t xml:space="preserve">Ders İçeriği </w:t>
            </w:r>
          </w:p>
        </w:tc>
        <w:tc>
          <w:tcPr>
            <w:tcW w:w="9141" w:type="dxa"/>
            <w:gridSpan w:val="9"/>
            <w:tcBorders>
              <w:top w:val="dotted" w:sz="4" w:space="0" w:color="auto"/>
              <w:left w:val="dotted" w:sz="4" w:space="0" w:color="auto"/>
              <w:bottom w:val="dotted" w:sz="4" w:space="0" w:color="auto"/>
              <w:right w:val="single" w:sz="18" w:space="0" w:color="C0C0C0"/>
            </w:tcBorders>
          </w:tcPr>
          <w:p w14:paraId="372F372D" w14:textId="2606CFC2" w:rsidR="004A5798" w:rsidRDefault="009333F1">
            <w:pPr>
              <w:autoSpaceDE w:val="0"/>
              <w:autoSpaceDN w:val="0"/>
              <w:adjustRightInd w:val="0"/>
              <w:rPr>
                <w:sz w:val="22"/>
                <w:szCs w:val="22"/>
                <w:lang w:val="tr-TR"/>
              </w:rPr>
            </w:pPr>
            <w:proofErr w:type="gramStart"/>
            <w:r w:rsidRPr="009333F1">
              <w:rPr>
                <w:sz w:val="22"/>
                <w:szCs w:val="22"/>
                <w:lang w:val="tr-TR"/>
              </w:rPr>
              <w:t>İnternetle ilgili temel kavramlar, internet yazılım protokolleri, web tasarımıyla ilgili temel kavramlar, web sunucunun kurulması ve ayarlarının yapılması, web editörlerinin kullanımı, temel web teknolojileri, etkileşimli içeriğe sahip web sayfalarının programlanması, bir sunucu üzerindeki veri tabanına dinamik olarak erişime gerek du</w:t>
            </w:r>
            <w:r>
              <w:rPr>
                <w:sz w:val="22"/>
                <w:szCs w:val="22"/>
                <w:lang w:val="tr-TR"/>
              </w:rPr>
              <w:t xml:space="preserve">yan web sayfalarının tasarımı, </w:t>
            </w:r>
            <w:r w:rsidRPr="009333F1">
              <w:rPr>
                <w:sz w:val="22"/>
                <w:szCs w:val="22"/>
                <w:lang w:val="tr-TR"/>
              </w:rPr>
              <w:t>dinamik verilere (arama sonuçları, görüntüler, videolar, haritalar vb.) ulaşabilen web sayfalarının yapılması, genel uygulamalar.</w:t>
            </w:r>
            <w:proofErr w:type="gramEnd"/>
          </w:p>
        </w:tc>
      </w:tr>
      <w:tr w:rsidR="004A5798" w14:paraId="2FE8BA50" w14:textId="77777777" w:rsidTr="004A5798">
        <w:trPr>
          <w:jc w:val="center"/>
        </w:trPr>
        <w:tc>
          <w:tcPr>
            <w:tcW w:w="1664" w:type="dxa"/>
            <w:gridSpan w:val="2"/>
            <w:vMerge w:val="restart"/>
            <w:tcBorders>
              <w:top w:val="dotted" w:sz="4" w:space="0" w:color="auto"/>
              <w:left w:val="single" w:sz="18" w:space="0" w:color="C0C0C0"/>
              <w:bottom w:val="single" w:sz="18" w:space="0" w:color="C0C0C0"/>
              <w:right w:val="dotted" w:sz="4" w:space="0" w:color="auto"/>
            </w:tcBorders>
            <w:hideMark/>
          </w:tcPr>
          <w:p w14:paraId="12CE5CD9" w14:textId="77777777" w:rsidR="004A5798" w:rsidRDefault="004A5798">
            <w:pPr>
              <w:rPr>
                <w:b/>
                <w:color w:val="1F497D"/>
                <w:sz w:val="22"/>
                <w:szCs w:val="22"/>
                <w:lang w:val="tr-TR"/>
              </w:rPr>
            </w:pPr>
            <w:r>
              <w:rPr>
                <w:b/>
                <w:color w:val="1F497D"/>
                <w:sz w:val="22"/>
                <w:szCs w:val="22"/>
                <w:lang w:val="tr-TR"/>
              </w:rPr>
              <w:t xml:space="preserve">Öğrenim Çıktıları </w:t>
            </w:r>
          </w:p>
        </w:tc>
        <w:tc>
          <w:tcPr>
            <w:tcW w:w="1545" w:type="dxa"/>
            <w:tcBorders>
              <w:top w:val="dotted" w:sz="4" w:space="0" w:color="auto"/>
              <w:left w:val="dotted" w:sz="4" w:space="0" w:color="auto"/>
              <w:bottom w:val="dotted" w:sz="4" w:space="0" w:color="auto"/>
              <w:right w:val="dotted" w:sz="4" w:space="0" w:color="auto"/>
            </w:tcBorders>
          </w:tcPr>
          <w:p w14:paraId="11CCAC41" w14:textId="77777777" w:rsidR="004A5798" w:rsidRDefault="004A5798">
            <w:pPr>
              <w:rPr>
                <w:b/>
                <w:color w:val="1F497D"/>
                <w:sz w:val="22"/>
                <w:szCs w:val="22"/>
                <w:lang w:val="tr-TR"/>
              </w:rPr>
            </w:pPr>
          </w:p>
        </w:tc>
        <w:tc>
          <w:tcPr>
            <w:tcW w:w="7587" w:type="dxa"/>
            <w:gridSpan w:val="7"/>
            <w:tcBorders>
              <w:top w:val="dotted" w:sz="4" w:space="0" w:color="auto"/>
              <w:left w:val="dotted" w:sz="4" w:space="0" w:color="auto"/>
              <w:bottom w:val="dotted" w:sz="4" w:space="0" w:color="auto"/>
              <w:right w:val="single" w:sz="18" w:space="0" w:color="C0C0C0"/>
            </w:tcBorders>
            <w:hideMark/>
          </w:tcPr>
          <w:p w14:paraId="73F8EEA9" w14:textId="77777777" w:rsidR="004A5798" w:rsidRDefault="004A5798">
            <w:pPr>
              <w:rPr>
                <w:b/>
                <w:spacing w:val="8"/>
                <w:sz w:val="22"/>
                <w:szCs w:val="22"/>
                <w:lang w:val="tr-TR"/>
              </w:rPr>
            </w:pPr>
            <w:r>
              <w:rPr>
                <w:b/>
                <w:sz w:val="22"/>
                <w:szCs w:val="22"/>
                <w:lang w:val="tr-TR"/>
              </w:rPr>
              <w:t>Dersi başarıyla tamamlayan öğrenciler:</w:t>
            </w:r>
          </w:p>
        </w:tc>
      </w:tr>
      <w:tr w:rsidR="004A5798" w14:paraId="793E2488" w14:textId="77777777" w:rsidTr="004A5798">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E405EB7" w14:textId="77777777" w:rsidR="004A5798" w:rsidRDefault="004A5798">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567E492D" w14:textId="77777777" w:rsidR="004A5798" w:rsidRDefault="004A5798">
            <w:pPr>
              <w:rPr>
                <w:b/>
                <w:color w:val="1F497D" w:themeColor="text2"/>
                <w:sz w:val="22"/>
                <w:szCs w:val="22"/>
                <w:lang w:val="tr-TR"/>
              </w:rPr>
            </w:pPr>
            <w:r>
              <w:rPr>
                <w:b/>
                <w:color w:val="1F497D"/>
                <w:sz w:val="22"/>
                <w:szCs w:val="22"/>
                <w:lang w:val="tr-TR"/>
              </w:rPr>
              <w:t>ÖÇ1</w:t>
            </w:r>
          </w:p>
        </w:tc>
        <w:tc>
          <w:tcPr>
            <w:tcW w:w="7587" w:type="dxa"/>
            <w:gridSpan w:val="7"/>
            <w:tcBorders>
              <w:top w:val="dotted" w:sz="4" w:space="0" w:color="auto"/>
              <w:left w:val="dotted" w:sz="4" w:space="0" w:color="auto"/>
              <w:bottom w:val="dotted" w:sz="4" w:space="0" w:color="auto"/>
              <w:right w:val="single" w:sz="18" w:space="0" w:color="C0C0C0"/>
            </w:tcBorders>
          </w:tcPr>
          <w:p w14:paraId="45CA341D" w14:textId="7C4D46B9" w:rsidR="004A5798" w:rsidRPr="009333F1" w:rsidRDefault="009333F1" w:rsidP="009333F1">
            <w:pPr>
              <w:rPr>
                <w:sz w:val="22"/>
                <w:szCs w:val="22"/>
              </w:rPr>
            </w:pPr>
            <w:proofErr w:type="spellStart"/>
            <w:r w:rsidRPr="009333F1">
              <w:rPr>
                <w:sz w:val="22"/>
                <w:szCs w:val="22"/>
              </w:rPr>
              <w:t>Açık</w:t>
            </w:r>
            <w:proofErr w:type="spellEnd"/>
            <w:r w:rsidRPr="009333F1">
              <w:rPr>
                <w:sz w:val="22"/>
                <w:szCs w:val="22"/>
              </w:rPr>
              <w:t xml:space="preserve"> </w:t>
            </w:r>
            <w:proofErr w:type="spellStart"/>
            <w:r w:rsidRPr="009333F1">
              <w:rPr>
                <w:sz w:val="22"/>
                <w:szCs w:val="22"/>
              </w:rPr>
              <w:t>kaynak</w:t>
            </w:r>
            <w:proofErr w:type="spellEnd"/>
            <w:r w:rsidRPr="009333F1">
              <w:rPr>
                <w:sz w:val="22"/>
                <w:szCs w:val="22"/>
              </w:rPr>
              <w:t xml:space="preserve"> </w:t>
            </w:r>
            <w:proofErr w:type="spellStart"/>
            <w:r w:rsidRPr="009333F1">
              <w:rPr>
                <w:sz w:val="22"/>
                <w:szCs w:val="22"/>
              </w:rPr>
              <w:t>kod</w:t>
            </w:r>
            <w:proofErr w:type="spellEnd"/>
            <w:r w:rsidRPr="009333F1">
              <w:rPr>
                <w:sz w:val="22"/>
                <w:szCs w:val="22"/>
              </w:rPr>
              <w:t xml:space="preserve"> </w:t>
            </w:r>
            <w:proofErr w:type="spellStart"/>
            <w:r w:rsidRPr="009333F1">
              <w:rPr>
                <w:sz w:val="22"/>
                <w:szCs w:val="22"/>
              </w:rPr>
              <w:t>tabanlı</w:t>
            </w:r>
            <w:proofErr w:type="spellEnd"/>
            <w:r w:rsidRPr="009333F1">
              <w:rPr>
                <w:sz w:val="22"/>
                <w:szCs w:val="22"/>
              </w:rPr>
              <w:t xml:space="preserve"> </w:t>
            </w:r>
            <w:proofErr w:type="spellStart"/>
            <w:r w:rsidRPr="009333F1">
              <w:rPr>
                <w:sz w:val="22"/>
                <w:szCs w:val="22"/>
              </w:rPr>
              <w:t>programlama</w:t>
            </w:r>
            <w:proofErr w:type="spellEnd"/>
            <w:r w:rsidRPr="009333F1">
              <w:rPr>
                <w:sz w:val="22"/>
                <w:szCs w:val="22"/>
              </w:rPr>
              <w:t xml:space="preserve"> </w:t>
            </w:r>
            <w:proofErr w:type="spellStart"/>
            <w:r w:rsidRPr="009333F1">
              <w:rPr>
                <w:sz w:val="22"/>
                <w:szCs w:val="22"/>
              </w:rPr>
              <w:t>için</w:t>
            </w:r>
            <w:proofErr w:type="spellEnd"/>
            <w:r w:rsidRPr="009333F1">
              <w:rPr>
                <w:sz w:val="22"/>
                <w:szCs w:val="22"/>
              </w:rPr>
              <w:t xml:space="preserve"> </w:t>
            </w:r>
            <w:proofErr w:type="spellStart"/>
            <w:r w:rsidRPr="009333F1">
              <w:rPr>
                <w:sz w:val="22"/>
                <w:szCs w:val="22"/>
              </w:rPr>
              <w:t>gerekli</w:t>
            </w:r>
            <w:proofErr w:type="spellEnd"/>
            <w:r w:rsidRPr="009333F1">
              <w:rPr>
                <w:sz w:val="22"/>
                <w:szCs w:val="22"/>
              </w:rPr>
              <w:t xml:space="preserve"> </w:t>
            </w:r>
            <w:proofErr w:type="spellStart"/>
            <w:r w:rsidRPr="009333F1">
              <w:rPr>
                <w:sz w:val="22"/>
                <w:szCs w:val="22"/>
              </w:rPr>
              <w:t>yazılımları</w:t>
            </w:r>
            <w:proofErr w:type="spellEnd"/>
            <w:r w:rsidRPr="009333F1">
              <w:rPr>
                <w:sz w:val="22"/>
                <w:szCs w:val="22"/>
              </w:rPr>
              <w:t xml:space="preserve"> </w:t>
            </w:r>
            <w:proofErr w:type="spellStart"/>
            <w:r w:rsidRPr="009333F1">
              <w:rPr>
                <w:sz w:val="22"/>
                <w:szCs w:val="22"/>
              </w:rPr>
              <w:t>kurmak</w:t>
            </w:r>
            <w:proofErr w:type="spellEnd"/>
            <w:r w:rsidRPr="009333F1">
              <w:rPr>
                <w:sz w:val="22"/>
                <w:szCs w:val="22"/>
              </w:rPr>
              <w:t xml:space="preserve"> </w:t>
            </w:r>
            <w:proofErr w:type="spellStart"/>
            <w:r w:rsidRPr="009333F1">
              <w:rPr>
                <w:sz w:val="22"/>
                <w:szCs w:val="22"/>
              </w:rPr>
              <w:t>ve</w:t>
            </w:r>
            <w:proofErr w:type="spellEnd"/>
            <w:r w:rsidRPr="009333F1">
              <w:rPr>
                <w:sz w:val="22"/>
                <w:szCs w:val="22"/>
              </w:rPr>
              <w:t xml:space="preserve"> test </w:t>
            </w:r>
            <w:proofErr w:type="spellStart"/>
            <w:r w:rsidRPr="009333F1">
              <w:rPr>
                <w:sz w:val="22"/>
                <w:szCs w:val="22"/>
              </w:rPr>
              <w:t>etmek</w:t>
            </w:r>
            <w:proofErr w:type="spellEnd"/>
          </w:p>
        </w:tc>
      </w:tr>
      <w:tr w:rsidR="004A5798" w14:paraId="660A9DB4" w14:textId="77777777" w:rsidTr="004A5798">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00C7A1A" w14:textId="77777777" w:rsidR="004A5798" w:rsidRDefault="004A5798">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59B52BA8" w14:textId="77777777" w:rsidR="004A5798" w:rsidRDefault="004A5798">
            <w:pPr>
              <w:rPr>
                <w:b/>
                <w:color w:val="1F497D"/>
                <w:sz w:val="22"/>
                <w:szCs w:val="22"/>
                <w:lang w:val="tr-TR"/>
              </w:rPr>
            </w:pPr>
            <w:r>
              <w:rPr>
                <w:b/>
                <w:color w:val="1F497D"/>
                <w:sz w:val="22"/>
                <w:szCs w:val="22"/>
                <w:lang w:val="tr-TR"/>
              </w:rPr>
              <w:t>ÖÇ2</w:t>
            </w:r>
          </w:p>
        </w:tc>
        <w:tc>
          <w:tcPr>
            <w:tcW w:w="7587" w:type="dxa"/>
            <w:gridSpan w:val="7"/>
            <w:tcBorders>
              <w:top w:val="dotted" w:sz="4" w:space="0" w:color="auto"/>
              <w:left w:val="dotted" w:sz="4" w:space="0" w:color="auto"/>
              <w:bottom w:val="dotted" w:sz="4" w:space="0" w:color="auto"/>
              <w:right w:val="single" w:sz="18" w:space="0" w:color="C0C0C0"/>
            </w:tcBorders>
          </w:tcPr>
          <w:p w14:paraId="1658C1AC" w14:textId="20BF0444" w:rsidR="004A5798" w:rsidRPr="009333F1" w:rsidRDefault="009333F1" w:rsidP="009333F1">
            <w:pPr>
              <w:rPr>
                <w:sz w:val="22"/>
                <w:szCs w:val="22"/>
              </w:rPr>
            </w:pPr>
            <w:proofErr w:type="spellStart"/>
            <w:r w:rsidRPr="009333F1">
              <w:rPr>
                <w:sz w:val="22"/>
                <w:szCs w:val="22"/>
              </w:rPr>
              <w:t>Açık</w:t>
            </w:r>
            <w:proofErr w:type="spellEnd"/>
            <w:r w:rsidRPr="009333F1">
              <w:rPr>
                <w:sz w:val="22"/>
                <w:szCs w:val="22"/>
              </w:rPr>
              <w:t xml:space="preserve"> </w:t>
            </w:r>
            <w:proofErr w:type="spellStart"/>
            <w:r w:rsidRPr="009333F1">
              <w:rPr>
                <w:sz w:val="22"/>
                <w:szCs w:val="22"/>
              </w:rPr>
              <w:t>kaynak</w:t>
            </w:r>
            <w:proofErr w:type="spellEnd"/>
            <w:r w:rsidRPr="009333F1">
              <w:rPr>
                <w:sz w:val="22"/>
                <w:szCs w:val="22"/>
              </w:rPr>
              <w:t xml:space="preserve"> </w:t>
            </w:r>
            <w:proofErr w:type="spellStart"/>
            <w:r w:rsidRPr="009333F1">
              <w:rPr>
                <w:sz w:val="22"/>
                <w:szCs w:val="22"/>
              </w:rPr>
              <w:t>kodlu</w:t>
            </w:r>
            <w:proofErr w:type="spellEnd"/>
            <w:r w:rsidRPr="009333F1">
              <w:rPr>
                <w:sz w:val="22"/>
                <w:szCs w:val="22"/>
              </w:rPr>
              <w:t xml:space="preserve"> </w:t>
            </w:r>
            <w:proofErr w:type="spellStart"/>
            <w:r w:rsidRPr="009333F1">
              <w:rPr>
                <w:sz w:val="22"/>
                <w:szCs w:val="22"/>
              </w:rPr>
              <w:t>programlama</w:t>
            </w:r>
            <w:proofErr w:type="spellEnd"/>
            <w:r w:rsidRPr="009333F1">
              <w:rPr>
                <w:sz w:val="22"/>
                <w:szCs w:val="22"/>
              </w:rPr>
              <w:t xml:space="preserve"> </w:t>
            </w:r>
            <w:proofErr w:type="spellStart"/>
            <w:r w:rsidRPr="009333F1">
              <w:rPr>
                <w:sz w:val="22"/>
                <w:szCs w:val="22"/>
              </w:rPr>
              <w:t>dilinin</w:t>
            </w:r>
            <w:proofErr w:type="spellEnd"/>
            <w:r w:rsidRPr="009333F1">
              <w:rPr>
                <w:sz w:val="22"/>
                <w:szCs w:val="22"/>
              </w:rPr>
              <w:t xml:space="preserve"> </w:t>
            </w:r>
            <w:proofErr w:type="spellStart"/>
            <w:r w:rsidRPr="009333F1">
              <w:rPr>
                <w:sz w:val="22"/>
                <w:szCs w:val="22"/>
              </w:rPr>
              <w:t>temel</w:t>
            </w:r>
            <w:proofErr w:type="spellEnd"/>
            <w:r w:rsidRPr="009333F1">
              <w:rPr>
                <w:sz w:val="22"/>
                <w:szCs w:val="22"/>
              </w:rPr>
              <w:t xml:space="preserve"> </w:t>
            </w:r>
            <w:proofErr w:type="spellStart"/>
            <w:r w:rsidRPr="009333F1">
              <w:rPr>
                <w:sz w:val="22"/>
                <w:szCs w:val="22"/>
              </w:rPr>
              <w:t>komutları</w:t>
            </w:r>
            <w:proofErr w:type="spellEnd"/>
            <w:r w:rsidRPr="009333F1">
              <w:rPr>
                <w:sz w:val="22"/>
                <w:szCs w:val="22"/>
              </w:rPr>
              <w:t xml:space="preserve"> </w:t>
            </w:r>
            <w:proofErr w:type="spellStart"/>
            <w:r w:rsidRPr="009333F1">
              <w:rPr>
                <w:sz w:val="22"/>
                <w:szCs w:val="22"/>
              </w:rPr>
              <w:t>ile</w:t>
            </w:r>
            <w:proofErr w:type="spellEnd"/>
            <w:r w:rsidRPr="009333F1">
              <w:rPr>
                <w:sz w:val="22"/>
                <w:szCs w:val="22"/>
              </w:rPr>
              <w:t xml:space="preserve"> WEB </w:t>
            </w:r>
            <w:proofErr w:type="spellStart"/>
            <w:r w:rsidRPr="009333F1">
              <w:rPr>
                <w:sz w:val="22"/>
                <w:szCs w:val="22"/>
              </w:rPr>
              <w:t>sayfası</w:t>
            </w:r>
            <w:proofErr w:type="spellEnd"/>
            <w:r w:rsidRPr="009333F1">
              <w:rPr>
                <w:sz w:val="22"/>
                <w:szCs w:val="22"/>
              </w:rPr>
              <w:t xml:space="preserve"> </w:t>
            </w:r>
            <w:proofErr w:type="spellStart"/>
            <w:r w:rsidRPr="009333F1">
              <w:rPr>
                <w:sz w:val="22"/>
                <w:szCs w:val="22"/>
              </w:rPr>
              <w:t>hazırlamak</w:t>
            </w:r>
            <w:proofErr w:type="spellEnd"/>
          </w:p>
        </w:tc>
      </w:tr>
      <w:tr w:rsidR="004A5798" w14:paraId="70023EE4" w14:textId="77777777" w:rsidTr="004A5798">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050E166" w14:textId="77777777" w:rsidR="004A5798" w:rsidRDefault="004A5798">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79E3EC2E" w14:textId="77777777" w:rsidR="004A5798" w:rsidRDefault="004A5798">
            <w:pPr>
              <w:rPr>
                <w:b/>
                <w:color w:val="1F497D"/>
                <w:sz w:val="22"/>
                <w:szCs w:val="22"/>
                <w:lang w:val="tr-TR"/>
              </w:rPr>
            </w:pPr>
            <w:r>
              <w:rPr>
                <w:b/>
                <w:color w:val="1F497D"/>
                <w:sz w:val="22"/>
                <w:szCs w:val="22"/>
                <w:lang w:val="tr-TR"/>
              </w:rPr>
              <w:t>ÖÇ3</w:t>
            </w:r>
          </w:p>
        </w:tc>
        <w:tc>
          <w:tcPr>
            <w:tcW w:w="7587" w:type="dxa"/>
            <w:gridSpan w:val="7"/>
            <w:tcBorders>
              <w:top w:val="dotted" w:sz="4" w:space="0" w:color="auto"/>
              <w:left w:val="dotted" w:sz="4" w:space="0" w:color="auto"/>
              <w:bottom w:val="dotted" w:sz="4" w:space="0" w:color="auto"/>
              <w:right w:val="single" w:sz="18" w:space="0" w:color="C0C0C0"/>
            </w:tcBorders>
          </w:tcPr>
          <w:p w14:paraId="37E890A8" w14:textId="46406CBE" w:rsidR="004A5798" w:rsidRPr="009333F1" w:rsidRDefault="009333F1" w:rsidP="009333F1">
            <w:pPr>
              <w:rPr>
                <w:sz w:val="22"/>
                <w:szCs w:val="22"/>
              </w:rPr>
            </w:pPr>
            <w:proofErr w:type="spellStart"/>
            <w:r w:rsidRPr="009333F1">
              <w:rPr>
                <w:sz w:val="22"/>
                <w:szCs w:val="22"/>
              </w:rPr>
              <w:t>Açık</w:t>
            </w:r>
            <w:proofErr w:type="spellEnd"/>
            <w:r w:rsidRPr="009333F1">
              <w:rPr>
                <w:sz w:val="22"/>
                <w:szCs w:val="22"/>
              </w:rPr>
              <w:t xml:space="preserve"> </w:t>
            </w:r>
            <w:proofErr w:type="spellStart"/>
            <w:r w:rsidRPr="009333F1">
              <w:rPr>
                <w:sz w:val="22"/>
                <w:szCs w:val="22"/>
              </w:rPr>
              <w:t>kaynak</w:t>
            </w:r>
            <w:proofErr w:type="spellEnd"/>
            <w:r w:rsidRPr="009333F1">
              <w:rPr>
                <w:sz w:val="22"/>
                <w:szCs w:val="22"/>
              </w:rPr>
              <w:t xml:space="preserve"> </w:t>
            </w:r>
            <w:proofErr w:type="spellStart"/>
            <w:r w:rsidRPr="009333F1">
              <w:rPr>
                <w:sz w:val="22"/>
                <w:szCs w:val="22"/>
              </w:rPr>
              <w:t>kodlu</w:t>
            </w:r>
            <w:proofErr w:type="spellEnd"/>
            <w:r w:rsidRPr="009333F1">
              <w:rPr>
                <w:sz w:val="22"/>
                <w:szCs w:val="22"/>
              </w:rPr>
              <w:t xml:space="preserve"> </w:t>
            </w:r>
            <w:proofErr w:type="spellStart"/>
            <w:r w:rsidRPr="009333F1">
              <w:rPr>
                <w:sz w:val="22"/>
                <w:szCs w:val="22"/>
              </w:rPr>
              <w:t>programlama</w:t>
            </w:r>
            <w:proofErr w:type="spellEnd"/>
            <w:r w:rsidRPr="009333F1">
              <w:rPr>
                <w:sz w:val="22"/>
                <w:szCs w:val="22"/>
              </w:rPr>
              <w:t xml:space="preserve"> </w:t>
            </w:r>
            <w:proofErr w:type="spellStart"/>
            <w:r w:rsidRPr="009333F1">
              <w:rPr>
                <w:sz w:val="22"/>
                <w:szCs w:val="22"/>
              </w:rPr>
              <w:t>dili</w:t>
            </w:r>
            <w:proofErr w:type="spellEnd"/>
            <w:r w:rsidRPr="009333F1">
              <w:rPr>
                <w:sz w:val="22"/>
                <w:szCs w:val="22"/>
              </w:rPr>
              <w:t xml:space="preserve"> </w:t>
            </w:r>
            <w:proofErr w:type="spellStart"/>
            <w:r w:rsidRPr="009333F1">
              <w:rPr>
                <w:sz w:val="22"/>
                <w:szCs w:val="22"/>
              </w:rPr>
              <w:t>ile</w:t>
            </w:r>
            <w:proofErr w:type="spellEnd"/>
            <w:r w:rsidRPr="009333F1">
              <w:rPr>
                <w:sz w:val="22"/>
                <w:szCs w:val="22"/>
              </w:rPr>
              <w:t xml:space="preserve"> </w:t>
            </w:r>
            <w:proofErr w:type="spellStart"/>
            <w:r w:rsidRPr="009333F1">
              <w:rPr>
                <w:sz w:val="22"/>
                <w:szCs w:val="22"/>
              </w:rPr>
              <w:t>fonksiyon</w:t>
            </w:r>
            <w:proofErr w:type="spellEnd"/>
            <w:r w:rsidRPr="009333F1">
              <w:rPr>
                <w:sz w:val="22"/>
                <w:szCs w:val="22"/>
              </w:rPr>
              <w:t xml:space="preserve"> </w:t>
            </w:r>
            <w:proofErr w:type="spellStart"/>
            <w:r w:rsidRPr="009333F1">
              <w:rPr>
                <w:sz w:val="22"/>
                <w:szCs w:val="22"/>
              </w:rPr>
              <w:t>ve</w:t>
            </w:r>
            <w:proofErr w:type="spellEnd"/>
            <w:r w:rsidRPr="009333F1">
              <w:rPr>
                <w:sz w:val="22"/>
                <w:szCs w:val="22"/>
              </w:rPr>
              <w:t xml:space="preserve"> </w:t>
            </w:r>
            <w:proofErr w:type="spellStart"/>
            <w:r w:rsidRPr="009333F1">
              <w:rPr>
                <w:sz w:val="22"/>
                <w:szCs w:val="22"/>
              </w:rPr>
              <w:t>nesneleri</w:t>
            </w:r>
            <w:proofErr w:type="spellEnd"/>
            <w:r w:rsidRPr="009333F1">
              <w:rPr>
                <w:sz w:val="22"/>
                <w:szCs w:val="22"/>
              </w:rPr>
              <w:t xml:space="preserve"> </w:t>
            </w:r>
            <w:proofErr w:type="spellStart"/>
            <w:r w:rsidRPr="009333F1">
              <w:rPr>
                <w:sz w:val="22"/>
                <w:szCs w:val="22"/>
              </w:rPr>
              <w:t>kullanarak</w:t>
            </w:r>
            <w:proofErr w:type="spellEnd"/>
            <w:r w:rsidRPr="009333F1">
              <w:rPr>
                <w:sz w:val="22"/>
                <w:szCs w:val="22"/>
              </w:rPr>
              <w:t xml:space="preserve"> WEB </w:t>
            </w:r>
            <w:proofErr w:type="spellStart"/>
            <w:r w:rsidRPr="009333F1">
              <w:rPr>
                <w:sz w:val="22"/>
                <w:szCs w:val="22"/>
              </w:rPr>
              <w:t>sayfası</w:t>
            </w:r>
            <w:proofErr w:type="spellEnd"/>
            <w:r w:rsidRPr="009333F1">
              <w:rPr>
                <w:sz w:val="22"/>
                <w:szCs w:val="22"/>
              </w:rPr>
              <w:t xml:space="preserve"> </w:t>
            </w:r>
            <w:proofErr w:type="spellStart"/>
            <w:r w:rsidRPr="009333F1">
              <w:rPr>
                <w:sz w:val="22"/>
                <w:szCs w:val="22"/>
              </w:rPr>
              <w:t>hazırlamak</w:t>
            </w:r>
            <w:proofErr w:type="spellEnd"/>
          </w:p>
        </w:tc>
      </w:tr>
      <w:tr w:rsidR="004A5798" w14:paraId="4A109175" w14:textId="77777777" w:rsidTr="004A5798">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133A412" w14:textId="77777777" w:rsidR="004A5798" w:rsidRDefault="004A5798">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552A081A" w14:textId="77777777" w:rsidR="004A5798" w:rsidRDefault="004A5798">
            <w:pPr>
              <w:rPr>
                <w:b/>
                <w:color w:val="1F497D"/>
                <w:sz w:val="22"/>
                <w:szCs w:val="22"/>
                <w:lang w:val="tr-TR"/>
              </w:rPr>
            </w:pPr>
            <w:r>
              <w:rPr>
                <w:b/>
                <w:color w:val="1F497D"/>
                <w:sz w:val="22"/>
                <w:szCs w:val="22"/>
                <w:lang w:val="tr-TR"/>
              </w:rPr>
              <w:t>ÖÇ4</w:t>
            </w:r>
          </w:p>
        </w:tc>
        <w:tc>
          <w:tcPr>
            <w:tcW w:w="7587" w:type="dxa"/>
            <w:gridSpan w:val="7"/>
            <w:tcBorders>
              <w:top w:val="dotted" w:sz="4" w:space="0" w:color="auto"/>
              <w:left w:val="dotted" w:sz="4" w:space="0" w:color="auto"/>
              <w:bottom w:val="dotted" w:sz="4" w:space="0" w:color="auto"/>
              <w:right w:val="single" w:sz="18" w:space="0" w:color="C0C0C0"/>
            </w:tcBorders>
          </w:tcPr>
          <w:p w14:paraId="4885A4D0" w14:textId="5AFA6A89" w:rsidR="004A5798" w:rsidRPr="009333F1" w:rsidRDefault="009333F1" w:rsidP="009333F1">
            <w:pPr>
              <w:rPr>
                <w:sz w:val="22"/>
                <w:szCs w:val="22"/>
              </w:rPr>
            </w:pPr>
            <w:proofErr w:type="spellStart"/>
            <w:r w:rsidRPr="009333F1">
              <w:rPr>
                <w:sz w:val="22"/>
                <w:szCs w:val="22"/>
              </w:rPr>
              <w:t>Açık</w:t>
            </w:r>
            <w:proofErr w:type="spellEnd"/>
            <w:r w:rsidRPr="009333F1">
              <w:rPr>
                <w:sz w:val="22"/>
                <w:szCs w:val="22"/>
              </w:rPr>
              <w:t xml:space="preserve"> </w:t>
            </w:r>
            <w:proofErr w:type="spellStart"/>
            <w:r w:rsidRPr="009333F1">
              <w:rPr>
                <w:sz w:val="22"/>
                <w:szCs w:val="22"/>
              </w:rPr>
              <w:t>kaynak</w:t>
            </w:r>
            <w:proofErr w:type="spellEnd"/>
            <w:r w:rsidRPr="009333F1">
              <w:rPr>
                <w:sz w:val="22"/>
                <w:szCs w:val="22"/>
              </w:rPr>
              <w:t xml:space="preserve"> </w:t>
            </w:r>
            <w:proofErr w:type="spellStart"/>
            <w:r w:rsidRPr="009333F1">
              <w:rPr>
                <w:sz w:val="22"/>
                <w:szCs w:val="22"/>
              </w:rPr>
              <w:t>kodlu</w:t>
            </w:r>
            <w:proofErr w:type="spellEnd"/>
            <w:r w:rsidRPr="009333F1">
              <w:rPr>
                <w:sz w:val="22"/>
                <w:szCs w:val="22"/>
              </w:rPr>
              <w:t xml:space="preserve"> </w:t>
            </w:r>
            <w:proofErr w:type="spellStart"/>
            <w:r w:rsidRPr="009333F1">
              <w:rPr>
                <w:sz w:val="22"/>
                <w:szCs w:val="22"/>
              </w:rPr>
              <w:t>programlama</w:t>
            </w:r>
            <w:proofErr w:type="spellEnd"/>
            <w:r w:rsidRPr="009333F1">
              <w:rPr>
                <w:sz w:val="22"/>
                <w:szCs w:val="22"/>
              </w:rPr>
              <w:t xml:space="preserve"> </w:t>
            </w:r>
            <w:proofErr w:type="spellStart"/>
            <w:r w:rsidRPr="009333F1">
              <w:rPr>
                <w:sz w:val="22"/>
                <w:szCs w:val="22"/>
              </w:rPr>
              <w:t>dili</w:t>
            </w:r>
            <w:proofErr w:type="spellEnd"/>
            <w:r w:rsidRPr="009333F1">
              <w:rPr>
                <w:sz w:val="22"/>
                <w:szCs w:val="22"/>
              </w:rPr>
              <w:t xml:space="preserve"> </w:t>
            </w:r>
            <w:proofErr w:type="spellStart"/>
            <w:r w:rsidRPr="009333F1">
              <w:rPr>
                <w:sz w:val="22"/>
                <w:szCs w:val="22"/>
              </w:rPr>
              <w:t>ile</w:t>
            </w:r>
            <w:proofErr w:type="spellEnd"/>
            <w:r w:rsidRPr="009333F1">
              <w:rPr>
                <w:sz w:val="22"/>
                <w:szCs w:val="22"/>
              </w:rPr>
              <w:t xml:space="preserve"> form </w:t>
            </w:r>
            <w:proofErr w:type="spellStart"/>
            <w:r w:rsidRPr="009333F1">
              <w:rPr>
                <w:sz w:val="22"/>
                <w:szCs w:val="22"/>
              </w:rPr>
              <w:t>uygulamaları</w:t>
            </w:r>
            <w:proofErr w:type="spellEnd"/>
            <w:r w:rsidRPr="009333F1">
              <w:rPr>
                <w:sz w:val="22"/>
                <w:szCs w:val="22"/>
              </w:rPr>
              <w:t xml:space="preserve"> </w:t>
            </w:r>
            <w:proofErr w:type="spellStart"/>
            <w:r w:rsidRPr="009333F1">
              <w:rPr>
                <w:sz w:val="22"/>
                <w:szCs w:val="22"/>
              </w:rPr>
              <w:t>yapmak</w:t>
            </w:r>
            <w:proofErr w:type="spellEnd"/>
          </w:p>
        </w:tc>
      </w:tr>
      <w:tr w:rsidR="004A5798" w14:paraId="0F63AF8C" w14:textId="77777777" w:rsidTr="004A5798">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8A923CC" w14:textId="77777777" w:rsidR="004A5798" w:rsidRDefault="004A5798">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0BCF3157" w14:textId="77777777" w:rsidR="004A5798" w:rsidRDefault="004A5798">
            <w:pPr>
              <w:rPr>
                <w:b/>
                <w:color w:val="1F497D"/>
                <w:sz w:val="22"/>
                <w:szCs w:val="22"/>
                <w:lang w:val="tr-TR"/>
              </w:rPr>
            </w:pPr>
            <w:r>
              <w:rPr>
                <w:b/>
                <w:color w:val="1F497D"/>
                <w:sz w:val="22"/>
                <w:szCs w:val="22"/>
                <w:lang w:val="tr-TR"/>
              </w:rPr>
              <w:t>ÖÇ5</w:t>
            </w:r>
          </w:p>
        </w:tc>
        <w:tc>
          <w:tcPr>
            <w:tcW w:w="7587" w:type="dxa"/>
            <w:gridSpan w:val="7"/>
            <w:tcBorders>
              <w:top w:val="dotted" w:sz="4" w:space="0" w:color="auto"/>
              <w:left w:val="dotted" w:sz="4" w:space="0" w:color="auto"/>
              <w:bottom w:val="dotted" w:sz="4" w:space="0" w:color="auto"/>
              <w:right w:val="single" w:sz="18" w:space="0" w:color="C0C0C0"/>
            </w:tcBorders>
          </w:tcPr>
          <w:p w14:paraId="26A47D32" w14:textId="77777777" w:rsidR="004A5798" w:rsidRPr="009333F1" w:rsidRDefault="004A5798" w:rsidP="009333F1"/>
        </w:tc>
      </w:tr>
      <w:tr w:rsidR="004A5798" w14:paraId="03A8428B" w14:textId="77777777" w:rsidTr="004A5798">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E52532A" w14:textId="77777777" w:rsidR="004A5798" w:rsidRDefault="004A5798">
            <w:pPr>
              <w:rPr>
                <w:b/>
                <w:color w:val="1F497D"/>
                <w:sz w:val="22"/>
                <w:szCs w:val="22"/>
                <w:lang w:val="tr-TR"/>
              </w:rPr>
            </w:pPr>
          </w:p>
        </w:tc>
        <w:tc>
          <w:tcPr>
            <w:tcW w:w="1545" w:type="dxa"/>
            <w:tcBorders>
              <w:top w:val="dotted" w:sz="4" w:space="0" w:color="auto"/>
              <w:left w:val="dotted" w:sz="4" w:space="0" w:color="auto"/>
              <w:bottom w:val="single" w:sz="18" w:space="0" w:color="C0C0C0"/>
              <w:right w:val="dotted" w:sz="4" w:space="0" w:color="auto"/>
            </w:tcBorders>
            <w:hideMark/>
          </w:tcPr>
          <w:p w14:paraId="374D7323" w14:textId="77777777" w:rsidR="004A5798" w:rsidRDefault="004A5798">
            <w:pPr>
              <w:rPr>
                <w:b/>
                <w:color w:val="1F497D"/>
                <w:sz w:val="22"/>
                <w:szCs w:val="22"/>
                <w:lang w:val="tr-TR"/>
              </w:rPr>
            </w:pPr>
            <w:r>
              <w:rPr>
                <w:b/>
                <w:color w:val="1F497D"/>
                <w:sz w:val="22"/>
                <w:szCs w:val="22"/>
                <w:lang w:val="tr-TR"/>
              </w:rPr>
              <w:t>ÖÇ6</w:t>
            </w:r>
          </w:p>
        </w:tc>
        <w:tc>
          <w:tcPr>
            <w:tcW w:w="7587" w:type="dxa"/>
            <w:gridSpan w:val="7"/>
            <w:tcBorders>
              <w:top w:val="dotted" w:sz="4" w:space="0" w:color="auto"/>
              <w:left w:val="dotted" w:sz="4" w:space="0" w:color="auto"/>
              <w:bottom w:val="single" w:sz="18" w:space="0" w:color="C0C0C0"/>
              <w:right w:val="single" w:sz="18" w:space="0" w:color="C0C0C0"/>
            </w:tcBorders>
          </w:tcPr>
          <w:p w14:paraId="3146C960" w14:textId="77777777" w:rsidR="004A5798" w:rsidRPr="009333F1" w:rsidRDefault="004A5798" w:rsidP="009333F1"/>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bookmarkStart w:id="0" w:name="_GoBack"/>
      <w:r w:rsidRPr="00094AA1">
        <w:rPr>
          <w:sz w:val="22"/>
          <w:szCs w:val="22"/>
          <w:lang w:val="tr-TR"/>
        </w:rPr>
        <w:br w:type="page"/>
      </w:r>
    </w:p>
    <w:bookmarkEnd w:id="0"/>
    <w:p w14:paraId="12B9550D" w14:textId="77777777" w:rsidR="005139EB" w:rsidRDefault="005139EB" w:rsidP="005139EB">
      <w:pPr>
        <w:rPr>
          <w:sz w:val="22"/>
          <w:szCs w:val="22"/>
          <w:lang w:val="tr-TR"/>
        </w:rPr>
      </w:pP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F3649A" w14:paraId="41F4238B" w14:textId="77777777" w:rsidTr="00F3649A">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p w14:paraId="253373F4" w14:textId="77777777" w:rsidR="00F3649A" w:rsidRDefault="00F3649A">
            <w:pPr>
              <w:jc w:val="center"/>
              <w:rPr>
                <w:b/>
                <w:color w:val="1F497D"/>
                <w:lang w:val="tr-TR"/>
              </w:rPr>
            </w:pPr>
            <w:r>
              <w:rPr>
                <w:b/>
                <w:color w:val="1F497D"/>
                <w:lang w:val="tr-TR"/>
              </w:rPr>
              <w:t>II. BÖLÜM (Fakülte Kurulu Onayı)</w:t>
            </w:r>
          </w:p>
        </w:tc>
      </w:tr>
      <w:tr w:rsidR="00F3649A" w14:paraId="74C704C1" w14:textId="77777777" w:rsidTr="00F3649A">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4E046569" w14:textId="77777777" w:rsidR="00F3649A" w:rsidRDefault="00F3649A">
            <w:pPr>
              <w:rPr>
                <w:b/>
                <w:color w:val="1F497D"/>
                <w:sz w:val="20"/>
                <w:szCs w:val="20"/>
                <w:lang w:val="tr-TR"/>
              </w:rPr>
            </w:pPr>
          </w:p>
          <w:p w14:paraId="19B345CA" w14:textId="77777777" w:rsidR="00F3649A" w:rsidRDefault="00F3649A">
            <w:pPr>
              <w:rPr>
                <w:b/>
                <w:color w:val="1F497D"/>
                <w:sz w:val="20"/>
                <w:szCs w:val="20"/>
                <w:lang w:val="tr-TR"/>
              </w:rPr>
            </w:pPr>
            <w:r>
              <w:rPr>
                <w:b/>
                <w:color w:val="1F497D"/>
                <w:sz w:val="20"/>
                <w:szCs w:val="20"/>
                <w:lang w:val="tr-TR"/>
              </w:rPr>
              <w:t>Temel Çıktılar</w:t>
            </w:r>
          </w:p>
          <w:p w14:paraId="0D89054B" w14:textId="77777777" w:rsidR="00F3649A" w:rsidRDefault="00F3649A">
            <w:pPr>
              <w:rPr>
                <w:b/>
                <w:color w:val="1F497D"/>
                <w:sz w:val="20"/>
                <w:szCs w:val="20"/>
                <w:lang w:val="tr-TR"/>
              </w:rPr>
            </w:pPr>
          </w:p>
          <w:p w14:paraId="5C9CB67B" w14:textId="77777777" w:rsidR="00F3649A" w:rsidRDefault="00F3649A">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03117B48" w14:textId="77777777" w:rsidR="00F3649A" w:rsidRDefault="00F3649A">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50B33087" w14:textId="77777777" w:rsidR="00F3649A" w:rsidRDefault="00F3649A">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05598DCE" w14:textId="77777777" w:rsidR="00F3649A" w:rsidRDefault="00F3649A">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57A1CB63" w14:textId="77777777" w:rsidR="00F3649A" w:rsidRDefault="00F3649A">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75046D9A" w14:textId="77777777" w:rsidR="00F3649A" w:rsidRDefault="00F3649A">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45EDA894" w14:textId="77777777" w:rsidR="00F3649A" w:rsidRDefault="00F3649A">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49690484" w14:textId="77777777" w:rsidR="00F3649A" w:rsidRDefault="00F3649A">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5CDF121F" w14:textId="77777777" w:rsidR="00F3649A" w:rsidRDefault="00F3649A">
            <w:pPr>
              <w:jc w:val="center"/>
              <w:rPr>
                <w:b/>
                <w:color w:val="1F497D"/>
                <w:sz w:val="20"/>
                <w:szCs w:val="20"/>
                <w:lang w:val="tr-TR"/>
              </w:rPr>
            </w:pPr>
            <w:r>
              <w:rPr>
                <w:b/>
                <w:color w:val="1F497D"/>
                <w:sz w:val="20"/>
                <w:szCs w:val="20"/>
                <w:lang w:val="tr-TR"/>
              </w:rPr>
              <w:t>ÖÇ6</w:t>
            </w:r>
          </w:p>
        </w:tc>
      </w:tr>
      <w:tr w:rsidR="00F3649A" w14:paraId="4BB78A25" w14:textId="77777777" w:rsidTr="0031791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120E439F" w14:textId="77777777" w:rsidR="00F3649A" w:rsidRDefault="00F3649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844E6A1" w14:textId="77777777" w:rsidR="00F3649A" w:rsidRDefault="00F3649A">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16508D5A" w14:textId="77777777" w:rsidR="00F3649A" w:rsidRDefault="00F3649A">
            <w:pPr>
              <w:rPr>
                <w:sz w:val="20"/>
                <w:szCs w:val="20"/>
                <w:lang w:val="tr-TR"/>
              </w:rPr>
            </w:pPr>
            <w:r>
              <w:rPr>
                <w:sz w:val="20"/>
                <w:szCs w:val="20"/>
                <w:lang w:val="tr-TR"/>
              </w:rPr>
              <w:t>Bilgisayar Programcılığı alanındaki etik değerlere uymak ve sosyal sorumluluk bilincini taşı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B4B6786" w14:textId="77777777" w:rsidR="00F3649A" w:rsidRDefault="00F3649A">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6CF5181" w14:textId="77777777" w:rsidR="00F3649A" w:rsidRDefault="00F3649A">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A7682D3" w14:textId="77777777" w:rsidR="00F3649A" w:rsidRDefault="00F3649A">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F85C500" w14:textId="77777777" w:rsidR="00F3649A" w:rsidRDefault="00F3649A">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19E35D81" w14:textId="1EABC89F" w:rsidR="00F3649A" w:rsidRDefault="00F3649A">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4286E2CC" w14:textId="6E0A5D57" w:rsidR="00F3649A" w:rsidRDefault="00F3649A">
            <w:pPr>
              <w:jc w:val="center"/>
              <w:rPr>
                <w:b/>
                <w:color w:val="1F497D"/>
                <w:sz w:val="20"/>
                <w:szCs w:val="20"/>
                <w:lang w:val="tr-TR"/>
              </w:rPr>
            </w:pPr>
          </w:p>
        </w:tc>
      </w:tr>
      <w:tr w:rsidR="00F3649A" w14:paraId="6F9273D9" w14:textId="77777777" w:rsidTr="0031791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5B3B85B5" w14:textId="77777777" w:rsidR="00F3649A" w:rsidRDefault="00F3649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585498C" w14:textId="77777777" w:rsidR="00F3649A" w:rsidRDefault="00F3649A">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35633CB4" w14:textId="77777777" w:rsidR="00F3649A" w:rsidRDefault="00F3649A">
            <w:pPr>
              <w:rPr>
                <w:sz w:val="20"/>
                <w:szCs w:val="20"/>
                <w:lang w:val="tr-TR"/>
              </w:rPr>
            </w:pPr>
            <w:r>
              <w:rPr>
                <w:sz w:val="20"/>
                <w:szCs w:val="20"/>
                <w:lang w:val="tr-TR"/>
              </w:rPr>
              <w:t>Alanında iletişime önem vermek ve bu iletişimde Türkçeyi en doğru şekilde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B1C8BC0" w14:textId="77777777" w:rsidR="00F3649A" w:rsidRDefault="00F3649A">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12A0DBB" w14:textId="77777777" w:rsidR="00F3649A" w:rsidRDefault="00F3649A">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55D95A0" w14:textId="77777777" w:rsidR="00F3649A" w:rsidRDefault="00F3649A">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241FB0A" w14:textId="77777777" w:rsidR="00F3649A" w:rsidRDefault="00F3649A">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38484EED" w14:textId="036B8325" w:rsidR="00F3649A" w:rsidRDefault="00F3649A">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4908BEF4" w14:textId="3F3C3289" w:rsidR="00F3649A" w:rsidRDefault="00F3649A">
            <w:pPr>
              <w:jc w:val="center"/>
              <w:rPr>
                <w:b/>
                <w:color w:val="1F497D"/>
                <w:sz w:val="20"/>
                <w:szCs w:val="20"/>
                <w:lang w:val="tr-TR"/>
              </w:rPr>
            </w:pPr>
          </w:p>
        </w:tc>
      </w:tr>
      <w:tr w:rsidR="00F3649A" w14:paraId="1B49FC58" w14:textId="77777777" w:rsidTr="0031791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60734A89" w14:textId="77777777" w:rsidR="00F3649A" w:rsidRDefault="00F3649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1FF499A" w14:textId="77777777" w:rsidR="00F3649A" w:rsidRDefault="00F3649A">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79B77EFF" w14:textId="77777777" w:rsidR="00F3649A" w:rsidRDefault="00F3649A">
            <w:pPr>
              <w:rPr>
                <w:sz w:val="20"/>
                <w:szCs w:val="20"/>
                <w:lang w:val="tr-TR"/>
              </w:rPr>
            </w:pPr>
            <w:r>
              <w:rPr>
                <w:sz w:val="20"/>
                <w:szCs w:val="20"/>
                <w:lang w:val="tr-TR"/>
              </w:rPr>
              <w:t>Bireysel olarak veya çok disiplinli takımlarda etkin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F8FE59D"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E687DF2"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9B47273"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A976ED6"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E83BF09" w14:textId="73A698B6" w:rsidR="00F3649A" w:rsidRDefault="00F3649A">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4F44BE6B" w14:textId="4E92DFF5" w:rsidR="00F3649A" w:rsidRDefault="00F3649A">
            <w:pPr>
              <w:jc w:val="center"/>
              <w:rPr>
                <w:b/>
                <w:color w:val="1F497D"/>
                <w:sz w:val="20"/>
                <w:szCs w:val="20"/>
                <w:lang w:val="tr-TR"/>
              </w:rPr>
            </w:pPr>
          </w:p>
        </w:tc>
      </w:tr>
      <w:tr w:rsidR="00F3649A" w14:paraId="46928888" w14:textId="77777777" w:rsidTr="0031791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00627DE9" w14:textId="77777777" w:rsidR="00F3649A" w:rsidRDefault="00F3649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D850120" w14:textId="77777777" w:rsidR="00F3649A" w:rsidRDefault="00F3649A">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52890C48" w14:textId="77777777" w:rsidR="00F3649A" w:rsidRDefault="00F3649A">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6EA8FE58" w14:textId="77777777" w:rsidR="00F3649A" w:rsidRDefault="00F3649A">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4326E27" w14:textId="77777777" w:rsidR="00F3649A" w:rsidRDefault="00F3649A">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DB8B57E" w14:textId="77777777" w:rsidR="00F3649A" w:rsidRDefault="00F3649A">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2178F1F" w14:textId="77777777" w:rsidR="00F3649A" w:rsidRDefault="00F3649A">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4CDA64EA" w14:textId="24CDFC70" w:rsidR="00F3649A" w:rsidRDefault="00F3649A">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715E37E0" w14:textId="593D6EBC" w:rsidR="00F3649A" w:rsidRDefault="00F3649A">
            <w:pPr>
              <w:jc w:val="center"/>
              <w:rPr>
                <w:b/>
                <w:color w:val="1F497D"/>
                <w:sz w:val="20"/>
                <w:szCs w:val="20"/>
                <w:lang w:val="tr-TR"/>
              </w:rPr>
            </w:pPr>
          </w:p>
        </w:tc>
      </w:tr>
      <w:tr w:rsidR="00F3649A" w14:paraId="082B35FE" w14:textId="77777777" w:rsidTr="00317918">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7E8CA27E" w14:textId="77777777" w:rsidR="00F3649A" w:rsidRDefault="00F3649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442BAD9" w14:textId="77777777" w:rsidR="00F3649A" w:rsidRDefault="00F3649A">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3F07196F" w14:textId="77777777" w:rsidR="00F3649A" w:rsidRDefault="00F3649A">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0E6781E2" w14:textId="77777777" w:rsidR="00F3649A" w:rsidRDefault="00F3649A">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33EE6450" w14:textId="77777777" w:rsidR="00F3649A" w:rsidRDefault="00F3649A">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5B8B2727" w14:textId="77777777" w:rsidR="00F3649A" w:rsidRDefault="00F3649A">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0469F80F" w14:textId="77777777" w:rsidR="00F3649A" w:rsidRDefault="00F3649A">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705E18B6" w14:textId="54EC02EA" w:rsidR="00F3649A" w:rsidRDefault="00F3649A">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64E6DFF9" w14:textId="0D5A1BDF" w:rsidR="00F3649A" w:rsidRDefault="00F3649A">
            <w:pPr>
              <w:jc w:val="center"/>
              <w:rPr>
                <w:b/>
                <w:color w:val="1F497D"/>
                <w:sz w:val="20"/>
                <w:szCs w:val="20"/>
                <w:lang w:val="tr-TR"/>
              </w:rPr>
            </w:pPr>
          </w:p>
        </w:tc>
      </w:tr>
      <w:tr w:rsidR="00F3649A" w14:paraId="6EAB0EF0" w14:textId="77777777" w:rsidTr="00317918">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7CC2FF47" w14:textId="77777777" w:rsidR="00F3649A" w:rsidRDefault="00F3649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FC834DC" w14:textId="77777777" w:rsidR="00F3649A" w:rsidRDefault="00F3649A">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1EA0D5AF" w14:textId="77777777" w:rsidR="00F3649A" w:rsidRDefault="00F3649A">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1B32546C"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4DD6F66"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E0796C9"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4308B3D"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55A847E" w14:textId="055499C0" w:rsidR="00F3649A" w:rsidRDefault="00F3649A">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C99ADBD" w14:textId="7D38C117" w:rsidR="00F3649A" w:rsidRDefault="00F3649A">
            <w:pPr>
              <w:jc w:val="center"/>
              <w:rPr>
                <w:b/>
                <w:color w:val="1F497D"/>
                <w:sz w:val="20"/>
                <w:szCs w:val="20"/>
                <w:lang w:val="tr-TR"/>
              </w:rPr>
            </w:pPr>
          </w:p>
        </w:tc>
      </w:tr>
      <w:tr w:rsidR="00F3649A" w14:paraId="0750A4D5" w14:textId="77777777" w:rsidTr="00317918">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336900E1" w14:textId="77777777" w:rsidR="00F3649A" w:rsidRDefault="00F3649A">
            <w:pPr>
              <w:rPr>
                <w:b/>
                <w:color w:val="1F497D"/>
                <w:sz w:val="20"/>
                <w:szCs w:val="20"/>
                <w:lang w:val="tr-TR"/>
              </w:rPr>
            </w:pPr>
          </w:p>
          <w:p w14:paraId="5E537C99" w14:textId="77777777" w:rsidR="00F3649A" w:rsidRDefault="00F3649A">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43DFD0A6" w14:textId="77777777" w:rsidR="00F3649A" w:rsidRDefault="00F3649A">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7C544CB0" w14:textId="77777777" w:rsidR="00F3649A" w:rsidRDefault="00F3649A">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90EFAB7" w14:textId="77777777" w:rsidR="00F3649A" w:rsidRDefault="00F3649A">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5EB52535" w14:textId="77777777" w:rsidR="00F3649A" w:rsidRDefault="00F3649A">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6613D37" w14:textId="77777777" w:rsidR="00F3649A" w:rsidRDefault="00F3649A">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3B765474" w14:textId="77777777" w:rsidR="00F3649A" w:rsidRDefault="00F3649A">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4592A814" w14:textId="6F51F826" w:rsidR="00F3649A" w:rsidRDefault="00F3649A">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2646DB1D" w14:textId="199B211C" w:rsidR="00F3649A" w:rsidRDefault="00F3649A">
            <w:pPr>
              <w:jc w:val="center"/>
              <w:rPr>
                <w:b/>
                <w:color w:val="1F497D"/>
                <w:sz w:val="20"/>
                <w:szCs w:val="20"/>
                <w:lang w:val="tr-TR"/>
              </w:rPr>
            </w:pPr>
          </w:p>
        </w:tc>
      </w:tr>
      <w:tr w:rsidR="00F3649A" w14:paraId="52B4AEE1" w14:textId="77777777" w:rsidTr="0031791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BD022D2" w14:textId="77777777" w:rsidR="00F3649A" w:rsidRDefault="00F3649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AD4A8E8" w14:textId="77777777" w:rsidR="00F3649A" w:rsidRDefault="00F3649A">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0B60A53A" w14:textId="77777777" w:rsidR="00F3649A" w:rsidRDefault="00F3649A">
            <w:pPr>
              <w:rPr>
                <w:sz w:val="20"/>
                <w:szCs w:val="20"/>
                <w:lang w:val="tr-TR"/>
              </w:rPr>
            </w:pPr>
            <w:r>
              <w:rPr>
                <w:sz w:val="20"/>
                <w:szCs w:val="20"/>
                <w:lang w:val="tr-TR"/>
              </w:rPr>
              <w:t>Mesleğinin gerektirdiği her 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5AF467D" w14:textId="77777777" w:rsidR="00F3649A" w:rsidRDefault="00F3649A">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002FE788" w14:textId="77777777" w:rsidR="00F3649A" w:rsidRDefault="00F3649A">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8D1EFC6" w14:textId="77777777" w:rsidR="00F3649A" w:rsidRDefault="00F3649A">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38E84E95" w14:textId="77777777" w:rsidR="00F3649A" w:rsidRDefault="00F3649A">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431B6F37" w14:textId="2A3EC5E8" w:rsidR="00F3649A" w:rsidRDefault="00F3649A">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0E865698" w14:textId="36A9C6DC" w:rsidR="00F3649A" w:rsidRDefault="00F3649A">
            <w:pPr>
              <w:jc w:val="center"/>
              <w:rPr>
                <w:b/>
                <w:color w:val="1F497D"/>
                <w:sz w:val="20"/>
                <w:szCs w:val="20"/>
                <w:lang w:val="tr-TR"/>
              </w:rPr>
            </w:pPr>
          </w:p>
        </w:tc>
      </w:tr>
      <w:tr w:rsidR="00F3649A" w14:paraId="30E339C7" w14:textId="77777777" w:rsidTr="0031791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8A5C746" w14:textId="77777777" w:rsidR="00F3649A" w:rsidRDefault="00F3649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ADACAF5" w14:textId="77777777" w:rsidR="00F3649A" w:rsidRDefault="00F3649A">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06A8DCAB" w14:textId="77777777" w:rsidR="00F3649A" w:rsidRDefault="00F3649A">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726406D"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18240D5"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CFDFDCC"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6FE73D1"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AAE0ABE" w14:textId="08B6FF04" w:rsidR="00F3649A" w:rsidRDefault="00F3649A">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1DEF17E" w14:textId="453B22E8" w:rsidR="00F3649A" w:rsidRDefault="00F3649A">
            <w:pPr>
              <w:jc w:val="center"/>
              <w:rPr>
                <w:b/>
                <w:color w:val="1F497D"/>
                <w:sz w:val="20"/>
                <w:szCs w:val="20"/>
                <w:lang w:val="tr-TR"/>
              </w:rPr>
            </w:pPr>
          </w:p>
        </w:tc>
      </w:tr>
      <w:tr w:rsidR="00F3649A" w14:paraId="31B851EF" w14:textId="77777777" w:rsidTr="0031791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82C5A51" w14:textId="77777777" w:rsidR="00F3649A" w:rsidRDefault="00F3649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89192CA" w14:textId="77777777" w:rsidR="00F3649A" w:rsidRDefault="00F3649A">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03B94686" w14:textId="77777777" w:rsidR="00F3649A" w:rsidRDefault="00F3649A">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5D32EF6"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1BD7A9E"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D15E4EE"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BFC36A8"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5C9ADB6" w14:textId="1E1B4E28" w:rsidR="00F3649A" w:rsidRDefault="00F3649A">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651A017F" w14:textId="6F620308" w:rsidR="00F3649A" w:rsidRDefault="00F3649A">
            <w:pPr>
              <w:jc w:val="center"/>
              <w:rPr>
                <w:b/>
                <w:color w:val="1F497D"/>
                <w:sz w:val="20"/>
                <w:szCs w:val="20"/>
                <w:lang w:val="tr-TR"/>
              </w:rPr>
            </w:pPr>
          </w:p>
        </w:tc>
      </w:tr>
      <w:tr w:rsidR="00F3649A" w14:paraId="7D2B63ED" w14:textId="77777777" w:rsidTr="0031791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072C0DC7" w14:textId="77777777" w:rsidR="00F3649A" w:rsidRDefault="00F3649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0193780" w14:textId="77777777" w:rsidR="00F3649A" w:rsidRDefault="00F3649A">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227309C9" w14:textId="77777777" w:rsidR="00F3649A" w:rsidRDefault="00F3649A">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24B2728"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829F9C8"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D6035BD"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EFA6375"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66C66A80" w14:textId="38B99ED3" w:rsidR="00F3649A" w:rsidRDefault="00F3649A">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64F09906" w14:textId="18921EF0" w:rsidR="00F3649A" w:rsidRDefault="00F3649A">
            <w:pPr>
              <w:jc w:val="center"/>
              <w:rPr>
                <w:b/>
                <w:color w:val="1F497D"/>
                <w:sz w:val="20"/>
                <w:szCs w:val="20"/>
                <w:lang w:val="tr-TR"/>
              </w:rPr>
            </w:pPr>
          </w:p>
        </w:tc>
      </w:tr>
      <w:tr w:rsidR="00F3649A" w14:paraId="6DE1FC80" w14:textId="77777777" w:rsidTr="0031791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04A578C2" w14:textId="77777777" w:rsidR="00F3649A" w:rsidRDefault="00F3649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B164F1D" w14:textId="77777777" w:rsidR="00F3649A" w:rsidRDefault="00F3649A">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01E604EC" w14:textId="77777777" w:rsidR="00F3649A" w:rsidRDefault="00F3649A">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0578F19" w14:textId="77777777" w:rsidR="00F3649A" w:rsidRDefault="00F3649A">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A19A938" w14:textId="77777777" w:rsidR="00F3649A" w:rsidRDefault="00F3649A">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57DB2EA" w14:textId="77777777" w:rsidR="00F3649A" w:rsidRDefault="00F3649A">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245B896" w14:textId="77777777" w:rsidR="00F3649A" w:rsidRDefault="00F3649A">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77C73CD0" w14:textId="0A26D1B0" w:rsidR="00F3649A" w:rsidRDefault="00F3649A">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174EE2D" w14:textId="440EE2FD" w:rsidR="00F3649A" w:rsidRDefault="00F3649A">
            <w:pPr>
              <w:jc w:val="center"/>
              <w:rPr>
                <w:b/>
                <w:color w:val="1F497D"/>
                <w:sz w:val="20"/>
                <w:szCs w:val="20"/>
                <w:lang w:val="tr-TR"/>
              </w:rPr>
            </w:pPr>
          </w:p>
        </w:tc>
      </w:tr>
      <w:tr w:rsidR="00F3649A" w14:paraId="141CAD94" w14:textId="77777777" w:rsidTr="0031791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1A0B7A2" w14:textId="77777777" w:rsidR="00F3649A" w:rsidRDefault="00F3649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DB18283" w14:textId="77777777" w:rsidR="00F3649A" w:rsidRDefault="00F3649A">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7DE8D26C" w14:textId="77777777" w:rsidR="00F3649A" w:rsidRDefault="00F3649A">
            <w:pPr>
              <w:rPr>
                <w:sz w:val="20"/>
                <w:szCs w:val="20"/>
                <w:shd w:val="clear" w:color="auto" w:fill="FFFFFF"/>
                <w:lang w:val="tr-TR"/>
              </w:rPr>
            </w:pPr>
            <w:r>
              <w:rPr>
                <w:sz w:val="20"/>
                <w:szCs w:val="20"/>
                <w:shd w:val="clear" w:color="auto" w:fill="FFFFFF"/>
                <w:lang w:val="tr-TR"/>
              </w:rPr>
              <w:t>Bilgisayar programcılığı konusunda sorunları belirleme, analiz etme ve çözme becerisine sahip olma, sorunların giderilmesinde en uygun yöntemi seçme ve kullan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7DD7C95"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7014A01"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780D517"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47BAD32"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07B028D7" w14:textId="5806D03A" w:rsidR="00F3649A" w:rsidRDefault="00F3649A">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0C1B7323" w14:textId="0E47153F" w:rsidR="00F3649A" w:rsidRDefault="00F3649A">
            <w:pPr>
              <w:jc w:val="center"/>
              <w:rPr>
                <w:b/>
                <w:color w:val="1F497D"/>
                <w:sz w:val="20"/>
                <w:szCs w:val="20"/>
                <w:lang w:val="tr-TR"/>
              </w:rPr>
            </w:pPr>
          </w:p>
        </w:tc>
      </w:tr>
      <w:tr w:rsidR="00F3649A" w14:paraId="26D6B65A" w14:textId="77777777" w:rsidTr="00317918">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2B3BD285" w14:textId="77777777" w:rsidR="00F3649A" w:rsidRDefault="00F3649A">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108044C" w14:textId="77777777" w:rsidR="00F3649A" w:rsidRDefault="00F3649A">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1B999222" w14:textId="77777777" w:rsidR="00F3649A" w:rsidRDefault="00F3649A">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D87D081"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E56E0DF"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5FD962A"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C76AA37"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F6CDB78" w14:textId="7A202609" w:rsidR="00F3649A" w:rsidRDefault="00F3649A">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E2C5C1E" w14:textId="186F1FB5" w:rsidR="00F3649A" w:rsidRDefault="00F3649A">
            <w:pPr>
              <w:jc w:val="center"/>
              <w:rPr>
                <w:b/>
                <w:color w:val="1F497D"/>
                <w:sz w:val="20"/>
                <w:szCs w:val="20"/>
                <w:lang w:val="tr-TR"/>
              </w:rPr>
            </w:pPr>
          </w:p>
        </w:tc>
      </w:tr>
      <w:tr w:rsidR="00F3649A" w14:paraId="6CC8768B" w14:textId="77777777" w:rsidTr="00317918">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61E712A" w14:textId="77777777" w:rsidR="00F3649A" w:rsidRDefault="00F3649A">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28E82343" w14:textId="77777777" w:rsidR="00F3649A" w:rsidRDefault="00F3649A">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6C9D945C" w14:textId="77777777" w:rsidR="00F3649A" w:rsidRDefault="00F3649A">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74517126"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736EB603"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794990FD"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164C3C83" w14:textId="77777777" w:rsidR="00F3649A" w:rsidRDefault="00F3649A">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05BA3826" w14:textId="0A7DD735" w:rsidR="00F3649A" w:rsidRDefault="00F3649A">
            <w:pPr>
              <w:jc w:val="center"/>
              <w:rPr>
                <w:b/>
                <w:color w:val="1F497D"/>
                <w:sz w:val="20"/>
                <w:szCs w:val="20"/>
                <w:lang w:val="tr-TR"/>
              </w:rPr>
            </w:pPr>
          </w:p>
        </w:tc>
        <w:tc>
          <w:tcPr>
            <w:tcW w:w="667" w:type="dxa"/>
            <w:tcBorders>
              <w:top w:val="dotted" w:sz="4" w:space="0" w:color="auto"/>
              <w:left w:val="dotted" w:sz="4" w:space="0" w:color="auto"/>
              <w:bottom w:val="single" w:sz="18" w:space="0" w:color="C0C0C0"/>
              <w:right w:val="single" w:sz="18" w:space="0" w:color="C0C0C0"/>
            </w:tcBorders>
            <w:vAlign w:val="center"/>
          </w:tcPr>
          <w:p w14:paraId="5408B304" w14:textId="3E602BD1" w:rsidR="00F3649A" w:rsidRDefault="00F3649A">
            <w:pPr>
              <w:jc w:val="center"/>
              <w:rPr>
                <w:b/>
                <w:color w:val="1F497D"/>
                <w:sz w:val="20"/>
                <w:szCs w:val="20"/>
                <w:lang w:val="tr-TR"/>
              </w:rPr>
            </w:pPr>
          </w:p>
        </w:tc>
      </w:tr>
    </w:tbl>
    <w:p w14:paraId="6178A762" w14:textId="77777777" w:rsidR="00F3649A" w:rsidRDefault="00F3649A" w:rsidP="00F3649A">
      <w:pPr>
        <w:rPr>
          <w:sz w:val="22"/>
          <w:szCs w:val="22"/>
          <w:lang w:val="tr-TR"/>
        </w:rPr>
      </w:pPr>
    </w:p>
    <w:p w14:paraId="6CBA423A" w14:textId="77777777" w:rsidR="00F3649A" w:rsidRDefault="00F3649A" w:rsidP="00F3649A">
      <w:pPr>
        <w:rPr>
          <w:sz w:val="20"/>
          <w:szCs w:val="20"/>
          <w:lang w:val="tr-TR"/>
        </w:rPr>
      </w:pPr>
      <w:r>
        <w:rPr>
          <w:sz w:val="20"/>
          <w:szCs w:val="20"/>
          <w:lang w:val="tr-TR"/>
        </w:rPr>
        <w:t>1= Alt seviyede destekliyor</w:t>
      </w:r>
    </w:p>
    <w:p w14:paraId="408B8CED" w14:textId="77777777" w:rsidR="00F3649A" w:rsidRDefault="00F3649A" w:rsidP="00F3649A">
      <w:pPr>
        <w:rPr>
          <w:sz w:val="20"/>
          <w:szCs w:val="20"/>
          <w:lang w:val="tr-TR"/>
        </w:rPr>
      </w:pPr>
      <w:r>
        <w:rPr>
          <w:sz w:val="20"/>
          <w:szCs w:val="20"/>
          <w:lang w:val="tr-TR"/>
        </w:rPr>
        <w:t>2= Orta seviyede destekliyor</w:t>
      </w:r>
    </w:p>
    <w:p w14:paraId="44AA42A1" w14:textId="77777777" w:rsidR="00F3649A" w:rsidRDefault="00F3649A" w:rsidP="00F3649A">
      <w:pPr>
        <w:rPr>
          <w:sz w:val="20"/>
          <w:szCs w:val="20"/>
          <w:lang w:val="tr-TR"/>
        </w:rPr>
      </w:pPr>
      <w:r>
        <w:rPr>
          <w:sz w:val="20"/>
          <w:szCs w:val="20"/>
          <w:lang w:val="tr-TR"/>
        </w:rPr>
        <w:t>3= Üst seviyede destekliyor</w:t>
      </w:r>
    </w:p>
    <w:p w14:paraId="52CAEEDB" w14:textId="77777777" w:rsidR="00F3649A" w:rsidRDefault="00F3649A" w:rsidP="00F3649A">
      <w:pPr>
        <w:rPr>
          <w:sz w:val="22"/>
          <w:szCs w:val="22"/>
          <w:lang w:val="tr-TR"/>
        </w:rPr>
      </w:pPr>
      <w:r>
        <w:rPr>
          <w:sz w:val="22"/>
          <w:szCs w:val="22"/>
          <w:lang w:val="tr-TR"/>
        </w:rPr>
        <w:br w:type="page"/>
      </w:r>
    </w:p>
    <w:p w14:paraId="06DB7B70" w14:textId="7878C7C9" w:rsidR="00A63C8A" w:rsidRPr="00094AA1" w:rsidRDefault="00A63C8A" w:rsidP="00861E4C">
      <w:pPr>
        <w:rPr>
          <w:sz w:val="22"/>
          <w:szCs w:val="22"/>
          <w:lang w:val="tr-TR"/>
        </w:rPr>
      </w:pP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541"/>
        <w:gridCol w:w="21"/>
        <w:gridCol w:w="113"/>
        <w:gridCol w:w="168"/>
        <w:gridCol w:w="142"/>
        <w:gridCol w:w="164"/>
      </w:tblGrid>
      <w:tr w:rsidR="00F90492" w14:paraId="0E37ECC2" w14:textId="77777777" w:rsidTr="00F90492">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516AEDF7" w14:textId="77777777" w:rsidR="00F90492" w:rsidRDefault="00F90492">
            <w:pPr>
              <w:jc w:val="center"/>
              <w:rPr>
                <w:b/>
                <w:lang w:val="tr-TR"/>
              </w:rPr>
            </w:pPr>
            <w:r>
              <w:rPr>
                <w:b/>
                <w:color w:val="1F497D"/>
                <w:lang w:val="tr-TR"/>
              </w:rPr>
              <w:t>III. BÖLÜM (Bölüm Kurulunda Görüşülür)</w:t>
            </w:r>
          </w:p>
        </w:tc>
      </w:tr>
      <w:tr w:rsidR="00F90492" w14:paraId="50E42018" w14:textId="77777777" w:rsidTr="00F90492">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128281A8" w14:textId="77777777" w:rsidR="00F90492" w:rsidRDefault="00F90492">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33B4BFD5" w14:textId="77777777" w:rsidR="00F90492" w:rsidRDefault="00F90492">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383011E4" w14:textId="77777777" w:rsidR="00F90492" w:rsidRDefault="00F90492">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272B248E" w14:textId="77777777" w:rsidR="00F90492" w:rsidRDefault="00F90492">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3D26356D" w14:textId="77777777" w:rsidR="00F90492" w:rsidRDefault="00F90492">
            <w:pPr>
              <w:rPr>
                <w:b/>
                <w:color w:val="1F497D"/>
                <w:sz w:val="20"/>
                <w:szCs w:val="20"/>
                <w:lang w:val="tr-TR"/>
              </w:rPr>
            </w:pPr>
          </w:p>
        </w:tc>
        <w:tc>
          <w:tcPr>
            <w:tcW w:w="1541" w:type="dxa"/>
            <w:tcBorders>
              <w:top w:val="single" w:sz="18" w:space="0" w:color="C0C0C0"/>
              <w:left w:val="dotted" w:sz="4" w:space="0" w:color="auto"/>
              <w:bottom w:val="dotted" w:sz="4" w:space="0" w:color="auto"/>
              <w:right w:val="dotted" w:sz="4" w:space="0" w:color="auto"/>
            </w:tcBorders>
          </w:tcPr>
          <w:p w14:paraId="7DDC6844" w14:textId="77777777" w:rsidR="00F90492" w:rsidRDefault="00F90492">
            <w:pPr>
              <w:rPr>
                <w:b/>
                <w:color w:val="1F497D"/>
                <w:sz w:val="20"/>
                <w:szCs w:val="20"/>
                <w:lang w:val="tr-TR"/>
              </w:rPr>
            </w:pPr>
          </w:p>
        </w:tc>
        <w:tc>
          <w:tcPr>
            <w:tcW w:w="134" w:type="dxa"/>
            <w:gridSpan w:val="2"/>
            <w:tcBorders>
              <w:top w:val="single" w:sz="18" w:space="0" w:color="C0C0C0"/>
              <w:left w:val="dotted" w:sz="4" w:space="0" w:color="auto"/>
              <w:bottom w:val="dotted" w:sz="4" w:space="0" w:color="auto"/>
              <w:right w:val="dotted" w:sz="4" w:space="0" w:color="auto"/>
            </w:tcBorders>
          </w:tcPr>
          <w:p w14:paraId="0B98F876" w14:textId="77777777" w:rsidR="00F90492" w:rsidRDefault="00F90492">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06806ECF" w14:textId="77777777" w:rsidR="00F90492" w:rsidRDefault="00F90492">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0827A78F" w14:textId="77777777" w:rsidR="00F90492" w:rsidRDefault="00F90492">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7453E0CD" w14:textId="77777777" w:rsidR="00F90492" w:rsidRDefault="00F90492">
            <w:pPr>
              <w:rPr>
                <w:b/>
                <w:color w:val="1F497D"/>
                <w:sz w:val="20"/>
                <w:szCs w:val="20"/>
                <w:lang w:val="tr-TR"/>
              </w:rPr>
            </w:pPr>
          </w:p>
        </w:tc>
      </w:tr>
      <w:tr w:rsidR="00F90492" w14:paraId="1FA07E07" w14:textId="77777777" w:rsidTr="00F9049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AB009DD"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E7758A0" w14:textId="77777777" w:rsidR="00F90492" w:rsidRDefault="00F90492">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338FB6D6" w14:textId="77777777" w:rsidR="00F90492" w:rsidRDefault="00F90492">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2B65F8E0" w14:textId="30410F2E" w:rsidR="00F90492" w:rsidRDefault="008106FC" w:rsidP="008106FC">
            <w:pPr>
              <w:rPr>
                <w:sz w:val="20"/>
                <w:szCs w:val="20"/>
                <w:lang w:val="tr-TR"/>
              </w:rPr>
            </w:pPr>
            <w:r w:rsidRPr="008106FC">
              <w:rPr>
                <w:sz w:val="20"/>
                <w:szCs w:val="20"/>
                <w:lang w:val="tr-TR"/>
              </w:rPr>
              <w:t>Uygulama Yazılımlarını Kurulumu ve Testi</w:t>
            </w:r>
          </w:p>
        </w:tc>
        <w:tc>
          <w:tcPr>
            <w:tcW w:w="150" w:type="dxa"/>
            <w:tcBorders>
              <w:top w:val="dotted" w:sz="4" w:space="0" w:color="auto"/>
              <w:left w:val="dotted" w:sz="4" w:space="0" w:color="auto"/>
              <w:bottom w:val="dotted" w:sz="4" w:space="0" w:color="auto"/>
              <w:right w:val="dotted" w:sz="4" w:space="0" w:color="auto"/>
            </w:tcBorders>
            <w:vAlign w:val="center"/>
          </w:tcPr>
          <w:p w14:paraId="020967A5" w14:textId="77777777" w:rsidR="00F90492" w:rsidRDefault="00F9049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DD9D63F" w14:textId="77777777" w:rsidR="00F90492" w:rsidRDefault="00F9049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8FCF64B" w14:textId="77777777" w:rsidR="00F90492" w:rsidRDefault="00F9049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B81900F" w14:textId="77777777" w:rsidR="00F90492" w:rsidRDefault="00F9049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480701B" w14:textId="77777777" w:rsidR="00F90492" w:rsidRDefault="00F9049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E59A1CA" w14:textId="77777777" w:rsidR="00F90492" w:rsidRDefault="00F90492">
            <w:pPr>
              <w:jc w:val="center"/>
              <w:rPr>
                <w:sz w:val="18"/>
                <w:szCs w:val="18"/>
                <w:lang w:val="tr-TR"/>
              </w:rPr>
            </w:pPr>
          </w:p>
        </w:tc>
      </w:tr>
      <w:tr w:rsidR="00F90492" w14:paraId="49161B53" w14:textId="77777777" w:rsidTr="00F9049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B0F9C7F"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0F398B1" w14:textId="77777777" w:rsidR="00F90492" w:rsidRDefault="00F90492">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2C358F26" w14:textId="77777777" w:rsidR="00F90492" w:rsidRDefault="00F90492">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1DC17E45" w14:textId="4CE5DC09" w:rsidR="00F90492" w:rsidRDefault="008106FC">
            <w:pPr>
              <w:rPr>
                <w:sz w:val="20"/>
                <w:szCs w:val="20"/>
                <w:lang w:val="tr-TR"/>
              </w:rPr>
            </w:pPr>
            <w:r w:rsidRPr="008106FC">
              <w:rPr>
                <w:sz w:val="20"/>
                <w:szCs w:val="20"/>
                <w:lang w:val="tr-TR"/>
              </w:rPr>
              <w:t>Değişkenler ve Sabitler, Operatörler</w:t>
            </w:r>
          </w:p>
        </w:tc>
        <w:tc>
          <w:tcPr>
            <w:tcW w:w="150" w:type="dxa"/>
            <w:tcBorders>
              <w:top w:val="dotted" w:sz="4" w:space="0" w:color="auto"/>
              <w:left w:val="dotted" w:sz="4" w:space="0" w:color="auto"/>
              <w:bottom w:val="dotted" w:sz="4" w:space="0" w:color="auto"/>
              <w:right w:val="dotted" w:sz="4" w:space="0" w:color="auto"/>
            </w:tcBorders>
            <w:vAlign w:val="center"/>
          </w:tcPr>
          <w:p w14:paraId="2315F243" w14:textId="77777777" w:rsidR="00F90492" w:rsidRDefault="00F9049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BFBBBF9" w14:textId="77777777" w:rsidR="00F90492" w:rsidRDefault="00F9049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3670BD0" w14:textId="77777777" w:rsidR="00F90492" w:rsidRDefault="00F9049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33CE18F" w14:textId="77777777" w:rsidR="00F90492" w:rsidRDefault="00F9049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1A6113B" w14:textId="77777777" w:rsidR="00F90492" w:rsidRDefault="00F9049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AEFB597" w14:textId="77777777" w:rsidR="00F90492" w:rsidRDefault="00F90492">
            <w:pPr>
              <w:jc w:val="center"/>
              <w:rPr>
                <w:sz w:val="18"/>
                <w:szCs w:val="18"/>
                <w:lang w:val="tr-TR"/>
              </w:rPr>
            </w:pPr>
          </w:p>
        </w:tc>
      </w:tr>
      <w:tr w:rsidR="00F90492" w14:paraId="22A036D2" w14:textId="77777777" w:rsidTr="00F9049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0232534"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F5724DE" w14:textId="77777777" w:rsidR="00F90492" w:rsidRDefault="00F90492">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1D2E1E8F" w14:textId="77777777" w:rsidR="00F90492" w:rsidRDefault="00F90492">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0D57197C" w14:textId="7E7829AD" w:rsidR="00F90492" w:rsidRDefault="008106FC">
            <w:pPr>
              <w:rPr>
                <w:sz w:val="20"/>
                <w:szCs w:val="20"/>
                <w:lang w:val="tr-TR"/>
              </w:rPr>
            </w:pPr>
            <w:r w:rsidRPr="008106FC">
              <w:rPr>
                <w:sz w:val="20"/>
                <w:szCs w:val="20"/>
                <w:lang w:val="tr-TR"/>
              </w:rPr>
              <w:t>Karar Kontrol Yapıları</w:t>
            </w:r>
          </w:p>
        </w:tc>
        <w:tc>
          <w:tcPr>
            <w:tcW w:w="150" w:type="dxa"/>
            <w:tcBorders>
              <w:top w:val="dotted" w:sz="4" w:space="0" w:color="auto"/>
              <w:left w:val="dotted" w:sz="4" w:space="0" w:color="auto"/>
              <w:bottom w:val="dotted" w:sz="4" w:space="0" w:color="auto"/>
              <w:right w:val="dotted" w:sz="4" w:space="0" w:color="auto"/>
            </w:tcBorders>
            <w:vAlign w:val="center"/>
          </w:tcPr>
          <w:p w14:paraId="6179731A" w14:textId="77777777" w:rsidR="00F90492" w:rsidRDefault="00F9049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B418A1C" w14:textId="77777777" w:rsidR="00F90492" w:rsidRDefault="00F9049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C5C0998" w14:textId="77777777" w:rsidR="00F90492" w:rsidRDefault="00F9049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1E8F99E" w14:textId="77777777" w:rsidR="00F90492" w:rsidRDefault="00F9049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1BCDD5F" w14:textId="77777777" w:rsidR="00F90492" w:rsidRDefault="00F9049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585371D" w14:textId="77777777" w:rsidR="00F90492" w:rsidRDefault="00F90492">
            <w:pPr>
              <w:jc w:val="center"/>
              <w:rPr>
                <w:sz w:val="18"/>
                <w:szCs w:val="18"/>
                <w:lang w:val="tr-TR"/>
              </w:rPr>
            </w:pPr>
          </w:p>
        </w:tc>
      </w:tr>
      <w:tr w:rsidR="00F90492" w14:paraId="54D453F9" w14:textId="77777777" w:rsidTr="00F9049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763D440"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BD2A3C5" w14:textId="77777777" w:rsidR="00F90492" w:rsidRDefault="00F90492">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6AE1949B" w14:textId="77777777" w:rsidR="00F90492" w:rsidRDefault="00F90492">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6B0EE88E" w14:textId="7B99A09B" w:rsidR="00F90492" w:rsidRDefault="008106FC" w:rsidP="008106FC">
            <w:pPr>
              <w:tabs>
                <w:tab w:val="left" w:pos="1256"/>
              </w:tabs>
              <w:rPr>
                <w:sz w:val="20"/>
                <w:szCs w:val="20"/>
                <w:lang w:val="tr-TR"/>
              </w:rPr>
            </w:pPr>
            <w:r w:rsidRPr="008106FC">
              <w:rPr>
                <w:sz w:val="20"/>
                <w:szCs w:val="20"/>
                <w:lang w:val="tr-TR"/>
              </w:rPr>
              <w:t>Döngü Kontrol Yapıları</w:t>
            </w:r>
          </w:p>
        </w:tc>
        <w:tc>
          <w:tcPr>
            <w:tcW w:w="150" w:type="dxa"/>
            <w:tcBorders>
              <w:top w:val="dotted" w:sz="4" w:space="0" w:color="auto"/>
              <w:left w:val="dotted" w:sz="4" w:space="0" w:color="auto"/>
              <w:bottom w:val="dotted" w:sz="4" w:space="0" w:color="auto"/>
              <w:right w:val="dotted" w:sz="4" w:space="0" w:color="auto"/>
            </w:tcBorders>
            <w:vAlign w:val="center"/>
          </w:tcPr>
          <w:p w14:paraId="35FC7F4E" w14:textId="77777777" w:rsidR="00F90492" w:rsidRDefault="00F9049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2ACA695" w14:textId="77777777" w:rsidR="00F90492" w:rsidRDefault="00F9049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47F7467" w14:textId="77777777" w:rsidR="00F90492" w:rsidRDefault="00F9049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8A157D4" w14:textId="77777777" w:rsidR="00F90492" w:rsidRDefault="00F9049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0B333A2" w14:textId="77777777" w:rsidR="00F90492" w:rsidRDefault="00F9049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5D0C2F7" w14:textId="77777777" w:rsidR="00F90492" w:rsidRDefault="00F90492">
            <w:pPr>
              <w:jc w:val="center"/>
              <w:rPr>
                <w:sz w:val="18"/>
                <w:szCs w:val="18"/>
                <w:lang w:val="tr-TR"/>
              </w:rPr>
            </w:pPr>
          </w:p>
        </w:tc>
      </w:tr>
      <w:tr w:rsidR="00F90492" w14:paraId="343484D2" w14:textId="77777777" w:rsidTr="00F9049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0A653EA"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7EE3DC1" w14:textId="77777777" w:rsidR="00F90492" w:rsidRDefault="00F90492">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49C3F7CB" w14:textId="77777777" w:rsidR="00F90492" w:rsidRDefault="00F90492">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7E06090C" w14:textId="46E53F00" w:rsidR="00F90492" w:rsidRDefault="008106FC">
            <w:pPr>
              <w:rPr>
                <w:sz w:val="20"/>
                <w:szCs w:val="20"/>
                <w:lang w:val="tr-TR"/>
              </w:rPr>
            </w:pPr>
            <w:r w:rsidRPr="008106FC">
              <w:rPr>
                <w:sz w:val="20"/>
                <w:szCs w:val="20"/>
                <w:lang w:val="tr-TR"/>
              </w:rPr>
              <w:t>Kullanıcı Tanımlı Fonksiyonlar</w:t>
            </w:r>
          </w:p>
        </w:tc>
        <w:tc>
          <w:tcPr>
            <w:tcW w:w="150" w:type="dxa"/>
            <w:tcBorders>
              <w:top w:val="dotted" w:sz="4" w:space="0" w:color="auto"/>
              <w:left w:val="dotted" w:sz="4" w:space="0" w:color="auto"/>
              <w:bottom w:val="dotted" w:sz="4" w:space="0" w:color="auto"/>
              <w:right w:val="dotted" w:sz="4" w:space="0" w:color="auto"/>
            </w:tcBorders>
            <w:vAlign w:val="center"/>
          </w:tcPr>
          <w:p w14:paraId="48961D8D" w14:textId="77777777" w:rsidR="00F90492" w:rsidRDefault="00F9049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1F87E5E" w14:textId="77777777" w:rsidR="00F90492" w:rsidRDefault="00F9049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514B54F" w14:textId="77777777" w:rsidR="00F90492" w:rsidRDefault="00F9049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67C9DBF" w14:textId="77777777" w:rsidR="00F90492" w:rsidRDefault="00F9049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5BC8093" w14:textId="77777777" w:rsidR="00F90492" w:rsidRDefault="00F9049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B9D7F97" w14:textId="77777777" w:rsidR="00F90492" w:rsidRDefault="00F90492">
            <w:pPr>
              <w:jc w:val="center"/>
              <w:rPr>
                <w:sz w:val="18"/>
                <w:szCs w:val="18"/>
                <w:lang w:val="tr-TR"/>
              </w:rPr>
            </w:pPr>
          </w:p>
        </w:tc>
      </w:tr>
      <w:tr w:rsidR="00F90492" w14:paraId="37FBC891" w14:textId="77777777" w:rsidTr="00F9049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DD83245"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A0D73EE" w14:textId="77777777" w:rsidR="00F90492" w:rsidRDefault="00F90492">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01255CC3" w14:textId="77777777" w:rsidR="00F90492" w:rsidRDefault="00F90492">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11645C84" w14:textId="4D04726F" w:rsidR="00F90492" w:rsidRDefault="008106FC">
            <w:pPr>
              <w:rPr>
                <w:sz w:val="20"/>
                <w:szCs w:val="20"/>
                <w:lang w:val="tr-TR"/>
              </w:rPr>
            </w:pPr>
            <w:r w:rsidRPr="008106FC">
              <w:rPr>
                <w:sz w:val="20"/>
                <w:szCs w:val="20"/>
                <w:lang w:val="tr-TR"/>
              </w:rPr>
              <w:t>Hazır Fonksiyonlar</w:t>
            </w:r>
          </w:p>
        </w:tc>
        <w:tc>
          <w:tcPr>
            <w:tcW w:w="150" w:type="dxa"/>
            <w:tcBorders>
              <w:top w:val="dotted" w:sz="4" w:space="0" w:color="auto"/>
              <w:left w:val="dotted" w:sz="4" w:space="0" w:color="auto"/>
              <w:bottom w:val="dotted" w:sz="4" w:space="0" w:color="auto"/>
              <w:right w:val="dotted" w:sz="4" w:space="0" w:color="auto"/>
            </w:tcBorders>
            <w:vAlign w:val="center"/>
          </w:tcPr>
          <w:p w14:paraId="523DE5DB" w14:textId="77777777" w:rsidR="00F90492" w:rsidRDefault="00F9049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BA7E6DA" w14:textId="77777777" w:rsidR="00F90492" w:rsidRDefault="00F9049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35004B9" w14:textId="77777777" w:rsidR="00F90492" w:rsidRDefault="00F9049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FD20AA5" w14:textId="77777777" w:rsidR="00F90492" w:rsidRDefault="00F9049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7EF22D4" w14:textId="77777777" w:rsidR="00F90492" w:rsidRDefault="00F9049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C17CC0B" w14:textId="77777777" w:rsidR="00F90492" w:rsidRDefault="00F90492">
            <w:pPr>
              <w:jc w:val="center"/>
              <w:rPr>
                <w:sz w:val="18"/>
                <w:szCs w:val="18"/>
                <w:lang w:val="tr-TR"/>
              </w:rPr>
            </w:pPr>
          </w:p>
        </w:tc>
      </w:tr>
      <w:tr w:rsidR="00F90492" w14:paraId="0192009A" w14:textId="77777777" w:rsidTr="00F9049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14A4535"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94DD6A0" w14:textId="77777777" w:rsidR="00F90492" w:rsidRDefault="00F90492">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2A2F7FD5" w14:textId="77777777" w:rsidR="00F90492" w:rsidRDefault="00F90492">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7B47E1B2" w14:textId="3655B8AA" w:rsidR="00F90492" w:rsidRDefault="008106FC">
            <w:pPr>
              <w:rPr>
                <w:sz w:val="20"/>
                <w:szCs w:val="20"/>
                <w:lang w:val="tr-TR"/>
              </w:rPr>
            </w:pPr>
            <w:r w:rsidRPr="008106FC">
              <w:rPr>
                <w:sz w:val="20"/>
                <w:szCs w:val="20"/>
                <w:lang w:val="tr-TR"/>
              </w:rPr>
              <w:t>Diziler ve Nesneler</w:t>
            </w:r>
          </w:p>
        </w:tc>
        <w:tc>
          <w:tcPr>
            <w:tcW w:w="150" w:type="dxa"/>
            <w:tcBorders>
              <w:top w:val="dotted" w:sz="4" w:space="0" w:color="auto"/>
              <w:left w:val="dotted" w:sz="4" w:space="0" w:color="auto"/>
              <w:bottom w:val="dotted" w:sz="4" w:space="0" w:color="auto"/>
              <w:right w:val="dotted" w:sz="4" w:space="0" w:color="auto"/>
            </w:tcBorders>
            <w:vAlign w:val="center"/>
          </w:tcPr>
          <w:p w14:paraId="0FAA6945" w14:textId="77777777" w:rsidR="00F90492" w:rsidRDefault="00F9049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7953C6F" w14:textId="77777777" w:rsidR="00F90492" w:rsidRDefault="00F9049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33C22EC" w14:textId="77777777" w:rsidR="00F90492" w:rsidRDefault="00F9049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514A534" w14:textId="77777777" w:rsidR="00F90492" w:rsidRDefault="00F9049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412A431" w14:textId="77777777" w:rsidR="00F90492" w:rsidRDefault="00F9049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A31BFA6" w14:textId="77777777" w:rsidR="00F90492" w:rsidRDefault="00F90492">
            <w:pPr>
              <w:jc w:val="center"/>
              <w:rPr>
                <w:sz w:val="18"/>
                <w:szCs w:val="18"/>
                <w:lang w:val="tr-TR"/>
              </w:rPr>
            </w:pPr>
          </w:p>
        </w:tc>
      </w:tr>
      <w:tr w:rsidR="00F90492" w14:paraId="555BB175" w14:textId="77777777" w:rsidTr="00F9049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92DB763"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9E12795" w14:textId="77777777" w:rsidR="00F90492" w:rsidRDefault="00F90492">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5DB86388" w14:textId="77777777" w:rsidR="00F90492" w:rsidRDefault="00F90492">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05CF4189" w14:textId="6F3E5A45" w:rsidR="00F90492" w:rsidRDefault="008106FC">
            <w:pPr>
              <w:rPr>
                <w:sz w:val="20"/>
                <w:szCs w:val="20"/>
                <w:lang w:val="tr-TR"/>
              </w:rPr>
            </w:pPr>
            <w:r w:rsidRPr="008106FC">
              <w:rPr>
                <w:sz w:val="20"/>
                <w:szCs w:val="20"/>
                <w:lang w:val="tr-TR"/>
              </w:rPr>
              <w:t>Dosyalama İşlemleri</w:t>
            </w:r>
          </w:p>
        </w:tc>
        <w:tc>
          <w:tcPr>
            <w:tcW w:w="150" w:type="dxa"/>
            <w:tcBorders>
              <w:top w:val="dotted" w:sz="4" w:space="0" w:color="auto"/>
              <w:left w:val="dotted" w:sz="4" w:space="0" w:color="auto"/>
              <w:bottom w:val="dotted" w:sz="4" w:space="0" w:color="auto"/>
              <w:right w:val="dotted" w:sz="4" w:space="0" w:color="auto"/>
            </w:tcBorders>
            <w:vAlign w:val="center"/>
          </w:tcPr>
          <w:p w14:paraId="7B11D22C" w14:textId="77777777" w:rsidR="00F90492" w:rsidRDefault="00F9049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5B8E508" w14:textId="77777777" w:rsidR="00F90492" w:rsidRDefault="00F9049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1375845" w14:textId="77777777" w:rsidR="00F90492" w:rsidRDefault="00F9049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3422C5A" w14:textId="77777777" w:rsidR="00F90492" w:rsidRDefault="00F9049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CAC5801" w14:textId="77777777" w:rsidR="00F90492" w:rsidRDefault="00F9049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AB8FA00" w14:textId="77777777" w:rsidR="00F90492" w:rsidRDefault="00F90492">
            <w:pPr>
              <w:jc w:val="center"/>
              <w:rPr>
                <w:sz w:val="18"/>
                <w:szCs w:val="18"/>
                <w:lang w:val="tr-TR"/>
              </w:rPr>
            </w:pPr>
          </w:p>
        </w:tc>
      </w:tr>
      <w:tr w:rsidR="00F90492" w14:paraId="1FB29527" w14:textId="77777777" w:rsidTr="00F9049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9B3BF14"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FB6397C" w14:textId="77777777" w:rsidR="00F90492" w:rsidRDefault="00F90492">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4CC80E02" w14:textId="77777777" w:rsidR="00F90492" w:rsidRDefault="00F90492">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31CE32E7" w14:textId="5310C5F9" w:rsidR="00F90492" w:rsidRDefault="008106FC">
            <w:pPr>
              <w:rPr>
                <w:sz w:val="20"/>
                <w:szCs w:val="20"/>
                <w:lang w:val="tr-TR"/>
              </w:rPr>
            </w:pPr>
            <w:r w:rsidRPr="008106FC">
              <w:rPr>
                <w:sz w:val="20"/>
                <w:szCs w:val="20"/>
                <w:lang w:val="tr-TR"/>
              </w:rPr>
              <w:t>Dosyalama İşlemleri</w:t>
            </w:r>
          </w:p>
        </w:tc>
        <w:tc>
          <w:tcPr>
            <w:tcW w:w="150" w:type="dxa"/>
            <w:tcBorders>
              <w:top w:val="dotted" w:sz="4" w:space="0" w:color="auto"/>
              <w:left w:val="dotted" w:sz="4" w:space="0" w:color="auto"/>
              <w:bottom w:val="dotted" w:sz="4" w:space="0" w:color="auto"/>
              <w:right w:val="dotted" w:sz="4" w:space="0" w:color="auto"/>
            </w:tcBorders>
            <w:vAlign w:val="center"/>
          </w:tcPr>
          <w:p w14:paraId="4E838908" w14:textId="77777777" w:rsidR="00F90492" w:rsidRDefault="00F9049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72CCBD4" w14:textId="77777777" w:rsidR="00F90492" w:rsidRDefault="00F9049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C944846" w14:textId="77777777" w:rsidR="00F90492" w:rsidRDefault="00F9049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FA5917A" w14:textId="77777777" w:rsidR="00F90492" w:rsidRDefault="00F9049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DCACC76" w14:textId="77777777" w:rsidR="00F90492" w:rsidRDefault="00F9049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812AE3A" w14:textId="77777777" w:rsidR="00F90492" w:rsidRDefault="00F90492">
            <w:pPr>
              <w:jc w:val="center"/>
              <w:rPr>
                <w:sz w:val="18"/>
                <w:szCs w:val="18"/>
                <w:lang w:val="tr-TR"/>
              </w:rPr>
            </w:pPr>
          </w:p>
        </w:tc>
      </w:tr>
      <w:tr w:rsidR="00F90492" w14:paraId="103FEB6E" w14:textId="77777777" w:rsidTr="00F9049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110C7D8"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BCF78AC" w14:textId="77777777" w:rsidR="00F90492" w:rsidRDefault="00F90492">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015511BD" w14:textId="77777777" w:rsidR="00F90492" w:rsidRDefault="00F90492">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37963C6E" w14:textId="360EED9A" w:rsidR="00F90492" w:rsidRDefault="008106FC" w:rsidP="008106FC">
            <w:pPr>
              <w:rPr>
                <w:sz w:val="20"/>
                <w:szCs w:val="20"/>
                <w:lang w:val="tr-TR"/>
              </w:rPr>
            </w:pPr>
            <w:r w:rsidRPr="008106FC">
              <w:rPr>
                <w:sz w:val="20"/>
                <w:szCs w:val="20"/>
                <w:lang w:val="tr-TR"/>
              </w:rPr>
              <w:t>WEB Form Uygulamaları</w:t>
            </w:r>
          </w:p>
        </w:tc>
        <w:tc>
          <w:tcPr>
            <w:tcW w:w="150" w:type="dxa"/>
            <w:tcBorders>
              <w:top w:val="dotted" w:sz="4" w:space="0" w:color="auto"/>
              <w:left w:val="dotted" w:sz="4" w:space="0" w:color="auto"/>
              <w:bottom w:val="dotted" w:sz="4" w:space="0" w:color="auto"/>
              <w:right w:val="dotted" w:sz="4" w:space="0" w:color="auto"/>
            </w:tcBorders>
            <w:vAlign w:val="center"/>
          </w:tcPr>
          <w:p w14:paraId="1999075B" w14:textId="77777777" w:rsidR="00F90492" w:rsidRDefault="00F9049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EBBE043" w14:textId="77777777" w:rsidR="00F90492" w:rsidRDefault="00F9049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89738A4" w14:textId="77777777" w:rsidR="00F90492" w:rsidRDefault="00F9049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C64BE4C" w14:textId="77777777" w:rsidR="00F90492" w:rsidRDefault="00F9049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FE557D4" w14:textId="77777777" w:rsidR="00F90492" w:rsidRDefault="00F9049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C674146" w14:textId="77777777" w:rsidR="00F90492" w:rsidRDefault="00F90492">
            <w:pPr>
              <w:jc w:val="center"/>
              <w:rPr>
                <w:sz w:val="18"/>
                <w:szCs w:val="18"/>
                <w:lang w:val="tr-TR"/>
              </w:rPr>
            </w:pPr>
          </w:p>
        </w:tc>
      </w:tr>
      <w:tr w:rsidR="00F90492" w14:paraId="38CEBA8E" w14:textId="77777777" w:rsidTr="00F9049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F379BFF"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36878F4" w14:textId="77777777" w:rsidR="00F90492" w:rsidRDefault="00F90492">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29F4F119" w14:textId="77777777" w:rsidR="00F90492" w:rsidRDefault="00F90492">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34D2185C" w14:textId="7261A3BA" w:rsidR="00F90492" w:rsidRDefault="008106FC">
            <w:pPr>
              <w:rPr>
                <w:spacing w:val="8"/>
                <w:sz w:val="20"/>
                <w:szCs w:val="20"/>
                <w:lang w:val="tr-TR"/>
              </w:rPr>
            </w:pPr>
            <w:r w:rsidRPr="008106FC">
              <w:rPr>
                <w:spacing w:val="8"/>
                <w:sz w:val="20"/>
                <w:szCs w:val="20"/>
                <w:lang w:val="tr-TR"/>
              </w:rPr>
              <w:t>Sayfalar Arası Veri Aktarım Yöntemleri</w:t>
            </w:r>
          </w:p>
        </w:tc>
        <w:tc>
          <w:tcPr>
            <w:tcW w:w="150" w:type="dxa"/>
            <w:tcBorders>
              <w:top w:val="dotted" w:sz="4" w:space="0" w:color="auto"/>
              <w:left w:val="dotted" w:sz="4" w:space="0" w:color="auto"/>
              <w:bottom w:val="dotted" w:sz="4" w:space="0" w:color="auto"/>
              <w:right w:val="dotted" w:sz="4" w:space="0" w:color="auto"/>
            </w:tcBorders>
            <w:vAlign w:val="center"/>
          </w:tcPr>
          <w:p w14:paraId="7AFD57D0" w14:textId="77777777" w:rsidR="00F90492" w:rsidRDefault="00F9049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41EB0F5" w14:textId="77777777" w:rsidR="00F90492" w:rsidRDefault="00F9049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877A483" w14:textId="77777777" w:rsidR="00F90492" w:rsidRDefault="00F9049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0EEF294" w14:textId="77777777" w:rsidR="00F90492" w:rsidRDefault="00F9049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9DD126D" w14:textId="77777777" w:rsidR="00F90492" w:rsidRDefault="00F9049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118A069" w14:textId="77777777" w:rsidR="00F90492" w:rsidRDefault="00F90492">
            <w:pPr>
              <w:jc w:val="center"/>
              <w:rPr>
                <w:sz w:val="18"/>
                <w:szCs w:val="18"/>
                <w:lang w:val="tr-TR"/>
              </w:rPr>
            </w:pPr>
          </w:p>
        </w:tc>
      </w:tr>
      <w:tr w:rsidR="00F90492" w14:paraId="643A80B8" w14:textId="77777777" w:rsidTr="00F9049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DD7AE54"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647B711" w14:textId="77777777" w:rsidR="00F90492" w:rsidRDefault="00F90492">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0846C60B" w14:textId="77777777" w:rsidR="00F90492" w:rsidRDefault="00F90492">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1E2856AF" w14:textId="7E425135" w:rsidR="00F90492" w:rsidRDefault="008106FC">
            <w:pPr>
              <w:rPr>
                <w:spacing w:val="8"/>
                <w:sz w:val="20"/>
                <w:szCs w:val="20"/>
                <w:lang w:val="tr-TR"/>
              </w:rPr>
            </w:pPr>
            <w:proofErr w:type="spellStart"/>
            <w:r w:rsidRPr="008106FC">
              <w:rPr>
                <w:spacing w:val="8"/>
                <w:sz w:val="20"/>
                <w:szCs w:val="20"/>
                <w:lang w:val="tr-TR"/>
              </w:rPr>
              <w:t>Veritabanı</w:t>
            </w:r>
            <w:proofErr w:type="spellEnd"/>
            <w:r w:rsidRPr="008106FC">
              <w:rPr>
                <w:spacing w:val="8"/>
                <w:sz w:val="20"/>
                <w:szCs w:val="20"/>
                <w:lang w:val="tr-TR"/>
              </w:rPr>
              <w:t xml:space="preserve"> İşlemleri-1</w:t>
            </w:r>
          </w:p>
        </w:tc>
        <w:tc>
          <w:tcPr>
            <w:tcW w:w="150" w:type="dxa"/>
            <w:tcBorders>
              <w:top w:val="dotted" w:sz="4" w:space="0" w:color="auto"/>
              <w:left w:val="dotted" w:sz="4" w:space="0" w:color="auto"/>
              <w:bottom w:val="dotted" w:sz="4" w:space="0" w:color="auto"/>
              <w:right w:val="dotted" w:sz="4" w:space="0" w:color="auto"/>
            </w:tcBorders>
            <w:vAlign w:val="center"/>
          </w:tcPr>
          <w:p w14:paraId="0C924461" w14:textId="77777777" w:rsidR="00F90492" w:rsidRDefault="00F9049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255F7AE" w14:textId="77777777" w:rsidR="00F90492" w:rsidRDefault="00F9049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70BC221" w14:textId="77777777" w:rsidR="00F90492" w:rsidRDefault="00F9049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9231F64" w14:textId="77777777" w:rsidR="00F90492" w:rsidRDefault="00F9049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3780A09" w14:textId="77777777" w:rsidR="00F90492" w:rsidRDefault="00F9049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F25B26A" w14:textId="77777777" w:rsidR="00F90492" w:rsidRDefault="00F90492">
            <w:pPr>
              <w:jc w:val="center"/>
              <w:rPr>
                <w:sz w:val="18"/>
                <w:szCs w:val="18"/>
                <w:lang w:val="tr-TR"/>
              </w:rPr>
            </w:pPr>
          </w:p>
        </w:tc>
      </w:tr>
      <w:tr w:rsidR="00F90492" w14:paraId="22DBD1E7" w14:textId="77777777" w:rsidTr="00F9049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369088F"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F7A1723" w14:textId="77777777" w:rsidR="00F90492" w:rsidRDefault="00F90492">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69D6749A" w14:textId="77777777" w:rsidR="00F90492" w:rsidRDefault="00F90492">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63441E72" w14:textId="261A9B28" w:rsidR="00F90492" w:rsidRDefault="008106FC">
            <w:pPr>
              <w:autoSpaceDE w:val="0"/>
              <w:autoSpaceDN w:val="0"/>
              <w:adjustRightInd w:val="0"/>
              <w:rPr>
                <w:sz w:val="20"/>
                <w:szCs w:val="20"/>
                <w:lang w:val="tr-TR"/>
              </w:rPr>
            </w:pPr>
            <w:proofErr w:type="spellStart"/>
            <w:r w:rsidRPr="008106FC">
              <w:rPr>
                <w:sz w:val="20"/>
                <w:szCs w:val="20"/>
                <w:lang w:val="tr-TR"/>
              </w:rPr>
              <w:t>Veritabanı</w:t>
            </w:r>
            <w:proofErr w:type="spellEnd"/>
            <w:r w:rsidRPr="008106FC">
              <w:rPr>
                <w:sz w:val="20"/>
                <w:szCs w:val="20"/>
                <w:lang w:val="tr-TR"/>
              </w:rPr>
              <w:t xml:space="preserve"> İşlemleri-2</w:t>
            </w:r>
          </w:p>
        </w:tc>
        <w:tc>
          <w:tcPr>
            <w:tcW w:w="150" w:type="dxa"/>
            <w:tcBorders>
              <w:top w:val="dotted" w:sz="4" w:space="0" w:color="auto"/>
              <w:left w:val="dotted" w:sz="4" w:space="0" w:color="auto"/>
              <w:bottom w:val="dotted" w:sz="4" w:space="0" w:color="auto"/>
              <w:right w:val="dotted" w:sz="4" w:space="0" w:color="auto"/>
            </w:tcBorders>
            <w:vAlign w:val="center"/>
          </w:tcPr>
          <w:p w14:paraId="4750E7D6" w14:textId="77777777" w:rsidR="00F90492" w:rsidRDefault="00F9049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5DAD037" w14:textId="77777777" w:rsidR="00F90492" w:rsidRDefault="00F9049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6728ECB" w14:textId="77777777" w:rsidR="00F90492" w:rsidRDefault="00F9049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3DCE027" w14:textId="77777777" w:rsidR="00F90492" w:rsidRDefault="00F9049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B903347" w14:textId="77777777" w:rsidR="00F90492" w:rsidRDefault="00F9049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60BEEFA" w14:textId="77777777" w:rsidR="00F90492" w:rsidRDefault="00F90492">
            <w:pPr>
              <w:jc w:val="center"/>
              <w:rPr>
                <w:sz w:val="18"/>
                <w:szCs w:val="18"/>
                <w:lang w:val="tr-TR"/>
              </w:rPr>
            </w:pPr>
          </w:p>
        </w:tc>
      </w:tr>
      <w:tr w:rsidR="00F90492" w14:paraId="7DE7AA5D" w14:textId="77777777" w:rsidTr="00F90492">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6103FAA"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867582B" w14:textId="77777777" w:rsidR="00F90492" w:rsidRDefault="00F90492">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4FAE2351" w14:textId="77777777" w:rsidR="00F90492" w:rsidRDefault="00F90492">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668DAF05" w14:textId="6E073980" w:rsidR="00F90492" w:rsidRDefault="008106FC">
            <w:pPr>
              <w:rPr>
                <w:sz w:val="20"/>
                <w:szCs w:val="20"/>
                <w:lang w:val="tr-TR"/>
              </w:rPr>
            </w:pPr>
            <w:r>
              <w:rPr>
                <w:sz w:val="20"/>
                <w:szCs w:val="20"/>
                <w:lang w:val="tr-TR"/>
              </w:rPr>
              <w:t>XML ve WEB servisleri</w:t>
            </w:r>
          </w:p>
        </w:tc>
        <w:tc>
          <w:tcPr>
            <w:tcW w:w="150" w:type="dxa"/>
            <w:tcBorders>
              <w:top w:val="dotted" w:sz="4" w:space="0" w:color="auto"/>
              <w:left w:val="dotted" w:sz="4" w:space="0" w:color="auto"/>
              <w:bottom w:val="dotted" w:sz="4" w:space="0" w:color="auto"/>
              <w:right w:val="dotted" w:sz="4" w:space="0" w:color="auto"/>
            </w:tcBorders>
            <w:vAlign w:val="center"/>
          </w:tcPr>
          <w:p w14:paraId="64802F6D" w14:textId="77777777" w:rsidR="00F90492" w:rsidRDefault="00F90492">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4A855EC" w14:textId="77777777" w:rsidR="00F90492" w:rsidRDefault="00F90492">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8F4F2BC" w14:textId="77777777" w:rsidR="00F90492" w:rsidRDefault="00F90492">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810F263" w14:textId="77777777" w:rsidR="00F90492" w:rsidRDefault="00F90492">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D2F7C81" w14:textId="77777777" w:rsidR="00F90492" w:rsidRDefault="00F90492">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1C85814" w14:textId="77777777" w:rsidR="00F90492" w:rsidRDefault="00F90492">
            <w:pPr>
              <w:jc w:val="center"/>
              <w:rPr>
                <w:sz w:val="18"/>
                <w:szCs w:val="18"/>
                <w:lang w:val="tr-TR"/>
              </w:rPr>
            </w:pPr>
          </w:p>
        </w:tc>
      </w:tr>
      <w:tr w:rsidR="00F90492" w14:paraId="12ED6859" w14:textId="77777777" w:rsidTr="00F90492">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3B7FAD58" w14:textId="77777777" w:rsidR="00F90492" w:rsidRDefault="00F90492">
            <w:pPr>
              <w:rPr>
                <w:b/>
                <w:color w:val="1F497D"/>
                <w:sz w:val="20"/>
                <w:szCs w:val="20"/>
                <w:lang w:val="tr-TR"/>
              </w:rPr>
            </w:pPr>
            <w:r>
              <w:rPr>
                <w:b/>
                <w:color w:val="1F497D"/>
                <w:sz w:val="20"/>
                <w:szCs w:val="20"/>
                <w:lang w:val="tr-TR"/>
              </w:rPr>
              <w:t xml:space="preserve">Öğrenim Değerlendirme Metotları, </w:t>
            </w:r>
          </w:p>
          <w:p w14:paraId="2C29E79B" w14:textId="77777777" w:rsidR="00F90492" w:rsidRDefault="00F90492">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5EA6E898" w14:textId="77777777" w:rsidR="00F90492" w:rsidRDefault="00F90492">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4435ED67" w14:textId="77777777" w:rsidR="00F90492" w:rsidRDefault="00F90492">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63E16E9E" w14:textId="77777777" w:rsidR="00F90492" w:rsidRDefault="00F90492">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5A5D9A4F" w14:textId="77777777" w:rsidR="00F90492" w:rsidRDefault="00F90492">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53F5ACA7" w14:textId="77777777" w:rsidR="00F90492" w:rsidRDefault="00F90492">
            <w:pPr>
              <w:rPr>
                <w:b/>
                <w:color w:val="1F497D"/>
                <w:sz w:val="20"/>
                <w:szCs w:val="20"/>
                <w:lang w:val="tr-TR"/>
              </w:rPr>
            </w:pPr>
            <w:r>
              <w:rPr>
                <w:b/>
                <w:color w:val="1F497D"/>
                <w:sz w:val="20"/>
                <w:szCs w:val="20"/>
                <w:lang w:val="tr-TR"/>
              </w:rPr>
              <w:t>Telafi Kuralı</w:t>
            </w:r>
          </w:p>
        </w:tc>
      </w:tr>
      <w:tr w:rsidR="00F90492" w14:paraId="0DA19BEC" w14:textId="77777777" w:rsidTr="00F9049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8C8E477"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DF183AC" w14:textId="77777777" w:rsidR="00F90492" w:rsidRDefault="00F90492">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05551A2E" w14:textId="77777777" w:rsidR="00F90492" w:rsidRDefault="00F9049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CDA0F22" w14:textId="77777777" w:rsidR="00F90492" w:rsidRDefault="00F9049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4835C93" w14:textId="77777777" w:rsidR="00F90492" w:rsidRDefault="00F9049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7E834957" w14:textId="77777777" w:rsidR="00F90492" w:rsidRDefault="00F90492">
            <w:pPr>
              <w:rPr>
                <w:sz w:val="20"/>
                <w:szCs w:val="20"/>
                <w:lang w:val="tr-TR"/>
              </w:rPr>
            </w:pPr>
          </w:p>
        </w:tc>
      </w:tr>
      <w:tr w:rsidR="00F90492" w14:paraId="27A65B1C" w14:textId="77777777" w:rsidTr="00F9049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BE77664"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9B5A302" w14:textId="77777777" w:rsidR="00F90492" w:rsidRDefault="00F90492">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583B64E8" w14:textId="77777777" w:rsidR="00F90492" w:rsidRDefault="00F9049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99B08AC" w14:textId="77777777" w:rsidR="00F90492" w:rsidRDefault="00F9049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BA89A02" w14:textId="77777777" w:rsidR="00F90492" w:rsidRDefault="00F9049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E290B61" w14:textId="77777777" w:rsidR="00F90492" w:rsidRDefault="00F90492">
            <w:pPr>
              <w:rPr>
                <w:sz w:val="20"/>
                <w:szCs w:val="20"/>
                <w:lang w:val="tr-TR"/>
              </w:rPr>
            </w:pPr>
          </w:p>
        </w:tc>
      </w:tr>
      <w:tr w:rsidR="00F90492" w14:paraId="6C289332" w14:textId="77777777" w:rsidTr="00F9049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40216F7"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F37DABF" w14:textId="77777777" w:rsidR="00F90492" w:rsidRDefault="00F90492">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2CCFA323" w14:textId="77777777" w:rsidR="00F90492" w:rsidRDefault="00F9049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34B22FB6" w14:textId="77777777" w:rsidR="00F90492" w:rsidRDefault="00F9049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32DD2339" w14:textId="77777777" w:rsidR="00F90492" w:rsidRDefault="00F9049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689D0DD5" w14:textId="77777777" w:rsidR="00F90492" w:rsidRDefault="00F90492">
            <w:pPr>
              <w:rPr>
                <w:sz w:val="20"/>
                <w:szCs w:val="20"/>
                <w:lang w:val="tr-TR"/>
              </w:rPr>
            </w:pPr>
          </w:p>
        </w:tc>
      </w:tr>
      <w:tr w:rsidR="00F90492" w14:paraId="7CCB2F85" w14:textId="77777777" w:rsidTr="00F9049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BA3D7CD"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79AD062" w14:textId="77777777" w:rsidR="00F90492" w:rsidRDefault="00F90492">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5938EB49" w14:textId="77777777" w:rsidR="00F90492" w:rsidRDefault="00F9049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7A72562" w14:textId="77777777" w:rsidR="00F90492" w:rsidRDefault="00F9049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625226F2" w14:textId="77777777" w:rsidR="00F90492" w:rsidRDefault="00F90492">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4AD05FB" w14:textId="77777777" w:rsidR="00F90492" w:rsidRDefault="00F90492">
            <w:pPr>
              <w:rPr>
                <w:sz w:val="20"/>
                <w:szCs w:val="20"/>
                <w:lang w:val="tr-TR"/>
              </w:rPr>
            </w:pPr>
          </w:p>
        </w:tc>
      </w:tr>
      <w:tr w:rsidR="00F90492" w14:paraId="323750F3" w14:textId="77777777" w:rsidTr="00F9049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9EAEA25"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4254569" w14:textId="77777777" w:rsidR="00F90492" w:rsidRDefault="00F90492">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04E4C14A" w14:textId="77777777" w:rsidR="00F90492" w:rsidRDefault="00F9049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56D7D5D3" w14:textId="77777777" w:rsidR="00F90492" w:rsidRDefault="00F9049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3132E45B" w14:textId="77777777" w:rsidR="00F90492" w:rsidRDefault="00F90492">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86F55B2" w14:textId="77777777" w:rsidR="00F90492" w:rsidRDefault="00F90492">
            <w:pPr>
              <w:rPr>
                <w:sz w:val="20"/>
                <w:szCs w:val="20"/>
                <w:lang w:val="tr-TR"/>
              </w:rPr>
            </w:pPr>
          </w:p>
        </w:tc>
      </w:tr>
      <w:tr w:rsidR="00F90492" w14:paraId="397E2822" w14:textId="77777777" w:rsidTr="00F9049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F295877"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0338D12" w14:textId="77777777" w:rsidR="00F90492" w:rsidRDefault="00F90492">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14B7BC17" w14:textId="77777777" w:rsidR="00F90492" w:rsidRDefault="00F90492">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7B77BF2" w14:textId="77777777" w:rsidR="00F90492" w:rsidRDefault="00F9049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51AD898" w14:textId="77777777" w:rsidR="00F90492" w:rsidRDefault="00F90492">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71F40559" w14:textId="77777777" w:rsidR="00F90492" w:rsidRDefault="00F90492">
            <w:pPr>
              <w:rPr>
                <w:sz w:val="20"/>
                <w:szCs w:val="20"/>
                <w:lang w:val="tr-TR"/>
              </w:rPr>
            </w:pPr>
          </w:p>
        </w:tc>
      </w:tr>
      <w:tr w:rsidR="00F90492" w14:paraId="088EDA30" w14:textId="77777777" w:rsidTr="00F9049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7D6837C"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B7EEB70" w14:textId="77777777" w:rsidR="00F90492" w:rsidRDefault="00F90492">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0F1AF4CB" w14:textId="77777777" w:rsidR="00F90492" w:rsidRDefault="00F90492">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82DBFB4" w14:textId="77777777" w:rsidR="00F90492" w:rsidRDefault="00F90492">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E201975" w14:textId="77777777" w:rsidR="00F90492" w:rsidRDefault="00F90492">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07D78C5" w14:textId="77777777" w:rsidR="00F90492" w:rsidRDefault="00F90492">
            <w:pPr>
              <w:rPr>
                <w:sz w:val="20"/>
                <w:szCs w:val="20"/>
                <w:lang w:val="tr-TR"/>
              </w:rPr>
            </w:pPr>
          </w:p>
        </w:tc>
      </w:tr>
      <w:tr w:rsidR="00F90492" w14:paraId="114FCC3B" w14:textId="77777777" w:rsidTr="00F9049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B5514E3"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A0F442C" w14:textId="77777777" w:rsidR="00F90492" w:rsidRDefault="00F90492">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76B721A0" w14:textId="77777777" w:rsidR="00F90492" w:rsidRDefault="00F90492">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A91E890" w14:textId="77777777" w:rsidR="00F90492" w:rsidRDefault="00F90492">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A93DCD0" w14:textId="77777777" w:rsidR="00F90492" w:rsidRDefault="00F90492">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58B051C" w14:textId="77777777" w:rsidR="00F90492" w:rsidRDefault="00F90492">
            <w:pPr>
              <w:rPr>
                <w:sz w:val="18"/>
                <w:szCs w:val="18"/>
                <w:lang w:val="tr-TR"/>
              </w:rPr>
            </w:pPr>
          </w:p>
        </w:tc>
      </w:tr>
      <w:tr w:rsidR="00F90492" w14:paraId="27C06245" w14:textId="77777777" w:rsidTr="00F9049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D5AAABB" w14:textId="77777777" w:rsidR="00F90492" w:rsidRDefault="00F90492">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A54A3B8" w14:textId="77777777" w:rsidR="00F90492" w:rsidRDefault="00F90492">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7C19B73C" w14:textId="77777777" w:rsidR="00F90492" w:rsidRDefault="00F90492">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197807F" w14:textId="77777777" w:rsidR="00F90492" w:rsidRDefault="00F90492">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C2939D1" w14:textId="77777777" w:rsidR="00F90492" w:rsidRDefault="00F90492">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49BCAD0" w14:textId="77777777" w:rsidR="00F90492" w:rsidRDefault="00F90492">
            <w:pPr>
              <w:rPr>
                <w:sz w:val="18"/>
                <w:szCs w:val="18"/>
                <w:lang w:val="tr-TR"/>
              </w:rPr>
            </w:pPr>
          </w:p>
        </w:tc>
      </w:tr>
      <w:tr w:rsidR="00F90492" w14:paraId="41FFB21D" w14:textId="77777777" w:rsidTr="00F90492">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A86C4FD" w14:textId="77777777" w:rsidR="00F90492" w:rsidRDefault="00F90492">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3F3FE22C" w14:textId="77777777" w:rsidR="00F90492" w:rsidRDefault="00F90492">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10D477AC" w14:textId="77777777" w:rsidR="00F90492" w:rsidRDefault="00F90492">
            <w:pPr>
              <w:rPr>
                <w:b/>
                <w:sz w:val="20"/>
                <w:szCs w:val="20"/>
                <w:lang w:val="tr-TR"/>
              </w:rPr>
            </w:pPr>
            <w:r>
              <w:rPr>
                <w:b/>
                <w:color w:val="1F497D"/>
                <w:sz w:val="20"/>
                <w:szCs w:val="20"/>
                <w:lang w:val="tr-TR"/>
              </w:rPr>
              <w:t>100%</w:t>
            </w:r>
          </w:p>
        </w:tc>
      </w:tr>
      <w:tr w:rsidR="00F90492" w14:paraId="16FA0CB4" w14:textId="77777777" w:rsidTr="00F90492">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0960D7F5" w14:textId="77777777" w:rsidR="00F90492" w:rsidRDefault="00F90492">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6349882D" w14:textId="77777777" w:rsidR="00F90492" w:rsidRDefault="00F90492">
            <w:pPr>
              <w:jc w:val="both"/>
              <w:rPr>
                <w:sz w:val="20"/>
                <w:szCs w:val="20"/>
                <w:lang w:val="tr-TR"/>
              </w:rPr>
            </w:pPr>
            <w:r>
              <w:rPr>
                <w:sz w:val="20"/>
                <w:szCs w:val="20"/>
                <w:lang w:val="tr-TR"/>
              </w:rPr>
              <w:t>Öğrenciler öğrenim çıktılarını …… ile göstereceklerdir.</w:t>
            </w:r>
          </w:p>
        </w:tc>
      </w:tr>
      <w:tr w:rsidR="00F90492" w14:paraId="278D0E67" w14:textId="77777777" w:rsidTr="00F90492">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11C60D84" w14:textId="77777777" w:rsidR="00F90492" w:rsidRDefault="00F90492">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7601364D" w14:textId="77777777" w:rsidR="00F90492" w:rsidRDefault="00F90492">
            <w:pPr>
              <w:jc w:val="both"/>
              <w:rPr>
                <w:sz w:val="20"/>
                <w:szCs w:val="20"/>
                <w:lang w:val="tr-TR"/>
              </w:rPr>
            </w:pPr>
            <w:r>
              <w:rPr>
                <w:sz w:val="20"/>
                <w:szCs w:val="20"/>
                <w:lang w:val="tr-TR"/>
              </w:rPr>
              <w:t>Harf notu belirleme metodu temeli ders izlencesinde belirtilmekte olup giriş dersinde açıklanmaktadır ve bölümün önceden internet sayfası üzerinden duyurduğu not sistemi kriterleri ile uyumludur.</w:t>
            </w:r>
          </w:p>
        </w:tc>
      </w:tr>
      <w:tr w:rsidR="00F90492" w14:paraId="59259269" w14:textId="77777777" w:rsidTr="00F90492">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696E4495" w14:textId="77777777" w:rsidR="00F90492" w:rsidRDefault="00F90492">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4649E6B0" w14:textId="77777777" w:rsidR="00F90492" w:rsidRDefault="00F90492">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1C23D09F" w14:textId="77777777" w:rsidR="00F90492" w:rsidRDefault="00F90492">
            <w:pPr>
              <w:jc w:val="center"/>
              <w:rPr>
                <w:b/>
                <w:color w:val="1F497D"/>
                <w:sz w:val="20"/>
                <w:szCs w:val="20"/>
                <w:lang w:val="tr-TR"/>
              </w:rPr>
            </w:pPr>
            <w:r>
              <w:rPr>
                <w:b/>
                <w:color w:val="1F497D"/>
                <w:sz w:val="20"/>
                <w:szCs w:val="20"/>
                <w:lang w:val="tr-TR"/>
              </w:rPr>
              <w:t>Tür</w:t>
            </w:r>
          </w:p>
        </w:tc>
        <w:tc>
          <w:tcPr>
            <w:tcW w:w="6043" w:type="dxa"/>
            <w:gridSpan w:val="6"/>
            <w:tcBorders>
              <w:top w:val="dotted" w:sz="4" w:space="0" w:color="auto"/>
              <w:left w:val="dotted" w:sz="4" w:space="0" w:color="auto"/>
              <w:bottom w:val="dotted" w:sz="4" w:space="0" w:color="auto"/>
              <w:right w:val="dotted" w:sz="4" w:space="0" w:color="auto"/>
            </w:tcBorders>
            <w:hideMark/>
          </w:tcPr>
          <w:p w14:paraId="25071FB5" w14:textId="77777777" w:rsidR="00F90492" w:rsidRDefault="00F90492">
            <w:pPr>
              <w:jc w:val="center"/>
              <w:rPr>
                <w:b/>
                <w:color w:val="1F497D"/>
                <w:sz w:val="20"/>
                <w:szCs w:val="20"/>
                <w:lang w:val="tr-TR"/>
              </w:rPr>
            </w:pPr>
            <w:r>
              <w:rPr>
                <w:b/>
                <w:color w:val="1F497D"/>
                <w:sz w:val="20"/>
                <w:szCs w:val="20"/>
                <w:lang w:val="tr-TR"/>
              </w:rPr>
              <w:t>Açıklama</w:t>
            </w:r>
          </w:p>
        </w:tc>
        <w:tc>
          <w:tcPr>
            <w:tcW w:w="587" w:type="dxa"/>
            <w:gridSpan w:val="4"/>
            <w:tcBorders>
              <w:top w:val="dotted" w:sz="4" w:space="0" w:color="auto"/>
              <w:left w:val="dotted" w:sz="4" w:space="0" w:color="auto"/>
              <w:bottom w:val="dotted" w:sz="4" w:space="0" w:color="auto"/>
              <w:right w:val="single" w:sz="18" w:space="0" w:color="C0C0C0"/>
            </w:tcBorders>
            <w:hideMark/>
          </w:tcPr>
          <w:p w14:paraId="1D582238" w14:textId="77777777" w:rsidR="00F90492" w:rsidRDefault="00F90492">
            <w:pPr>
              <w:jc w:val="center"/>
              <w:rPr>
                <w:b/>
                <w:color w:val="1F497D"/>
                <w:sz w:val="20"/>
                <w:szCs w:val="20"/>
                <w:lang w:val="tr-TR"/>
              </w:rPr>
            </w:pPr>
            <w:r>
              <w:rPr>
                <w:b/>
                <w:color w:val="1F497D"/>
                <w:sz w:val="20"/>
                <w:szCs w:val="20"/>
                <w:lang w:val="tr-TR"/>
              </w:rPr>
              <w:t>Saat</w:t>
            </w:r>
          </w:p>
        </w:tc>
      </w:tr>
      <w:tr w:rsidR="00F90492" w14:paraId="1796CCE8" w14:textId="77777777" w:rsidTr="00F9049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16EBEB5" w14:textId="77777777" w:rsidR="00F90492" w:rsidRDefault="00F90492">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6096E332" w14:textId="77777777" w:rsidR="00F90492" w:rsidRDefault="00F90492">
            <w:pPr>
              <w:jc w:val="center"/>
              <w:rPr>
                <w:sz w:val="20"/>
                <w:szCs w:val="20"/>
                <w:lang w:val="tr-TR"/>
              </w:rPr>
            </w:pPr>
            <w:r>
              <w:rPr>
                <w:b/>
                <w:color w:val="1F497D"/>
                <w:sz w:val="20"/>
                <w:szCs w:val="20"/>
                <w:lang w:val="tr-TR"/>
              </w:rPr>
              <w:t>Öğretim elemanı tarafından uygulanan süre</w:t>
            </w:r>
          </w:p>
        </w:tc>
      </w:tr>
      <w:tr w:rsidR="00F90492" w14:paraId="6300EAE3" w14:textId="77777777" w:rsidTr="00F9049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F3FAEA9" w14:textId="77777777" w:rsidR="00F90492" w:rsidRDefault="00F9049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91C3CB9" w14:textId="77777777" w:rsidR="00F90492" w:rsidRDefault="00F90492">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6B5248F1" w14:textId="77777777" w:rsidR="00F90492" w:rsidRDefault="00F90492">
            <w:pPr>
              <w:rPr>
                <w:b/>
                <w:color w:val="1F497D"/>
                <w:sz w:val="20"/>
                <w:szCs w:val="20"/>
                <w:lang w:val="tr-TR"/>
              </w:rPr>
            </w:pPr>
            <w:r>
              <w:rPr>
                <w:b/>
                <w:color w:val="1F497D"/>
                <w:sz w:val="20"/>
                <w:szCs w:val="20"/>
                <w:lang w:val="tr-TR"/>
              </w:rPr>
              <w:t>Sınıf Dersi</w:t>
            </w:r>
          </w:p>
        </w:tc>
        <w:tc>
          <w:tcPr>
            <w:tcW w:w="6043" w:type="dxa"/>
            <w:gridSpan w:val="6"/>
            <w:tcBorders>
              <w:top w:val="dotted" w:sz="4" w:space="0" w:color="auto"/>
              <w:left w:val="dotted" w:sz="4" w:space="0" w:color="auto"/>
              <w:bottom w:val="dotted" w:sz="4" w:space="0" w:color="auto"/>
              <w:right w:val="dotted" w:sz="4" w:space="0" w:color="auto"/>
            </w:tcBorders>
          </w:tcPr>
          <w:p w14:paraId="4EC5272F" w14:textId="77777777" w:rsidR="00F90492" w:rsidRDefault="00F9049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C7D039F" w14:textId="3E196750" w:rsidR="00F90492" w:rsidRDefault="00D36BF8">
            <w:pPr>
              <w:jc w:val="center"/>
              <w:rPr>
                <w:color w:val="000000"/>
                <w:sz w:val="20"/>
                <w:szCs w:val="20"/>
                <w:lang w:val="tr-TR"/>
              </w:rPr>
            </w:pPr>
            <w:r>
              <w:rPr>
                <w:color w:val="000000"/>
                <w:sz w:val="20"/>
                <w:szCs w:val="20"/>
                <w:lang w:val="tr-TR"/>
              </w:rPr>
              <w:t>42</w:t>
            </w:r>
          </w:p>
        </w:tc>
      </w:tr>
      <w:tr w:rsidR="00F90492" w14:paraId="0023D9EC" w14:textId="77777777" w:rsidTr="00F9049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53FF7AF" w14:textId="77777777" w:rsidR="00F90492" w:rsidRDefault="00F9049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20DB9A8" w14:textId="77777777" w:rsidR="00F90492" w:rsidRDefault="00F90492">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13984E02" w14:textId="77777777" w:rsidR="00F90492" w:rsidRDefault="00F90492">
            <w:pPr>
              <w:rPr>
                <w:b/>
                <w:color w:val="1F497D"/>
                <w:sz w:val="20"/>
                <w:szCs w:val="20"/>
                <w:lang w:val="tr-TR"/>
              </w:rPr>
            </w:pPr>
            <w:r>
              <w:rPr>
                <w:b/>
                <w:color w:val="1F497D"/>
                <w:sz w:val="20"/>
                <w:szCs w:val="20"/>
                <w:lang w:val="tr-TR"/>
              </w:rPr>
              <w:t>Etkileşimli Ders</w:t>
            </w:r>
          </w:p>
        </w:tc>
        <w:tc>
          <w:tcPr>
            <w:tcW w:w="6043" w:type="dxa"/>
            <w:gridSpan w:val="6"/>
            <w:tcBorders>
              <w:top w:val="dotted" w:sz="4" w:space="0" w:color="auto"/>
              <w:left w:val="dotted" w:sz="4" w:space="0" w:color="auto"/>
              <w:bottom w:val="dotted" w:sz="4" w:space="0" w:color="auto"/>
              <w:right w:val="dotted" w:sz="4" w:space="0" w:color="auto"/>
            </w:tcBorders>
          </w:tcPr>
          <w:p w14:paraId="54F54C76" w14:textId="77777777" w:rsidR="00F90492" w:rsidRDefault="00F90492">
            <w:pPr>
              <w:rPr>
                <w:color w:val="1F497D"/>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1832B60" w14:textId="77777777" w:rsidR="00F90492" w:rsidRDefault="00F90492">
            <w:pPr>
              <w:jc w:val="center"/>
              <w:rPr>
                <w:sz w:val="20"/>
                <w:szCs w:val="20"/>
                <w:lang w:val="tr-TR"/>
              </w:rPr>
            </w:pPr>
          </w:p>
        </w:tc>
      </w:tr>
      <w:tr w:rsidR="00F90492" w14:paraId="3E81A08B" w14:textId="77777777" w:rsidTr="00F9049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A6BD041" w14:textId="77777777" w:rsidR="00F90492" w:rsidRDefault="00F9049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5213D30" w14:textId="77777777" w:rsidR="00F90492" w:rsidRDefault="00F90492">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373507C5" w14:textId="77777777" w:rsidR="00F90492" w:rsidRDefault="00F90492">
            <w:pPr>
              <w:rPr>
                <w:b/>
                <w:color w:val="1F497D"/>
                <w:sz w:val="20"/>
                <w:szCs w:val="20"/>
                <w:lang w:val="tr-TR"/>
              </w:rPr>
            </w:pPr>
            <w:r>
              <w:rPr>
                <w:b/>
                <w:color w:val="1F497D"/>
                <w:sz w:val="20"/>
                <w:szCs w:val="20"/>
                <w:lang w:val="tr-TR"/>
              </w:rPr>
              <w:t>Problem Dersi</w:t>
            </w:r>
          </w:p>
        </w:tc>
        <w:tc>
          <w:tcPr>
            <w:tcW w:w="6043" w:type="dxa"/>
            <w:gridSpan w:val="6"/>
            <w:tcBorders>
              <w:top w:val="dotted" w:sz="4" w:space="0" w:color="auto"/>
              <w:left w:val="dotted" w:sz="4" w:space="0" w:color="auto"/>
              <w:bottom w:val="dotted" w:sz="4" w:space="0" w:color="auto"/>
              <w:right w:val="dotted" w:sz="4" w:space="0" w:color="auto"/>
            </w:tcBorders>
          </w:tcPr>
          <w:p w14:paraId="0877E64A" w14:textId="77777777" w:rsidR="00F90492" w:rsidRDefault="00F90492">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ACA5090" w14:textId="77777777" w:rsidR="00F90492" w:rsidRDefault="00F90492">
            <w:pPr>
              <w:jc w:val="center"/>
              <w:rPr>
                <w:sz w:val="20"/>
                <w:szCs w:val="20"/>
                <w:lang w:val="tr-TR"/>
              </w:rPr>
            </w:pPr>
          </w:p>
        </w:tc>
      </w:tr>
      <w:tr w:rsidR="00F90492" w14:paraId="5A3C16C3" w14:textId="77777777" w:rsidTr="00F9049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DF8D4A2" w14:textId="77777777" w:rsidR="00F90492" w:rsidRDefault="00F9049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E02000E" w14:textId="77777777" w:rsidR="00F90492" w:rsidRDefault="00F90492">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4DC8CB36" w14:textId="77777777" w:rsidR="00F90492" w:rsidRDefault="00F90492">
            <w:pPr>
              <w:rPr>
                <w:b/>
                <w:color w:val="1F497D"/>
                <w:sz w:val="20"/>
                <w:szCs w:val="20"/>
                <w:lang w:val="tr-TR"/>
              </w:rPr>
            </w:pPr>
            <w:r>
              <w:rPr>
                <w:b/>
                <w:color w:val="1F497D"/>
                <w:sz w:val="20"/>
                <w:szCs w:val="20"/>
                <w:lang w:val="tr-TR"/>
              </w:rPr>
              <w:t xml:space="preserve">Laboratuvar </w:t>
            </w:r>
          </w:p>
        </w:tc>
        <w:tc>
          <w:tcPr>
            <w:tcW w:w="6043" w:type="dxa"/>
            <w:gridSpan w:val="6"/>
            <w:tcBorders>
              <w:top w:val="dotted" w:sz="4" w:space="0" w:color="auto"/>
              <w:left w:val="dotted" w:sz="4" w:space="0" w:color="auto"/>
              <w:bottom w:val="dotted" w:sz="4" w:space="0" w:color="auto"/>
              <w:right w:val="dotted" w:sz="4" w:space="0" w:color="auto"/>
            </w:tcBorders>
          </w:tcPr>
          <w:p w14:paraId="2B28C450" w14:textId="77777777" w:rsidR="00F90492" w:rsidRDefault="00F90492">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60007E7" w14:textId="77777777" w:rsidR="00F90492" w:rsidRDefault="00F90492">
            <w:pPr>
              <w:jc w:val="center"/>
              <w:rPr>
                <w:sz w:val="20"/>
                <w:szCs w:val="20"/>
                <w:lang w:val="tr-TR"/>
              </w:rPr>
            </w:pPr>
          </w:p>
        </w:tc>
      </w:tr>
      <w:tr w:rsidR="00F90492" w14:paraId="235B566F" w14:textId="77777777" w:rsidTr="00F9049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E421B9E" w14:textId="77777777" w:rsidR="00F90492" w:rsidRDefault="00F9049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92A6200" w14:textId="77777777" w:rsidR="00F90492" w:rsidRDefault="00F90492">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49FE7F87" w14:textId="77777777" w:rsidR="00F90492" w:rsidRDefault="00F90492">
            <w:pPr>
              <w:rPr>
                <w:b/>
                <w:color w:val="1F497D"/>
                <w:sz w:val="20"/>
                <w:szCs w:val="20"/>
                <w:lang w:val="tr-TR"/>
              </w:rPr>
            </w:pPr>
            <w:r>
              <w:rPr>
                <w:b/>
                <w:color w:val="1F497D"/>
                <w:sz w:val="20"/>
                <w:szCs w:val="20"/>
                <w:lang w:val="tr-TR"/>
              </w:rPr>
              <w:t>Uygulama</w:t>
            </w:r>
          </w:p>
        </w:tc>
        <w:tc>
          <w:tcPr>
            <w:tcW w:w="6043" w:type="dxa"/>
            <w:gridSpan w:val="6"/>
            <w:tcBorders>
              <w:top w:val="dotted" w:sz="4" w:space="0" w:color="auto"/>
              <w:left w:val="dotted" w:sz="4" w:space="0" w:color="auto"/>
              <w:bottom w:val="dotted" w:sz="4" w:space="0" w:color="auto"/>
              <w:right w:val="dotted" w:sz="4" w:space="0" w:color="auto"/>
            </w:tcBorders>
          </w:tcPr>
          <w:p w14:paraId="436F3C9A" w14:textId="77777777" w:rsidR="00F90492" w:rsidRDefault="00F90492">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1D74C2A1" w14:textId="7CB166B6" w:rsidR="00F90492" w:rsidRDefault="00D36BF8">
            <w:pPr>
              <w:jc w:val="center"/>
              <w:rPr>
                <w:sz w:val="20"/>
                <w:szCs w:val="20"/>
                <w:lang w:val="tr-TR"/>
              </w:rPr>
            </w:pPr>
            <w:r>
              <w:rPr>
                <w:sz w:val="20"/>
                <w:szCs w:val="20"/>
                <w:lang w:val="tr-TR"/>
              </w:rPr>
              <w:t>14</w:t>
            </w:r>
          </w:p>
        </w:tc>
      </w:tr>
      <w:tr w:rsidR="00F90492" w14:paraId="37032341" w14:textId="77777777" w:rsidTr="00F9049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20F9FCB" w14:textId="77777777" w:rsidR="00F90492" w:rsidRDefault="00F9049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C71DC74" w14:textId="77777777" w:rsidR="00F90492" w:rsidRDefault="00F90492">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27232057" w14:textId="77777777" w:rsidR="00F90492" w:rsidRDefault="00F90492">
            <w:pPr>
              <w:rPr>
                <w:b/>
                <w:color w:val="1F497D"/>
                <w:sz w:val="20"/>
                <w:szCs w:val="20"/>
                <w:lang w:val="tr-TR"/>
              </w:rPr>
            </w:pPr>
            <w:r>
              <w:rPr>
                <w:b/>
                <w:color w:val="1F497D"/>
                <w:sz w:val="20"/>
                <w:szCs w:val="20"/>
                <w:lang w:val="tr-TR"/>
              </w:rPr>
              <w:t>Saha Çalışması</w:t>
            </w:r>
          </w:p>
        </w:tc>
        <w:tc>
          <w:tcPr>
            <w:tcW w:w="6043" w:type="dxa"/>
            <w:gridSpan w:val="6"/>
            <w:tcBorders>
              <w:top w:val="dotted" w:sz="4" w:space="0" w:color="auto"/>
              <w:left w:val="dotted" w:sz="4" w:space="0" w:color="auto"/>
              <w:bottom w:val="dotted" w:sz="4" w:space="0" w:color="auto"/>
              <w:right w:val="dotted" w:sz="4" w:space="0" w:color="auto"/>
            </w:tcBorders>
          </w:tcPr>
          <w:p w14:paraId="099C7E0E" w14:textId="77777777" w:rsidR="00F90492" w:rsidRDefault="00F90492">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39C8766" w14:textId="77777777" w:rsidR="00F90492" w:rsidRDefault="00F90492">
            <w:pPr>
              <w:jc w:val="center"/>
              <w:rPr>
                <w:sz w:val="20"/>
                <w:szCs w:val="20"/>
                <w:lang w:val="tr-TR"/>
              </w:rPr>
            </w:pPr>
          </w:p>
        </w:tc>
      </w:tr>
      <w:tr w:rsidR="00F90492" w14:paraId="20828C48" w14:textId="77777777" w:rsidTr="00F9049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E6C4E3B" w14:textId="77777777" w:rsidR="00F90492" w:rsidRDefault="00F90492">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6C01EA33" w14:textId="77777777" w:rsidR="00F90492" w:rsidRDefault="00F90492">
            <w:pPr>
              <w:jc w:val="center"/>
              <w:rPr>
                <w:b/>
                <w:i/>
                <w:color w:val="1F497D"/>
                <w:sz w:val="20"/>
                <w:szCs w:val="20"/>
                <w:lang w:val="tr-TR"/>
              </w:rPr>
            </w:pPr>
            <w:r>
              <w:rPr>
                <w:b/>
                <w:color w:val="1F497D"/>
                <w:sz w:val="20"/>
                <w:szCs w:val="20"/>
                <w:lang w:val="tr-TR"/>
              </w:rPr>
              <w:t>Öğrencinin ayırması beklenen tahmini süre</w:t>
            </w:r>
          </w:p>
        </w:tc>
      </w:tr>
      <w:tr w:rsidR="00F90492" w14:paraId="7C63CFCB" w14:textId="77777777" w:rsidTr="00F9049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B4C7368" w14:textId="77777777" w:rsidR="00F90492" w:rsidRDefault="00F9049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EF44109" w14:textId="77777777" w:rsidR="00F90492" w:rsidRDefault="00F90492">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0B6FD176" w14:textId="77777777" w:rsidR="00F90492" w:rsidRDefault="00F90492">
            <w:pPr>
              <w:rPr>
                <w:b/>
                <w:color w:val="1F497D"/>
                <w:sz w:val="20"/>
                <w:szCs w:val="20"/>
                <w:lang w:val="tr-TR"/>
              </w:rPr>
            </w:pPr>
            <w:r>
              <w:rPr>
                <w:b/>
                <w:color w:val="1F497D"/>
                <w:sz w:val="20"/>
                <w:szCs w:val="20"/>
                <w:lang w:val="tr-TR"/>
              </w:rPr>
              <w:t>Proje</w:t>
            </w:r>
          </w:p>
        </w:tc>
        <w:tc>
          <w:tcPr>
            <w:tcW w:w="6043" w:type="dxa"/>
            <w:gridSpan w:val="6"/>
            <w:tcBorders>
              <w:top w:val="dotted" w:sz="4" w:space="0" w:color="auto"/>
              <w:left w:val="dotted" w:sz="4" w:space="0" w:color="auto"/>
              <w:bottom w:val="dotted" w:sz="4" w:space="0" w:color="auto"/>
              <w:right w:val="dotted" w:sz="4" w:space="0" w:color="auto"/>
            </w:tcBorders>
          </w:tcPr>
          <w:p w14:paraId="5BC35184" w14:textId="77777777" w:rsidR="00F90492" w:rsidRDefault="00F9049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F1B10E3" w14:textId="77777777" w:rsidR="00F90492" w:rsidRDefault="00F90492">
            <w:pPr>
              <w:jc w:val="center"/>
              <w:rPr>
                <w:color w:val="000000"/>
                <w:sz w:val="20"/>
                <w:szCs w:val="20"/>
                <w:lang w:val="tr-TR"/>
              </w:rPr>
            </w:pPr>
          </w:p>
        </w:tc>
      </w:tr>
      <w:tr w:rsidR="00F90492" w14:paraId="065D5017" w14:textId="77777777" w:rsidTr="00F9049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C279E5A" w14:textId="77777777" w:rsidR="00F90492" w:rsidRDefault="00F9049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6F2A30F" w14:textId="77777777" w:rsidR="00F90492" w:rsidRDefault="00F90492">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1566516A" w14:textId="77777777" w:rsidR="00F90492" w:rsidRDefault="00F90492">
            <w:pPr>
              <w:rPr>
                <w:b/>
                <w:color w:val="1F497D"/>
                <w:sz w:val="20"/>
                <w:szCs w:val="20"/>
                <w:lang w:val="tr-TR"/>
              </w:rPr>
            </w:pPr>
            <w:r>
              <w:rPr>
                <w:b/>
                <w:color w:val="1F497D"/>
                <w:sz w:val="20"/>
                <w:szCs w:val="20"/>
                <w:lang w:val="tr-TR"/>
              </w:rPr>
              <w:t>Ödev</w:t>
            </w:r>
          </w:p>
        </w:tc>
        <w:tc>
          <w:tcPr>
            <w:tcW w:w="6043" w:type="dxa"/>
            <w:gridSpan w:val="6"/>
            <w:tcBorders>
              <w:top w:val="dotted" w:sz="4" w:space="0" w:color="auto"/>
              <w:left w:val="dotted" w:sz="4" w:space="0" w:color="auto"/>
              <w:bottom w:val="dotted" w:sz="4" w:space="0" w:color="auto"/>
              <w:right w:val="dotted" w:sz="4" w:space="0" w:color="auto"/>
            </w:tcBorders>
          </w:tcPr>
          <w:p w14:paraId="114E169E" w14:textId="77777777" w:rsidR="00F90492" w:rsidRDefault="00F9049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BC66D55" w14:textId="77777777" w:rsidR="00F90492" w:rsidRDefault="00F90492">
            <w:pPr>
              <w:jc w:val="center"/>
              <w:rPr>
                <w:color w:val="000000"/>
                <w:sz w:val="20"/>
                <w:szCs w:val="20"/>
                <w:lang w:val="tr-TR"/>
              </w:rPr>
            </w:pPr>
          </w:p>
        </w:tc>
      </w:tr>
      <w:tr w:rsidR="00F90492" w14:paraId="67B4B6D8" w14:textId="77777777" w:rsidTr="00F9049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4D63FB9" w14:textId="77777777" w:rsidR="00F90492" w:rsidRDefault="00F9049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A576CFA" w14:textId="77777777" w:rsidR="00F90492" w:rsidRDefault="00F90492">
            <w:pPr>
              <w:jc w:val="center"/>
              <w:rPr>
                <w:b/>
                <w:color w:val="1F497D"/>
                <w:sz w:val="20"/>
                <w:szCs w:val="20"/>
                <w:lang w:val="tr-TR"/>
              </w:rPr>
            </w:pPr>
            <w:r>
              <w:rPr>
                <w:b/>
                <w:color w:val="1F497D"/>
                <w:sz w:val="20"/>
                <w:szCs w:val="20"/>
                <w:lang w:val="tr-TR"/>
              </w:rPr>
              <w:t>9</w:t>
            </w:r>
          </w:p>
        </w:tc>
        <w:tc>
          <w:tcPr>
            <w:tcW w:w="1395" w:type="dxa"/>
            <w:gridSpan w:val="3"/>
            <w:tcBorders>
              <w:top w:val="dotted" w:sz="4" w:space="0" w:color="auto"/>
              <w:left w:val="dotted" w:sz="4" w:space="0" w:color="auto"/>
              <w:bottom w:val="dotted" w:sz="4" w:space="0" w:color="auto"/>
              <w:right w:val="dotted" w:sz="4" w:space="0" w:color="auto"/>
            </w:tcBorders>
            <w:hideMark/>
          </w:tcPr>
          <w:p w14:paraId="36FCABAE" w14:textId="77777777" w:rsidR="00F90492" w:rsidRDefault="00F90492">
            <w:pPr>
              <w:rPr>
                <w:b/>
                <w:color w:val="1F497D"/>
                <w:sz w:val="20"/>
                <w:szCs w:val="20"/>
                <w:lang w:val="tr-TR"/>
              </w:rPr>
            </w:pPr>
            <w:r>
              <w:rPr>
                <w:b/>
                <w:color w:val="1F497D"/>
                <w:sz w:val="20"/>
                <w:szCs w:val="20"/>
                <w:lang w:val="tr-TR"/>
              </w:rPr>
              <w:t xml:space="preserve">Derse Hazırlık </w:t>
            </w:r>
          </w:p>
        </w:tc>
        <w:tc>
          <w:tcPr>
            <w:tcW w:w="6043" w:type="dxa"/>
            <w:gridSpan w:val="6"/>
            <w:tcBorders>
              <w:top w:val="dotted" w:sz="4" w:space="0" w:color="auto"/>
              <w:left w:val="dotted" w:sz="4" w:space="0" w:color="auto"/>
              <w:bottom w:val="dotted" w:sz="4" w:space="0" w:color="auto"/>
              <w:right w:val="dotted" w:sz="4" w:space="0" w:color="auto"/>
            </w:tcBorders>
          </w:tcPr>
          <w:p w14:paraId="16530B87" w14:textId="77777777" w:rsidR="00F90492" w:rsidRDefault="00F9049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AEE014E" w14:textId="6DEF3ACC" w:rsidR="00F90492" w:rsidRDefault="00D36BF8">
            <w:pPr>
              <w:jc w:val="center"/>
              <w:rPr>
                <w:color w:val="000000"/>
                <w:sz w:val="20"/>
                <w:szCs w:val="20"/>
                <w:lang w:val="tr-TR"/>
              </w:rPr>
            </w:pPr>
            <w:r>
              <w:rPr>
                <w:color w:val="000000"/>
                <w:sz w:val="20"/>
                <w:szCs w:val="20"/>
                <w:lang w:val="tr-TR"/>
              </w:rPr>
              <w:t>14</w:t>
            </w:r>
          </w:p>
        </w:tc>
      </w:tr>
      <w:tr w:rsidR="00F90492" w14:paraId="236B0804" w14:textId="77777777" w:rsidTr="00F9049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AD76E70" w14:textId="77777777" w:rsidR="00F90492" w:rsidRDefault="00F90492">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5B47CBA" w14:textId="77777777" w:rsidR="00F90492" w:rsidRDefault="00F90492">
            <w:pPr>
              <w:jc w:val="center"/>
              <w:rPr>
                <w:b/>
                <w:color w:val="1F497D"/>
                <w:sz w:val="20"/>
                <w:szCs w:val="20"/>
                <w:lang w:val="tr-TR"/>
              </w:rPr>
            </w:pPr>
            <w:r>
              <w:rPr>
                <w:b/>
                <w:color w:val="1F497D"/>
                <w:sz w:val="20"/>
                <w:szCs w:val="20"/>
                <w:lang w:val="tr-TR"/>
              </w:rPr>
              <w:t>10</w:t>
            </w:r>
          </w:p>
        </w:tc>
        <w:tc>
          <w:tcPr>
            <w:tcW w:w="1395" w:type="dxa"/>
            <w:gridSpan w:val="3"/>
            <w:tcBorders>
              <w:top w:val="dotted" w:sz="4" w:space="0" w:color="auto"/>
              <w:left w:val="dotted" w:sz="4" w:space="0" w:color="auto"/>
              <w:bottom w:val="dotted" w:sz="4" w:space="0" w:color="auto"/>
              <w:right w:val="dotted" w:sz="4" w:space="0" w:color="auto"/>
            </w:tcBorders>
            <w:hideMark/>
          </w:tcPr>
          <w:p w14:paraId="0821D4B3" w14:textId="77777777" w:rsidR="00F90492" w:rsidRDefault="00F90492">
            <w:pPr>
              <w:rPr>
                <w:b/>
                <w:color w:val="1F497D"/>
                <w:sz w:val="20"/>
                <w:szCs w:val="20"/>
                <w:lang w:val="tr-TR"/>
              </w:rPr>
            </w:pPr>
            <w:r>
              <w:rPr>
                <w:b/>
                <w:color w:val="1F497D"/>
                <w:sz w:val="20"/>
                <w:szCs w:val="20"/>
                <w:lang w:val="tr-TR"/>
              </w:rPr>
              <w:t>Ders Tekrarı</w:t>
            </w:r>
          </w:p>
        </w:tc>
        <w:tc>
          <w:tcPr>
            <w:tcW w:w="6043" w:type="dxa"/>
            <w:gridSpan w:val="6"/>
            <w:tcBorders>
              <w:top w:val="dotted" w:sz="4" w:space="0" w:color="auto"/>
              <w:left w:val="dotted" w:sz="4" w:space="0" w:color="auto"/>
              <w:bottom w:val="dotted" w:sz="4" w:space="0" w:color="auto"/>
              <w:right w:val="dotted" w:sz="4" w:space="0" w:color="auto"/>
            </w:tcBorders>
          </w:tcPr>
          <w:p w14:paraId="14E98470" w14:textId="77777777" w:rsidR="00F90492" w:rsidRDefault="00F90492">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D8A7302" w14:textId="6AE9B43A" w:rsidR="00F90492" w:rsidRDefault="00D36BF8">
            <w:pPr>
              <w:jc w:val="center"/>
              <w:rPr>
                <w:sz w:val="20"/>
                <w:szCs w:val="20"/>
                <w:lang w:val="tr-TR"/>
              </w:rPr>
            </w:pPr>
            <w:r>
              <w:rPr>
                <w:sz w:val="20"/>
                <w:szCs w:val="20"/>
                <w:lang w:val="tr-TR"/>
              </w:rPr>
              <w:t>14</w:t>
            </w:r>
          </w:p>
        </w:tc>
      </w:tr>
      <w:tr w:rsidR="00F90492" w14:paraId="4C60A237" w14:textId="77777777" w:rsidTr="00F90492">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C1F57B2" w14:textId="77777777" w:rsidR="00F90492" w:rsidRDefault="00F90492">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39742420" w14:textId="77777777" w:rsidR="00F90492" w:rsidRDefault="00F90492">
            <w:pPr>
              <w:rPr>
                <w:b/>
                <w:color w:val="1F497D"/>
                <w:sz w:val="20"/>
                <w:szCs w:val="20"/>
                <w:lang w:val="tr-TR"/>
              </w:rPr>
            </w:pPr>
            <w:r>
              <w:rPr>
                <w:b/>
                <w:color w:val="262626"/>
                <w:sz w:val="20"/>
                <w:szCs w:val="20"/>
                <w:lang w:val="tr-TR"/>
              </w:rPr>
              <w:t>TOPLAM</w:t>
            </w:r>
          </w:p>
        </w:tc>
        <w:tc>
          <w:tcPr>
            <w:tcW w:w="6043" w:type="dxa"/>
            <w:gridSpan w:val="6"/>
            <w:tcBorders>
              <w:top w:val="dotted" w:sz="4" w:space="0" w:color="auto"/>
              <w:left w:val="dotted" w:sz="4" w:space="0" w:color="auto"/>
              <w:bottom w:val="single" w:sz="18" w:space="0" w:color="C0C0C0"/>
              <w:right w:val="dotted" w:sz="4" w:space="0" w:color="auto"/>
            </w:tcBorders>
          </w:tcPr>
          <w:p w14:paraId="379ABF02" w14:textId="77777777" w:rsidR="00F90492" w:rsidRDefault="00F90492">
            <w:pPr>
              <w:rPr>
                <w:color w:val="000000"/>
                <w:sz w:val="20"/>
                <w:szCs w:val="20"/>
                <w:lang w:val="tr-TR"/>
              </w:rPr>
            </w:pPr>
          </w:p>
        </w:tc>
        <w:tc>
          <w:tcPr>
            <w:tcW w:w="587" w:type="dxa"/>
            <w:gridSpan w:val="4"/>
            <w:tcBorders>
              <w:top w:val="dotted" w:sz="4" w:space="0" w:color="auto"/>
              <w:left w:val="dotted" w:sz="4" w:space="0" w:color="auto"/>
              <w:bottom w:val="single" w:sz="18" w:space="0" w:color="C0C0C0"/>
              <w:right w:val="single" w:sz="18" w:space="0" w:color="C0C0C0"/>
            </w:tcBorders>
          </w:tcPr>
          <w:p w14:paraId="469E9255" w14:textId="247C1731" w:rsidR="00F90492" w:rsidRDefault="00D36BF8">
            <w:pPr>
              <w:jc w:val="center"/>
              <w:rPr>
                <w:sz w:val="20"/>
                <w:szCs w:val="20"/>
                <w:lang w:val="tr-TR"/>
              </w:rPr>
            </w:pPr>
            <w:r>
              <w:rPr>
                <w:sz w:val="20"/>
                <w:szCs w:val="20"/>
                <w:lang w:val="tr-TR"/>
              </w:rPr>
              <w:t>84</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35FA62" w14:textId="77777777" w:rsidR="001C1299" w:rsidRDefault="001C1299" w:rsidP="00AC6DCE">
      <w:r>
        <w:separator/>
      </w:r>
    </w:p>
  </w:endnote>
  <w:endnote w:type="continuationSeparator" w:id="0">
    <w:p w14:paraId="4248CAAE" w14:textId="77777777" w:rsidR="001C1299" w:rsidRDefault="001C1299"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3F8ED5" w14:textId="5820874D" w:rsidR="00AD3C6F" w:rsidRDefault="00AD3C6F" w:rsidP="00AD3C6F">
    <w:pPr>
      <w:pStyle w:val="Footer"/>
    </w:pPr>
    <w:r>
      <w:t>F</w:t>
    </w:r>
    <w:r>
      <w:t>orm No: ÜY-FR-0240</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1C283BF6" w14:textId="77777777" w:rsidR="00AD3C6F" w:rsidRDefault="00AD3C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1B0653" w14:textId="77777777" w:rsidR="001C1299" w:rsidRDefault="001C1299" w:rsidP="00AC6DCE">
      <w:r>
        <w:separator/>
      </w:r>
    </w:p>
  </w:footnote>
  <w:footnote w:type="continuationSeparator" w:id="0">
    <w:p w14:paraId="2F5FA2A3" w14:textId="77777777" w:rsidR="001C1299" w:rsidRDefault="001C1299"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17CB"/>
    <w:rsid w:val="00094AA1"/>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3974"/>
    <w:rsid w:val="001469E7"/>
    <w:rsid w:val="00147F3C"/>
    <w:rsid w:val="00172C27"/>
    <w:rsid w:val="00182B93"/>
    <w:rsid w:val="00187269"/>
    <w:rsid w:val="00190C3B"/>
    <w:rsid w:val="0019531B"/>
    <w:rsid w:val="001957BD"/>
    <w:rsid w:val="001974F4"/>
    <w:rsid w:val="001B0484"/>
    <w:rsid w:val="001B070F"/>
    <w:rsid w:val="001C1299"/>
    <w:rsid w:val="001C1A4E"/>
    <w:rsid w:val="001C27E5"/>
    <w:rsid w:val="001C32EA"/>
    <w:rsid w:val="001D3A3C"/>
    <w:rsid w:val="001D6C9C"/>
    <w:rsid w:val="001E7539"/>
    <w:rsid w:val="001F3DB2"/>
    <w:rsid w:val="001F4828"/>
    <w:rsid w:val="00200C7D"/>
    <w:rsid w:val="002011FF"/>
    <w:rsid w:val="00203183"/>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97E9C"/>
    <w:rsid w:val="002A7F38"/>
    <w:rsid w:val="002B098E"/>
    <w:rsid w:val="002B0CAB"/>
    <w:rsid w:val="002B10CD"/>
    <w:rsid w:val="002B32D2"/>
    <w:rsid w:val="002B3AA9"/>
    <w:rsid w:val="002B7C1F"/>
    <w:rsid w:val="002C3152"/>
    <w:rsid w:val="002C542D"/>
    <w:rsid w:val="002D1060"/>
    <w:rsid w:val="002D31AC"/>
    <w:rsid w:val="002D4787"/>
    <w:rsid w:val="002D6337"/>
    <w:rsid w:val="002E0EE0"/>
    <w:rsid w:val="002E7688"/>
    <w:rsid w:val="002F32F5"/>
    <w:rsid w:val="002F34CE"/>
    <w:rsid w:val="002F3A3A"/>
    <w:rsid w:val="002F4198"/>
    <w:rsid w:val="002F474F"/>
    <w:rsid w:val="002F6911"/>
    <w:rsid w:val="00304C31"/>
    <w:rsid w:val="00313B0E"/>
    <w:rsid w:val="00317918"/>
    <w:rsid w:val="00321A64"/>
    <w:rsid w:val="003258FC"/>
    <w:rsid w:val="003264F5"/>
    <w:rsid w:val="003277FA"/>
    <w:rsid w:val="00327E45"/>
    <w:rsid w:val="00333059"/>
    <w:rsid w:val="00335FE5"/>
    <w:rsid w:val="00341C5C"/>
    <w:rsid w:val="0035757E"/>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3857"/>
    <w:rsid w:val="004258FA"/>
    <w:rsid w:val="0042699E"/>
    <w:rsid w:val="00427110"/>
    <w:rsid w:val="00443937"/>
    <w:rsid w:val="00443B32"/>
    <w:rsid w:val="00444D33"/>
    <w:rsid w:val="00444F52"/>
    <w:rsid w:val="00446A04"/>
    <w:rsid w:val="00454731"/>
    <w:rsid w:val="00456476"/>
    <w:rsid w:val="00461025"/>
    <w:rsid w:val="00473719"/>
    <w:rsid w:val="004744A6"/>
    <w:rsid w:val="00483AB1"/>
    <w:rsid w:val="00487DF2"/>
    <w:rsid w:val="0049043A"/>
    <w:rsid w:val="004A31C5"/>
    <w:rsid w:val="004A5798"/>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4CA7"/>
    <w:rsid w:val="00506BB6"/>
    <w:rsid w:val="0051159E"/>
    <w:rsid w:val="005139EB"/>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0A0"/>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648A"/>
    <w:rsid w:val="00637D90"/>
    <w:rsid w:val="006463AA"/>
    <w:rsid w:val="00647879"/>
    <w:rsid w:val="00652B7D"/>
    <w:rsid w:val="00657D0F"/>
    <w:rsid w:val="00665AEE"/>
    <w:rsid w:val="006666E1"/>
    <w:rsid w:val="00670346"/>
    <w:rsid w:val="00670350"/>
    <w:rsid w:val="0067720B"/>
    <w:rsid w:val="00677A54"/>
    <w:rsid w:val="00677A7F"/>
    <w:rsid w:val="00685877"/>
    <w:rsid w:val="0069349F"/>
    <w:rsid w:val="00694A82"/>
    <w:rsid w:val="00695A45"/>
    <w:rsid w:val="006B2DC8"/>
    <w:rsid w:val="006B3547"/>
    <w:rsid w:val="006B6A42"/>
    <w:rsid w:val="006B76E7"/>
    <w:rsid w:val="006C77FA"/>
    <w:rsid w:val="006D3264"/>
    <w:rsid w:val="006E0D08"/>
    <w:rsid w:val="006E560A"/>
    <w:rsid w:val="006E5F93"/>
    <w:rsid w:val="006E6A69"/>
    <w:rsid w:val="006F1C7D"/>
    <w:rsid w:val="006F2163"/>
    <w:rsid w:val="006F3BBC"/>
    <w:rsid w:val="006F4F1B"/>
    <w:rsid w:val="006F6C90"/>
    <w:rsid w:val="007006C6"/>
    <w:rsid w:val="00705C75"/>
    <w:rsid w:val="0070608F"/>
    <w:rsid w:val="00715A96"/>
    <w:rsid w:val="0071760E"/>
    <w:rsid w:val="00727C5F"/>
    <w:rsid w:val="00731215"/>
    <w:rsid w:val="00731636"/>
    <w:rsid w:val="00732E81"/>
    <w:rsid w:val="00734B75"/>
    <w:rsid w:val="00741147"/>
    <w:rsid w:val="00743096"/>
    <w:rsid w:val="007456F0"/>
    <w:rsid w:val="007555AD"/>
    <w:rsid w:val="00757284"/>
    <w:rsid w:val="00757780"/>
    <w:rsid w:val="00760B38"/>
    <w:rsid w:val="00760F13"/>
    <w:rsid w:val="007641A4"/>
    <w:rsid w:val="00773452"/>
    <w:rsid w:val="00773A34"/>
    <w:rsid w:val="00776B2C"/>
    <w:rsid w:val="00782B39"/>
    <w:rsid w:val="00783592"/>
    <w:rsid w:val="00785D66"/>
    <w:rsid w:val="00792AE4"/>
    <w:rsid w:val="00792B6D"/>
    <w:rsid w:val="007978A9"/>
    <w:rsid w:val="007A33BD"/>
    <w:rsid w:val="007A44D5"/>
    <w:rsid w:val="007B185D"/>
    <w:rsid w:val="007B78BA"/>
    <w:rsid w:val="007C4556"/>
    <w:rsid w:val="007D0A45"/>
    <w:rsid w:val="007D3565"/>
    <w:rsid w:val="007D4CE0"/>
    <w:rsid w:val="007D5E63"/>
    <w:rsid w:val="007D73BA"/>
    <w:rsid w:val="007F63A5"/>
    <w:rsid w:val="00800B87"/>
    <w:rsid w:val="00803026"/>
    <w:rsid w:val="008106FC"/>
    <w:rsid w:val="00811C8A"/>
    <w:rsid w:val="00821470"/>
    <w:rsid w:val="008308EE"/>
    <w:rsid w:val="0083194A"/>
    <w:rsid w:val="008327F3"/>
    <w:rsid w:val="00833E55"/>
    <w:rsid w:val="00837E69"/>
    <w:rsid w:val="00842C3D"/>
    <w:rsid w:val="00844E33"/>
    <w:rsid w:val="008455E7"/>
    <w:rsid w:val="00846028"/>
    <w:rsid w:val="00854951"/>
    <w:rsid w:val="00861E4C"/>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31CD"/>
    <w:rsid w:val="008C4005"/>
    <w:rsid w:val="008C53B9"/>
    <w:rsid w:val="008C57C6"/>
    <w:rsid w:val="008C769C"/>
    <w:rsid w:val="008C77F4"/>
    <w:rsid w:val="008D3403"/>
    <w:rsid w:val="008E0336"/>
    <w:rsid w:val="008E1A61"/>
    <w:rsid w:val="008E4105"/>
    <w:rsid w:val="008F6FE8"/>
    <w:rsid w:val="00900909"/>
    <w:rsid w:val="00904238"/>
    <w:rsid w:val="0090620F"/>
    <w:rsid w:val="00917E2D"/>
    <w:rsid w:val="00920D71"/>
    <w:rsid w:val="00921622"/>
    <w:rsid w:val="00932F84"/>
    <w:rsid w:val="009333F1"/>
    <w:rsid w:val="00933D75"/>
    <w:rsid w:val="0094254B"/>
    <w:rsid w:val="00942767"/>
    <w:rsid w:val="009431E8"/>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A0B43"/>
    <w:rsid w:val="009A11BB"/>
    <w:rsid w:val="009B7FA7"/>
    <w:rsid w:val="009C0378"/>
    <w:rsid w:val="009C1ABE"/>
    <w:rsid w:val="009C1DEF"/>
    <w:rsid w:val="009C241E"/>
    <w:rsid w:val="009C6EE1"/>
    <w:rsid w:val="009D188A"/>
    <w:rsid w:val="009D18E4"/>
    <w:rsid w:val="009D7AAF"/>
    <w:rsid w:val="009E6AE4"/>
    <w:rsid w:val="009E6CE0"/>
    <w:rsid w:val="009F444A"/>
    <w:rsid w:val="009F5A72"/>
    <w:rsid w:val="00A049B8"/>
    <w:rsid w:val="00A04CA2"/>
    <w:rsid w:val="00A07D9D"/>
    <w:rsid w:val="00A10014"/>
    <w:rsid w:val="00A10AAA"/>
    <w:rsid w:val="00A21EDD"/>
    <w:rsid w:val="00A4131F"/>
    <w:rsid w:val="00A4403D"/>
    <w:rsid w:val="00A44C97"/>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C1B7B"/>
    <w:rsid w:val="00AC238A"/>
    <w:rsid w:val="00AC5577"/>
    <w:rsid w:val="00AC6DCE"/>
    <w:rsid w:val="00AD00FA"/>
    <w:rsid w:val="00AD0671"/>
    <w:rsid w:val="00AD17EE"/>
    <w:rsid w:val="00AD2456"/>
    <w:rsid w:val="00AD3C6F"/>
    <w:rsid w:val="00AE6527"/>
    <w:rsid w:val="00AE70A0"/>
    <w:rsid w:val="00AE7D68"/>
    <w:rsid w:val="00AF4412"/>
    <w:rsid w:val="00AF53A6"/>
    <w:rsid w:val="00B035D9"/>
    <w:rsid w:val="00B062D9"/>
    <w:rsid w:val="00B13122"/>
    <w:rsid w:val="00B30294"/>
    <w:rsid w:val="00B34058"/>
    <w:rsid w:val="00B36FE1"/>
    <w:rsid w:val="00B428F7"/>
    <w:rsid w:val="00B46793"/>
    <w:rsid w:val="00B477B3"/>
    <w:rsid w:val="00B4797C"/>
    <w:rsid w:val="00B56457"/>
    <w:rsid w:val="00B56FDB"/>
    <w:rsid w:val="00B631D4"/>
    <w:rsid w:val="00B649C2"/>
    <w:rsid w:val="00B6701B"/>
    <w:rsid w:val="00B80B03"/>
    <w:rsid w:val="00B81FF2"/>
    <w:rsid w:val="00B82699"/>
    <w:rsid w:val="00B9310C"/>
    <w:rsid w:val="00B95964"/>
    <w:rsid w:val="00BA09D4"/>
    <w:rsid w:val="00BA20F4"/>
    <w:rsid w:val="00BA49AF"/>
    <w:rsid w:val="00BA4C33"/>
    <w:rsid w:val="00BA7C53"/>
    <w:rsid w:val="00BB0409"/>
    <w:rsid w:val="00BB5575"/>
    <w:rsid w:val="00BB5FB6"/>
    <w:rsid w:val="00BB79D0"/>
    <w:rsid w:val="00BD35FF"/>
    <w:rsid w:val="00BE0969"/>
    <w:rsid w:val="00BE5C40"/>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97B80"/>
    <w:rsid w:val="00CB4D5F"/>
    <w:rsid w:val="00CC0D1B"/>
    <w:rsid w:val="00CC1BB9"/>
    <w:rsid w:val="00CC52FA"/>
    <w:rsid w:val="00CC6446"/>
    <w:rsid w:val="00CC65A4"/>
    <w:rsid w:val="00CD174E"/>
    <w:rsid w:val="00CD468A"/>
    <w:rsid w:val="00CD6013"/>
    <w:rsid w:val="00CE0315"/>
    <w:rsid w:val="00CE2C21"/>
    <w:rsid w:val="00CF68D0"/>
    <w:rsid w:val="00D05C17"/>
    <w:rsid w:val="00D117B5"/>
    <w:rsid w:val="00D22268"/>
    <w:rsid w:val="00D23197"/>
    <w:rsid w:val="00D259E0"/>
    <w:rsid w:val="00D36BF8"/>
    <w:rsid w:val="00D47D24"/>
    <w:rsid w:val="00D50681"/>
    <w:rsid w:val="00D524C6"/>
    <w:rsid w:val="00D5386B"/>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2D78"/>
    <w:rsid w:val="00DE7F14"/>
    <w:rsid w:val="00DF049E"/>
    <w:rsid w:val="00DF0673"/>
    <w:rsid w:val="00DF1B61"/>
    <w:rsid w:val="00E065A8"/>
    <w:rsid w:val="00E13043"/>
    <w:rsid w:val="00E1489B"/>
    <w:rsid w:val="00E1792A"/>
    <w:rsid w:val="00E20252"/>
    <w:rsid w:val="00E239D3"/>
    <w:rsid w:val="00E27E29"/>
    <w:rsid w:val="00E304B8"/>
    <w:rsid w:val="00E32A19"/>
    <w:rsid w:val="00E35E36"/>
    <w:rsid w:val="00E37C82"/>
    <w:rsid w:val="00E4070A"/>
    <w:rsid w:val="00E4610E"/>
    <w:rsid w:val="00E479DA"/>
    <w:rsid w:val="00E50EA1"/>
    <w:rsid w:val="00E53272"/>
    <w:rsid w:val="00E6246C"/>
    <w:rsid w:val="00E62E35"/>
    <w:rsid w:val="00E70080"/>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14B0"/>
    <w:rsid w:val="00F3283D"/>
    <w:rsid w:val="00F34FC3"/>
    <w:rsid w:val="00F35F34"/>
    <w:rsid w:val="00F3649A"/>
    <w:rsid w:val="00F40392"/>
    <w:rsid w:val="00F4098C"/>
    <w:rsid w:val="00F44584"/>
    <w:rsid w:val="00F464B2"/>
    <w:rsid w:val="00F53ADB"/>
    <w:rsid w:val="00F53F21"/>
    <w:rsid w:val="00F57802"/>
    <w:rsid w:val="00F6318C"/>
    <w:rsid w:val="00F76C8C"/>
    <w:rsid w:val="00F80548"/>
    <w:rsid w:val="00F80C57"/>
    <w:rsid w:val="00F86C50"/>
    <w:rsid w:val="00F8709F"/>
    <w:rsid w:val="00F90492"/>
    <w:rsid w:val="00FA1E83"/>
    <w:rsid w:val="00FA724D"/>
    <w:rsid w:val="00FC4198"/>
    <w:rsid w:val="00FC6248"/>
    <w:rsid w:val="00FD108F"/>
    <w:rsid w:val="00FD251D"/>
    <w:rsid w:val="00FE05FE"/>
    <w:rsid w:val="00FE16D2"/>
    <w:rsid w:val="00FE3A66"/>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3769">
      <w:bodyDiv w:val="1"/>
      <w:marLeft w:val="0"/>
      <w:marRight w:val="0"/>
      <w:marTop w:val="0"/>
      <w:marBottom w:val="0"/>
      <w:divBdr>
        <w:top w:val="none" w:sz="0" w:space="0" w:color="auto"/>
        <w:left w:val="none" w:sz="0" w:space="0" w:color="auto"/>
        <w:bottom w:val="none" w:sz="0" w:space="0" w:color="auto"/>
        <w:right w:val="none" w:sz="0" w:space="0" w:color="auto"/>
      </w:divBdr>
    </w:div>
    <w:div w:id="285620976">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839389001">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86709081">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6563580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EFF6C1-B511-4276-B10B-C785A8343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4</Pages>
  <Words>972</Words>
  <Characters>6549</Characters>
  <Application>Microsoft Office Word</Application>
  <DocSecurity>0</DocSecurity>
  <Lines>54</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59</cp:revision>
  <cp:lastPrinted>2016-05-25T10:33:00Z</cp:lastPrinted>
  <dcterms:created xsi:type="dcterms:W3CDTF">2018-10-16T11:57:00Z</dcterms:created>
  <dcterms:modified xsi:type="dcterms:W3CDTF">2018-12-17T06:42:00Z</dcterms:modified>
</cp:coreProperties>
</file>